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FE12992" w14:textId="77777777" w:rsidR="0010663D" w:rsidRDefault="0010663D" w:rsidP="00017559">
      <w:pPr>
        <w:jc w:val="center"/>
      </w:pPr>
    </w:p>
    <w:p w14:paraId="2275A85B" w14:textId="12CDE157" w:rsidR="00864935" w:rsidRDefault="00864935" w:rsidP="00B849AF">
      <w:pPr>
        <w:spacing w:after="120"/>
        <w:jc w:val="center"/>
        <w:rPr>
          <w:color w:val="00B0F0"/>
          <w:sz w:val="40"/>
          <w:szCs w:val="40"/>
        </w:rPr>
      </w:pPr>
      <w:r>
        <w:rPr>
          <w:color w:val="00B0F0"/>
          <w:sz w:val="40"/>
          <w:szCs w:val="40"/>
        </w:rPr>
        <w:t xml:space="preserve">Leonardo </w:t>
      </w:r>
      <w:proofErr w:type="spellStart"/>
      <w:r>
        <w:rPr>
          <w:color w:val="00B0F0"/>
          <w:sz w:val="40"/>
          <w:szCs w:val="40"/>
        </w:rPr>
        <w:t>Grattão</w:t>
      </w:r>
      <w:proofErr w:type="spellEnd"/>
    </w:p>
    <w:p w14:paraId="0525B59C" w14:textId="669F92C1" w:rsidR="006E52CB" w:rsidRPr="00017559" w:rsidRDefault="00864935" w:rsidP="00B849AF">
      <w:pPr>
        <w:spacing w:after="120"/>
        <w:jc w:val="center"/>
        <w:rPr>
          <w:color w:val="00B0F0"/>
          <w:sz w:val="40"/>
          <w:szCs w:val="40"/>
        </w:rPr>
      </w:pPr>
      <w:r>
        <w:rPr>
          <w:color w:val="00B0F0"/>
          <w:sz w:val="40"/>
          <w:szCs w:val="40"/>
        </w:rPr>
        <w:t>Eduardo Monteiro</w:t>
      </w:r>
    </w:p>
    <w:p w14:paraId="0AD385E4" w14:textId="6FC43CB7" w:rsidR="0010663D" w:rsidRDefault="0010663D"/>
    <w:p w14:paraId="565A1DDB" w14:textId="77777777" w:rsidR="0010663D" w:rsidRDefault="0010663D"/>
    <w:p w14:paraId="6519F3D6" w14:textId="77777777" w:rsidR="0010663D" w:rsidRDefault="0010663D" w:rsidP="0010663D">
      <w:pPr>
        <w:jc w:val="center"/>
        <w:rPr>
          <w:sz w:val="40"/>
          <w:szCs w:val="40"/>
        </w:rPr>
      </w:pPr>
    </w:p>
    <w:p w14:paraId="7C3CEE60" w14:textId="77777777" w:rsidR="0010663D" w:rsidRDefault="0010663D" w:rsidP="0010663D">
      <w:pPr>
        <w:jc w:val="center"/>
        <w:rPr>
          <w:sz w:val="40"/>
          <w:szCs w:val="40"/>
        </w:rPr>
      </w:pPr>
    </w:p>
    <w:p w14:paraId="2218444A" w14:textId="7EAFA1F2" w:rsidR="0010663D" w:rsidRDefault="00B1219C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RELAÇÃO DE A</w:t>
      </w:r>
      <w:r w:rsidR="0010663D" w:rsidRPr="0010663D">
        <w:rPr>
          <w:sz w:val="40"/>
          <w:szCs w:val="40"/>
        </w:rPr>
        <w:t>RTEFATOS</w:t>
      </w:r>
      <w:r w:rsidR="00862BC7">
        <w:rPr>
          <w:sz w:val="40"/>
          <w:szCs w:val="40"/>
        </w:rPr>
        <w:t xml:space="preserve"> </w:t>
      </w:r>
    </w:p>
    <w:p w14:paraId="07314548" w14:textId="5A6A0839" w:rsidR="00017559" w:rsidRDefault="004B2AD9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ESPECIFICAÇÃO</w:t>
      </w:r>
      <w:r w:rsidR="0010663D" w:rsidRPr="0010663D">
        <w:rPr>
          <w:sz w:val="40"/>
          <w:szCs w:val="40"/>
        </w:rPr>
        <w:t xml:space="preserve"> DO PROJETO</w:t>
      </w:r>
      <w:r w:rsidR="00017559">
        <w:rPr>
          <w:sz w:val="40"/>
          <w:szCs w:val="40"/>
        </w:rPr>
        <w:t xml:space="preserve"> </w:t>
      </w:r>
    </w:p>
    <w:p w14:paraId="7EAC0C8C" w14:textId="77777777" w:rsidR="001C702C" w:rsidRDefault="001C702C" w:rsidP="0010663D">
      <w:pPr>
        <w:jc w:val="center"/>
        <w:rPr>
          <w:sz w:val="40"/>
          <w:szCs w:val="40"/>
        </w:rPr>
      </w:pPr>
    </w:p>
    <w:p w14:paraId="6F2217FD" w14:textId="20D4629E" w:rsidR="001C702C" w:rsidRDefault="001C702C" w:rsidP="0010663D">
      <w:pPr>
        <w:jc w:val="center"/>
        <w:rPr>
          <w:sz w:val="40"/>
          <w:szCs w:val="40"/>
        </w:rPr>
      </w:pPr>
      <w:proofErr w:type="spellStart"/>
      <w:r>
        <w:rPr>
          <w:sz w:val="40"/>
          <w:szCs w:val="40"/>
        </w:rPr>
        <w:t>CajuModas</w:t>
      </w:r>
      <w:proofErr w:type="spellEnd"/>
    </w:p>
    <w:p w14:paraId="47D8BCC8" w14:textId="15AEB880" w:rsidR="0010663D" w:rsidRDefault="00C15418" w:rsidP="001C702C">
      <w:pPr>
        <w:jc w:val="center"/>
        <w:rPr>
          <w:sz w:val="40"/>
          <w:szCs w:val="40"/>
        </w:rPr>
      </w:pPr>
      <w:r w:rsidRPr="00017559">
        <w:rPr>
          <w:noProof/>
          <w:sz w:val="40"/>
          <w:szCs w:val="40"/>
        </w:rPr>
        <w:lastRenderedPageBreak/>
        <mc:AlternateContent>
          <mc:Choice Requires="wps">
            <w:drawing>
              <wp:anchor distT="45720" distB="45720" distL="114300" distR="114300" simplePos="0" relativeHeight="251658241" behindDoc="0" locked="0" layoutInCell="1" allowOverlap="1" wp14:anchorId="6EA8C74B" wp14:editId="577ADAE1">
                <wp:simplePos x="0" y="0"/>
                <wp:positionH relativeFrom="column">
                  <wp:posOffset>71251</wp:posOffset>
                </wp:positionH>
                <wp:positionV relativeFrom="paragraph">
                  <wp:posOffset>255731</wp:posOffset>
                </wp:positionV>
                <wp:extent cx="2638425" cy="1404620"/>
                <wp:effectExtent l="0" t="0" r="9525" b="1905"/>
                <wp:wrapSquare wrapText="bothSides"/>
                <wp:docPr id="3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384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9D2C7C6" w14:textId="3567110A" w:rsidR="00C15418" w:rsidRPr="00C15418" w:rsidRDefault="00C15418" w:rsidP="00C15418">
                            <w:pPr>
                              <w:spacing w:after="0"/>
                              <w:rPr>
                                <w:color w:val="00B0F0"/>
                              </w:rPr>
                            </w:pPr>
                            <w:r w:rsidRPr="00031ACA">
                              <w:rPr>
                                <w:b/>
                                <w:bCs/>
                                <w:color w:val="00B0F0"/>
                                <w:u w:val="single"/>
                              </w:rPr>
                              <w:t>Aviso</w:t>
                            </w:r>
                            <w:r w:rsidRPr="00C15418">
                              <w:rPr>
                                <w:color w:val="00B0F0"/>
                              </w:rPr>
                              <w:t xml:space="preserve">: </w:t>
                            </w:r>
                          </w:p>
                          <w:p w14:paraId="4E05752A" w14:textId="252C94FE" w:rsidR="00C15418" w:rsidRPr="00C15418" w:rsidRDefault="00031ACA" w:rsidP="00C15418">
                            <w:pPr>
                              <w:spacing w:after="0"/>
                              <w:rPr>
                                <w:color w:val="00B0F0"/>
                              </w:rPr>
                            </w:pPr>
                            <w:r>
                              <w:rPr>
                                <w:color w:val="00B0F0"/>
                              </w:rPr>
                              <w:t>Personalize</w:t>
                            </w:r>
                            <w:r w:rsidR="00C15418" w:rsidRPr="00C15418">
                              <w:rPr>
                                <w:color w:val="00B0F0"/>
                              </w:rPr>
                              <w:t xml:space="preserve"> os textos em </w:t>
                            </w:r>
                            <w:r w:rsidR="00C15418" w:rsidRPr="00C15418">
                              <w:rPr>
                                <w:b/>
                                <w:bCs/>
                                <w:color w:val="00B0F0"/>
                              </w:rPr>
                              <w:t>AZUL</w:t>
                            </w:r>
                            <w:r w:rsidR="00C15418" w:rsidRPr="00C15418">
                              <w:rPr>
                                <w:color w:val="00B0F0"/>
                              </w:rPr>
                              <w:t xml:space="preserve"> </w:t>
                            </w:r>
                            <w:r>
                              <w:rPr>
                                <w:color w:val="00B0F0"/>
                              </w:rPr>
                              <w:t xml:space="preserve">e altere esses textos personalizados </w:t>
                            </w:r>
                            <w:r w:rsidR="00C15418" w:rsidRPr="00C15418">
                              <w:rPr>
                                <w:color w:val="00B0F0"/>
                              </w:rPr>
                              <w:t xml:space="preserve">para a cor </w:t>
                            </w:r>
                            <w:r w:rsidR="00C15418" w:rsidRPr="00C15418">
                              <w:rPr>
                                <w:b/>
                                <w:bCs/>
                              </w:rPr>
                              <w:t>PRETA</w:t>
                            </w:r>
                            <w:r w:rsidR="00C15418" w:rsidRPr="00C15418">
                              <w:rPr>
                                <w:color w:val="00B0F0"/>
                              </w:rPr>
                              <w:t xml:space="preserve">, </w:t>
                            </w:r>
                            <w:r>
                              <w:rPr>
                                <w:color w:val="00B0F0"/>
                              </w:rPr>
                              <w:t xml:space="preserve">para a </w:t>
                            </w:r>
                            <w:r w:rsidRPr="00C15418">
                              <w:rPr>
                                <w:color w:val="00B0F0"/>
                              </w:rPr>
                              <w:t>versão de entrega deste documento</w:t>
                            </w:r>
                            <w:r w:rsidR="00C15418" w:rsidRPr="00C15418">
                              <w:rPr>
                                <w:color w:val="00B0F0"/>
                              </w:rPr>
                              <w:t>.</w:t>
                            </w:r>
                          </w:p>
                          <w:p w14:paraId="58AFAFCA" w14:textId="77777777" w:rsidR="00C15418" w:rsidRPr="00C15418" w:rsidRDefault="00C15418" w:rsidP="00C15418">
                            <w:pPr>
                              <w:spacing w:after="0"/>
                              <w:rPr>
                                <w:color w:val="00B0F0"/>
                              </w:rPr>
                            </w:pPr>
                          </w:p>
                          <w:p w14:paraId="6D4C581A" w14:textId="10D68EBC" w:rsidR="00C15418" w:rsidRPr="00C15418" w:rsidRDefault="00C15418" w:rsidP="00C15418">
                            <w:pPr>
                              <w:spacing w:after="0"/>
                              <w:rPr>
                                <w:color w:val="00B0F0"/>
                              </w:rPr>
                            </w:pPr>
                            <w:r w:rsidRPr="00C15418">
                              <w:rPr>
                                <w:color w:val="00B0F0"/>
                              </w:rPr>
                              <w:t>Este quadro de aviso</w:t>
                            </w:r>
                            <w:r w:rsidR="0062565D">
                              <w:rPr>
                                <w:color w:val="00B0F0"/>
                              </w:rPr>
                              <w:t xml:space="preserve"> e </w:t>
                            </w:r>
                            <w:r w:rsidR="00031ACA">
                              <w:rPr>
                                <w:color w:val="00B0F0"/>
                              </w:rPr>
                              <w:t>todos os textos</w:t>
                            </w:r>
                            <w:r w:rsidR="0062565D">
                              <w:rPr>
                                <w:color w:val="00B0F0"/>
                              </w:rPr>
                              <w:t xml:space="preserve"> em </w:t>
                            </w:r>
                            <w:r w:rsidR="0062565D" w:rsidRPr="0062565D">
                              <w:rPr>
                                <w:b/>
                                <w:bCs/>
                                <w:color w:val="00B0F0"/>
                              </w:rPr>
                              <w:t>AZUL</w:t>
                            </w:r>
                            <w:r w:rsidR="0062565D">
                              <w:rPr>
                                <w:color w:val="00B0F0"/>
                              </w:rPr>
                              <w:t xml:space="preserve"> de orientação</w:t>
                            </w:r>
                            <w:r w:rsidRPr="00C15418">
                              <w:rPr>
                                <w:color w:val="00B0F0"/>
                              </w:rPr>
                              <w:t xml:space="preserve"> deve</w:t>
                            </w:r>
                            <w:r w:rsidR="0062565D">
                              <w:rPr>
                                <w:color w:val="00B0F0"/>
                              </w:rPr>
                              <w:t>m</w:t>
                            </w:r>
                            <w:r w:rsidRPr="00C15418">
                              <w:rPr>
                                <w:color w:val="00B0F0"/>
                              </w:rPr>
                              <w:t xml:space="preserve"> ser retirado</w:t>
                            </w:r>
                            <w:r w:rsidR="0062565D">
                              <w:rPr>
                                <w:color w:val="00B0F0"/>
                              </w:rPr>
                              <w:t>s</w:t>
                            </w:r>
                            <w:r w:rsidRPr="00C15418">
                              <w:rPr>
                                <w:color w:val="00B0F0"/>
                              </w:rPr>
                              <w:t xml:space="preserve"> na versão de entrega deste documento.</w:t>
                            </w:r>
                          </w:p>
                          <w:p w14:paraId="72631E0E" w14:textId="77777777" w:rsidR="00C15418" w:rsidRDefault="00C15418" w:rsidP="00C15418">
                            <w:pPr>
                              <w:spacing w:after="0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6EA8C74B" id="_x0000_t202" coordsize="21600,21600" o:spt="202" path="m,l,21600r21600,l21600,xe">
                <v:stroke joinstyle="miter"/>
                <v:path gradientshapeok="t" o:connecttype="rect"/>
              </v:shapetype>
              <v:shape id="Caixa de Texto 2" o:spid="_x0000_s1026" type="#_x0000_t202" style="position:absolute;left:0;text-align:left;margin-left:5.6pt;margin-top:20.15pt;width:207.75pt;height:110.6pt;z-index:251658241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" stroked="f">
                <v:textbox style="mso-fit-shape-to-text:t">
                  <w:txbxContent>
                    <w:p w14:paraId="09D2C7C6" w14:textId="3567110A" w:rsidR="00C15418" w:rsidRPr="00C15418" w:rsidRDefault="00C15418" w:rsidP="00C15418">
                      <w:pPr>
                        <w:spacing w:after="0"/>
                        <w:rPr>
                          <w:color w:val="00B0F0"/>
                        </w:rPr>
                      </w:pPr>
                      <w:r w:rsidRPr="00031ACA">
                        <w:rPr>
                          <w:b/>
                          <w:bCs/>
                          <w:color w:val="00B0F0"/>
                          <w:u w:val="single"/>
                        </w:rPr>
                        <w:t>Aviso</w:t>
                      </w:r>
                      <w:r w:rsidRPr="00C15418">
                        <w:rPr>
                          <w:color w:val="00B0F0"/>
                        </w:rPr>
                        <w:t xml:space="preserve">: </w:t>
                      </w:r>
                    </w:p>
                    <w:p w14:paraId="4E05752A" w14:textId="252C94FE" w:rsidR="00C15418" w:rsidRPr="00C15418" w:rsidRDefault="00031ACA" w:rsidP="00C15418">
                      <w:pPr>
                        <w:spacing w:after="0"/>
                        <w:rPr>
                          <w:color w:val="00B0F0"/>
                        </w:rPr>
                      </w:pPr>
                      <w:r>
                        <w:rPr>
                          <w:color w:val="00B0F0"/>
                        </w:rPr>
                        <w:t>Personalize</w:t>
                      </w:r>
                      <w:r w:rsidR="00C15418" w:rsidRPr="00C15418">
                        <w:rPr>
                          <w:color w:val="00B0F0"/>
                        </w:rPr>
                        <w:t xml:space="preserve"> os textos em </w:t>
                      </w:r>
                      <w:r w:rsidR="00C15418" w:rsidRPr="00C15418">
                        <w:rPr>
                          <w:b/>
                          <w:bCs/>
                          <w:color w:val="00B0F0"/>
                        </w:rPr>
                        <w:t>AZUL</w:t>
                      </w:r>
                      <w:r w:rsidR="00C15418" w:rsidRPr="00C15418">
                        <w:rPr>
                          <w:color w:val="00B0F0"/>
                        </w:rPr>
                        <w:t xml:space="preserve"> </w:t>
                      </w:r>
                      <w:r>
                        <w:rPr>
                          <w:color w:val="00B0F0"/>
                        </w:rPr>
                        <w:t xml:space="preserve">e altere esses textos personalizados </w:t>
                      </w:r>
                      <w:r w:rsidR="00C15418" w:rsidRPr="00C15418">
                        <w:rPr>
                          <w:color w:val="00B0F0"/>
                        </w:rPr>
                        <w:t xml:space="preserve">para a cor </w:t>
                      </w:r>
                      <w:r w:rsidR="00C15418" w:rsidRPr="00C15418">
                        <w:rPr>
                          <w:b/>
                          <w:bCs/>
                        </w:rPr>
                        <w:t>PRETA</w:t>
                      </w:r>
                      <w:r w:rsidR="00C15418" w:rsidRPr="00C15418">
                        <w:rPr>
                          <w:color w:val="00B0F0"/>
                        </w:rPr>
                        <w:t xml:space="preserve">, </w:t>
                      </w:r>
                      <w:r>
                        <w:rPr>
                          <w:color w:val="00B0F0"/>
                        </w:rPr>
                        <w:t xml:space="preserve">para a </w:t>
                      </w:r>
                      <w:r w:rsidRPr="00C15418">
                        <w:rPr>
                          <w:color w:val="00B0F0"/>
                        </w:rPr>
                        <w:t>versão de entrega deste documento</w:t>
                      </w:r>
                      <w:r w:rsidR="00C15418" w:rsidRPr="00C15418">
                        <w:rPr>
                          <w:color w:val="00B0F0"/>
                        </w:rPr>
                        <w:t>.</w:t>
                      </w:r>
                    </w:p>
                    <w:p w14:paraId="58AFAFCA" w14:textId="77777777" w:rsidR="00C15418" w:rsidRPr="00C15418" w:rsidRDefault="00C15418" w:rsidP="00C15418">
                      <w:pPr>
                        <w:spacing w:after="0"/>
                        <w:rPr>
                          <w:color w:val="00B0F0"/>
                        </w:rPr>
                      </w:pPr>
                    </w:p>
                    <w:p w14:paraId="6D4C581A" w14:textId="10D68EBC" w:rsidR="00C15418" w:rsidRPr="00C15418" w:rsidRDefault="00C15418" w:rsidP="00C15418">
                      <w:pPr>
                        <w:spacing w:after="0"/>
                        <w:rPr>
                          <w:color w:val="00B0F0"/>
                        </w:rPr>
                      </w:pPr>
                      <w:r w:rsidRPr="00C15418">
                        <w:rPr>
                          <w:color w:val="00B0F0"/>
                        </w:rPr>
                        <w:t>Este quadro de aviso</w:t>
                      </w:r>
                      <w:r w:rsidR="0062565D">
                        <w:rPr>
                          <w:color w:val="00B0F0"/>
                        </w:rPr>
                        <w:t xml:space="preserve"> e </w:t>
                      </w:r>
                      <w:r w:rsidR="00031ACA">
                        <w:rPr>
                          <w:color w:val="00B0F0"/>
                        </w:rPr>
                        <w:t>todos os textos</w:t>
                      </w:r>
                      <w:r w:rsidR="0062565D">
                        <w:rPr>
                          <w:color w:val="00B0F0"/>
                        </w:rPr>
                        <w:t xml:space="preserve"> em </w:t>
                      </w:r>
                      <w:r w:rsidR="0062565D" w:rsidRPr="0062565D">
                        <w:rPr>
                          <w:b/>
                          <w:bCs/>
                          <w:color w:val="00B0F0"/>
                        </w:rPr>
                        <w:t>AZUL</w:t>
                      </w:r>
                      <w:r w:rsidR="0062565D">
                        <w:rPr>
                          <w:color w:val="00B0F0"/>
                        </w:rPr>
                        <w:t xml:space="preserve"> de orientação</w:t>
                      </w:r>
                      <w:r w:rsidRPr="00C15418">
                        <w:rPr>
                          <w:color w:val="00B0F0"/>
                        </w:rPr>
                        <w:t xml:space="preserve"> deve</w:t>
                      </w:r>
                      <w:r w:rsidR="0062565D">
                        <w:rPr>
                          <w:color w:val="00B0F0"/>
                        </w:rPr>
                        <w:t>m</w:t>
                      </w:r>
                      <w:r w:rsidRPr="00C15418">
                        <w:rPr>
                          <w:color w:val="00B0F0"/>
                        </w:rPr>
                        <w:t xml:space="preserve"> ser retirado</w:t>
                      </w:r>
                      <w:r w:rsidR="0062565D">
                        <w:rPr>
                          <w:color w:val="00B0F0"/>
                        </w:rPr>
                        <w:t>s</w:t>
                      </w:r>
                      <w:r w:rsidRPr="00C15418">
                        <w:rPr>
                          <w:color w:val="00B0F0"/>
                        </w:rPr>
                        <w:t xml:space="preserve"> na versão de entrega deste documento.</w:t>
                      </w:r>
                    </w:p>
                    <w:p w14:paraId="72631E0E" w14:textId="77777777" w:rsidR="00C15418" w:rsidRDefault="00C15418" w:rsidP="00C15418">
                      <w:pPr>
                        <w:spacing w:after="0"/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017559" w:rsidRPr="00017559">
        <w:rPr>
          <w:noProof/>
          <w:sz w:val="40"/>
          <w:szCs w:val="40"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71174E72" wp14:editId="0DAD80B8">
                <wp:simplePos x="0" y="0"/>
                <wp:positionH relativeFrom="column">
                  <wp:posOffset>3237230</wp:posOffset>
                </wp:positionH>
                <wp:positionV relativeFrom="paragraph">
                  <wp:posOffset>325755</wp:posOffset>
                </wp:positionV>
                <wp:extent cx="2638425" cy="1404620"/>
                <wp:effectExtent l="0" t="0" r="9525" b="0"/>
                <wp:wrapSquare wrapText="bothSides"/>
                <wp:docPr id="217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384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E19E9BD" w14:textId="107F3A6E" w:rsidR="00017559" w:rsidRDefault="00017559" w:rsidP="00AC33D5">
                            <w:pPr>
                              <w:spacing w:after="0"/>
                            </w:pPr>
                            <w:r>
                              <w:t xml:space="preserve">Trabalho apresentado como requisito parcial para a disciplina de </w:t>
                            </w:r>
                            <w:r w:rsidR="00C253D8">
                              <w:rPr>
                                <w:b/>
                                <w:bCs/>
                              </w:rPr>
                              <w:t>Experiência Criativa – Projetando Soluções Computacionais</w:t>
                            </w:r>
                            <w:r>
                              <w:t xml:space="preserve">, do curso de Bacharelado em </w:t>
                            </w:r>
                            <w:r w:rsidR="00C253D8">
                              <w:t>Engenharia de Software</w:t>
                            </w:r>
                            <w:r>
                              <w:t>, da PUCPR.</w:t>
                            </w:r>
                          </w:p>
                          <w:p w14:paraId="0EC7F3FF" w14:textId="77777777" w:rsidR="00AC33D5" w:rsidRDefault="00AC33D5" w:rsidP="00AC33D5">
                            <w:pPr>
                              <w:spacing w:after="0"/>
                            </w:pPr>
                          </w:p>
                          <w:p w14:paraId="689D5840" w14:textId="6A4E44E0" w:rsidR="00AC33D5" w:rsidRDefault="00AC33D5" w:rsidP="00AC33D5">
                            <w:pPr>
                              <w:spacing w:after="0"/>
                            </w:pPr>
                            <w:r>
                              <w:t>Orientador</w:t>
                            </w:r>
                            <w:r w:rsidR="00A11E09">
                              <w:t>es</w:t>
                            </w:r>
                            <w:r>
                              <w:t>:</w:t>
                            </w:r>
                          </w:p>
                          <w:p w14:paraId="211DC5DA" w14:textId="1AEE808B" w:rsidR="00C253D8" w:rsidRDefault="00C253D8" w:rsidP="00C253D8">
                            <w:pPr>
                              <w:spacing w:after="0"/>
                            </w:pPr>
                            <w:r>
                              <w:t>Prof</w:t>
                            </w:r>
                            <w:r w:rsidRPr="00AC33D5">
                              <w:rPr>
                                <w:vertAlign w:val="superscript"/>
                              </w:rPr>
                              <w:t>a</w:t>
                            </w:r>
                            <w:r>
                              <w:t>. Cristina Verçosa P. B. de Souza</w:t>
                            </w:r>
                          </w:p>
                          <w:p w14:paraId="4AC61C6D" w14:textId="01DC13D8" w:rsidR="00A11E09" w:rsidRDefault="00A11E09" w:rsidP="00C253D8">
                            <w:pPr>
                              <w:spacing w:after="0"/>
                            </w:pPr>
                            <w:r>
                              <w:t xml:space="preserve">Prof. </w:t>
                            </w:r>
                            <w:r>
                              <w:rPr>
                                <w:rFonts w:eastAsia="Arial" w:cs="Arial"/>
                                <w:color w:val="000000" w:themeColor="text1"/>
                              </w:rPr>
                              <w:t>Giulio Domenico Bordin</w:t>
                            </w:r>
                          </w:p>
                          <w:p w14:paraId="304DBA3E" w14:textId="7196354A" w:rsidR="00AC33D5" w:rsidRDefault="00AC33D5" w:rsidP="00AC33D5">
                            <w:pPr>
                              <w:spacing w:after="0"/>
                            </w:pPr>
                            <w:r>
                              <w:t>Prof</w:t>
                            </w:r>
                            <w:r w:rsidRPr="00AC33D5">
                              <w:rPr>
                                <w:vertAlign w:val="superscript"/>
                              </w:rPr>
                              <w:t>a</w:t>
                            </w:r>
                            <w:r>
                              <w:t xml:space="preserve">. </w:t>
                            </w:r>
                            <w:r w:rsidR="00C253D8">
                              <w:t>Rosilene Fernand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1174E72" id="_x0000_s1027" type="#_x0000_t202" style="position:absolute;left:0;text-align:left;margin-left:254.9pt;margin-top:25.65pt;width:207.75pt;height:110.6pt;z-index:25165824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" stroked="f">
                <v:textbox style="mso-fit-shape-to-text:t">
                  <w:txbxContent>
                    <w:p w14:paraId="3E19E9BD" w14:textId="107F3A6E" w:rsidR="00017559" w:rsidRDefault="00017559" w:rsidP="00AC33D5">
                      <w:pPr>
                        <w:spacing w:after="0"/>
                      </w:pPr>
                      <w:r>
                        <w:t xml:space="preserve">Trabalho apresentado como requisito parcial para a disciplina de </w:t>
                      </w:r>
                      <w:r w:rsidR="00C253D8">
                        <w:rPr>
                          <w:b/>
                          <w:bCs/>
                        </w:rPr>
                        <w:t>Experiência Criativa – Projetando Soluções Computacionais</w:t>
                      </w:r>
                      <w:r>
                        <w:t xml:space="preserve">, do curso de Bacharelado em </w:t>
                      </w:r>
                      <w:r w:rsidR="00C253D8">
                        <w:t>Engenharia de Software</w:t>
                      </w:r>
                      <w:r>
                        <w:t>, da PUCPR.</w:t>
                      </w:r>
                    </w:p>
                    <w:p w14:paraId="0EC7F3FF" w14:textId="77777777" w:rsidR="00AC33D5" w:rsidRDefault="00AC33D5" w:rsidP="00AC33D5">
                      <w:pPr>
                        <w:spacing w:after="0"/>
                      </w:pPr>
                    </w:p>
                    <w:p w14:paraId="689D5840" w14:textId="6A4E44E0" w:rsidR="00AC33D5" w:rsidRDefault="00AC33D5" w:rsidP="00AC33D5">
                      <w:pPr>
                        <w:spacing w:after="0"/>
                      </w:pPr>
                      <w:r>
                        <w:t>Orientador</w:t>
                      </w:r>
                      <w:r w:rsidR="00A11E09">
                        <w:t>es</w:t>
                      </w:r>
                      <w:r>
                        <w:t>:</w:t>
                      </w:r>
                    </w:p>
                    <w:p w14:paraId="211DC5DA" w14:textId="1AEE808B" w:rsidR="00C253D8" w:rsidRDefault="00C253D8" w:rsidP="00C253D8">
                      <w:pPr>
                        <w:spacing w:after="0"/>
                      </w:pPr>
                      <w:r>
                        <w:t>Prof</w:t>
                      </w:r>
                      <w:r w:rsidRPr="00AC33D5">
                        <w:rPr>
                          <w:vertAlign w:val="superscript"/>
                        </w:rPr>
                        <w:t>a</w:t>
                      </w:r>
                      <w:r>
                        <w:t>. Cristina Verçosa P. B. de Souza</w:t>
                      </w:r>
                    </w:p>
                    <w:p w14:paraId="4AC61C6D" w14:textId="01DC13D8" w:rsidR="00A11E09" w:rsidRDefault="00A11E09" w:rsidP="00C253D8">
                      <w:pPr>
                        <w:spacing w:after="0"/>
                      </w:pPr>
                      <w:r>
                        <w:t xml:space="preserve">Prof. </w:t>
                      </w:r>
                      <w:r>
                        <w:rPr>
                          <w:rFonts w:eastAsia="Arial" w:cs="Arial"/>
                          <w:color w:val="000000" w:themeColor="text1"/>
                        </w:rPr>
                        <w:t>Giulio Domenico Bordin</w:t>
                      </w:r>
                    </w:p>
                    <w:p w14:paraId="304DBA3E" w14:textId="7196354A" w:rsidR="00AC33D5" w:rsidRDefault="00AC33D5" w:rsidP="00AC33D5">
                      <w:pPr>
                        <w:spacing w:after="0"/>
                      </w:pPr>
                      <w:r>
                        <w:t>Prof</w:t>
                      </w:r>
                      <w:r w:rsidRPr="00AC33D5">
                        <w:rPr>
                          <w:vertAlign w:val="superscript"/>
                        </w:rPr>
                        <w:t>a</w:t>
                      </w:r>
                      <w:r>
                        <w:t xml:space="preserve">. </w:t>
                      </w:r>
                      <w:r w:rsidR="00C253D8">
                        <w:t>Rosilene Fernande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862BC7">
        <w:rPr>
          <w:sz w:val="40"/>
          <w:szCs w:val="40"/>
        </w:rPr>
        <w:t xml:space="preserve"> </w:t>
      </w:r>
    </w:p>
    <w:p w14:paraId="06D448AA" w14:textId="643ECF35" w:rsidR="0010663D" w:rsidRDefault="0010663D" w:rsidP="0010663D">
      <w:pPr>
        <w:jc w:val="center"/>
        <w:rPr>
          <w:sz w:val="40"/>
          <w:szCs w:val="40"/>
        </w:rPr>
      </w:pPr>
    </w:p>
    <w:p w14:paraId="6F152060" w14:textId="77777777" w:rsidR="0010663D" w:rsidRDefault="0010663D" w:rsidP="0010663D">
      <w:pPr>
        <w:jc w:val="center"/>
        <w:rPr>
          <w:sz w:val="40"/>
          <w:szCs w:val="40"/>
        </w:rPr>
      </w:pPr>
    </w:p>
    <w:p w14:paraId="30533CFC" w14:textId="77777777" w:rsidR="0010663D" w:rsidRDefault="0010663D" w:rsidP="0010663D">
      <w:pPr>
        <w:jc w:val="center"/>
        <w:rPr>
          <w:sz w:val="40"/>
          <w:szCs w:val="40"/>
        </w:rPr>
      </w:pPr>
    </w:p>
    <w:p w14:paraId="24599BD8" w14:textId="77777777" w:rsidR="0010663D" w:rsidRDefault="0010663D" w:rsidP="0010663D">
      <w:pPr>
        <w:jc w:val="center"/>
        <w:rPr>
          <w:sz w:val="40"/>
          <w:szCs w:val="40"/>
        </w:rPr>
      </w:pPr>
    </w:p>
    <w:p w14:paraId="03024887" w14:textId="267DF7FA" w:rsidR="0010663D" w:rsidRDefault="0010663D" w:rsidP="0010663D">
      <w:pPr>
        <w:jc w:val="center"/>
        <w:rPr>
          <w:sz w:val="40"/>
          <w:szCs w:val="40"/>
        </w:rPr>
      </w:pPr>
    </w:p>
    <w:p w14:paraId="1E29D4D0" w14:textId="77777777" w:rsidR="0010663D" w:rsidRDefault="0010663D" w:rsidP="00AC33D5"/>
    <w:p w14:paraId="40D40D6C" w14:textId="77777777" w:rsidR="00AC33D5" w:rsidRDefault="00AC33D5" w:rsidP="0010663D">
      <w:pPr>
        <w:jc w:val="center"/>
      </w:pPr>
    </w:p>
    <w:p w14:paraId="6FEDE7B3" w14:textId="32F374C9" w:rsidR="0010663D" w:rsidRDefault="0010663D" w:rsidP="0010663D">
      <w:pPr>
        <w:jc w:val="center"/>
      </w:pPr>
      <w:r>
        <w:t>Curitiba</w:t>
      </w:r>
    </w:p>
    <w:p w14:paraId="138ABACB" w14:textId="6D0E553F" w:rsidR="0010663D" w:rsidRDefault="0010663D" w:rsidP="0010663D">
      <w:pPr>
        <w:jc w:val="center"/>
      </w:pPr>
      <w:r>
        <w:t>202</w:t>
      </w:r>
      <w:r w:rsidR="00A11E09">
        <w:t>4</w:t>
      </w:r>
      <w:r w:rsidRPr="0010663D">
        <w:br w:type="page"/>
      </w:r>
    </w:p>
    <w:sdt>
      <w:sdtPr>
        <w:rPr>
          <w:rFonts w:asciiTheme="minorHAnsi" w:eastAsiaTheme="minorEastAsia" w:hAnsiTheme="minorHAnsi" w:cstheme="minorBidi"/>
          <w:sz w:val="22"/>
          <w:szCs w:val="22"/>
          <w:lang w:eastAsia="en-US"/>
        </w:rPr>
        <w:id w:val="-2052685780"/>
        <w:docPartObj>
          <w:docPartGallery w:val="Table of Contents"/>
          <w:docPartUnique/>
        </w:docPartObj>
      </w:sdtPr>
      <w:sdtEndPr>
        <w:rPr>
          <w:b/>
        </w:rPr>
      </w:sdtEndPr>
      <w:sdtContent>
        <w:p w14:paraId="4569072B" w14:textId="71148B47" w:rsidR="0010663D" w:rsidRPr="00A64A1A" w:rsidRDefault="00A64A1A" w:rsidP="00A64A1A">
          <w:pPr>
            <w:pStyle w:val="CabealhodoSumrio"/>
          </w:pPr>
          <w:r w:rsidRPr="00A64A1A">
            <w:t>SUMÁRIO</w:t>
          </w:r>
        </w:p>
        <w:p w14:paraId="088A0ABC" w14:textId="77777777" w:rsidR="00F244C7" w:rsidRPr="00F244C7" w:rsidRDefault="00F244C7" w:rsidP="00F244C7">
          <w:pPr>
            <w:rPr>
              <w:lang w:eastAsia="pt-BR"/>
            </w:rPr>
          </w:pPr>
        </w:p>
        <w:p w14:paraId="6D9963A8" w14:textId="1E0311BF" w:rsidR="002B49C5" w:rsidRDefault="0010663D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58902404" w:history="1">
            <w:r w:rsidR="002B49C5" w:rsidRPr="00C72663">
              <w:rPr>
                <w:rStyle w:val="Hyperlink"/>
                <w:noProof/>
              </w:rPr>
              <w:t>ARTEFATO 1: Quadro “3 Objetivos”</w:t>
            </w:r>
            <w:r w:rsidR="002B49C5">
              <w:rPr>
                <w:noProof/>
                <w:webHidden/>
              </w:rPr>
              <w:tab/>
            </w:r>
            <w:r w:rsidR="002B49C5">
              <w:rPr>
                <w:noProof/>
                <w:webHidden/>
              </w:rPr>
              <w:fldChar w:fldCharType="begin"/>
            </w:r>
            <w:r w:rsidR="002B49C5">
              <w:rPr>
                <w:noProof/>
                <w:webHidden/>
              </w:rPr>
              <w:instrText xml:space="preserve"> PAGEREF _Toc158902404 \h </w:instrText>
            </w:r>
            <w:r w:rsidR="002B49C5">
              <w:rPr>
                <w:noProof/>
                <w:webHidden/>
              </w:rPr>
            </w:r>
            <w:r w:rsidR="002B49C5">
              <w:rPr>
                <w:noProof/>
                <w:webHidden/>
              </w:rPr>
              <w:fldChar w:fldCharType="separate"/>
            </w:r>
            <w:r w:rsidR="002B49C5">
              <w:rPr>
                <w:noProof/>
                <w:webHidden/>
              </w:rPr>
              <w:t>3</w:t>
            </w:r>
            <w:r w:rsidR="002B49C5">
              <w:rPr>
                <w:noProof/>
                <w:webHidden/>
              </w:rPr>
              <w:fldChar w:fldCharType="end"/>
            </w:r>
          </w:hyperlink>
        </w:p>
        <w:p w14:paraId="309114BA" w14:textId="14BEEF49" w:rsidR="002B49C5" w:rsidRDefault="002B49C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5" w:history="1">
            <w:r w:rsidRPr="00C72663">
              <w:rPr>
                <w:rStyle w:val="Hyperlink"/>
                <w:noProof/>
              </w:rPr>
              <w:t>ARTEFATO 2: Quadro “é – não é – faz – não faz”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D4DE3D" w14:textId="2D9E68E8" w:rsidR="002B49C5" w:rsidRDefault="002B49C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6" w:history="1">
            <w:r w:rsidRPr="00C72663">
              <w:rPr>
                <w:rStyle w:val="Hyperlink"/>
                <w:noProof/>
              </w:rPr>
              <w:t>ARTEFATO 3: Quadro “Visão de Produto”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5EAC9E" w14:textId="4006AE40" w:rsidR="002B49C5" w:rsidRDefault="002B49C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7" w:history="1">
            <w:r w:rsidRPr="00C72663">
              <w:rPr>
                <w:rStyle w:val="Hyperlink"/>
                <w:noProof/>
              </w:rPr>
              <w:t>ARTEFATO 4: Canvas PBB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10F6CD" w14:textId="207EE8C8" w:rsidR="002B49C5" w:rsidRDefault="002B49C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8" w:history="1">
            <w:r w:rsidRPr="00C72663">
              <w:rPr>
                <w:rStyle w:val="Hyperlink"/>
                <w:noProof/>
              </w:rPr>
              <w:t>ARTEFATO 5: Relação de User Stor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D8E24E" w14:textId="2A99FFED" w:rsidR="002B49C5" w:rsidRDefault="002B49C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9" w:history="1">
            <w:r w:rsidRPr="00C72663">
              <w:rPr>
                <w:rStyle w:val="Hyperlink"/>
                <w:noProof/>
              </w:rPr>
              <w:t>ARTEFATO 6: Modelo Relacion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6E76EB" w14:textId="5E3EC632" w:rsidR="002B49C5" w:rsidRDefault="002B49C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10" w:history="1">
            <w:r w:rsidRPr="00C72663">
              <w:rPr>
                <w:rStyle w:val="Hyperlink"/>
                <w:noProof/>
              </w:rPr>
              <w:t>ARTEFATO 7: Diagrama de Class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D4F221" w14:textId="03E51F22" w:rsidR="002B49C5" w:rsidRDefault="002B49C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11" w:history="1">
            <w:r w:rsidRPr="00C72663">
              <w:rPr>
                <w:rStyle w:val="Hyperlink"/>
                <w:noProof/>
              </w:rPr>
              <w:t>ARTEFATO 8: Diagrama de Atividad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59D73F" w14:textId="1033D2C0" w:rsidR="002B49C5" w:rsidRDefault="002B49C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12" w:history="1">
            <w:r w:rsidRPr="00C72663">
              <w:rPr>
                <w:rStyle w:val="Hyperlink"/>
                <w:noProof/>
              </w:rPr>
              <w:t>REFERÊNCIA BIBLIOGRÁFIC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44E5D1" w14:textId="19A35E16" w:rsidR="0010663D" w:rsidRDefault="0010663D">
          <w:r>
            <w:rPr>
              <w:b/>
              <w:bCs/>
            </w:rPr>
            <w:fldChar w:fldCharType="end"/>
          </w:r>
        </w:p>
      </w:sdtContent>
    </w:sdt>
    <w:p w14:paraId="71327213" w14:textId="77777777" w:rsidR="00614BEB" w:rsidRDefault="00614BEB">
      <w:pPr>
        <w:pStyle w:val="ndicedeilustraes"/>
        <w:tabs>
          <w:tab w:val="right" w:leader="dot" w:pos="8494"/>
        </w:tabs>
      </w:pPr>
    </w:p>
    <w:p w14:paraId="74CF4EA0" w14:textId="50498504" w:rsidR="00614BEB" w:rsidRPr="00F244C7" w:rsidRDefault="00614BEB" w:rsidP="00A64A1A">
      <w:pPr>
        <w:pStyle w:val="CabealhodoSumrio"/>
      </w:pPr>
      <w:r>
        <w:t>ÍNDICE DE ILUSTRAÇÕES</w:t>
      </w:r>
    </w:p>
    <w:p w14:paraId="758C4309" w14:textId="77777777" w:rsidR="00614BEB" w:rsidRDefault="00614BEB">
      <w:pPr>
        <w:pStyle w:val="ndicedeilustraes"/>
        <w:tabs>
          <w:tab w:val="right" w:leader="dot" w:pos="8494"/>
        </w:tabs>
      </w:pPr>
    </w:p>
    <w:p w14:paraId="063FB9C5" w14:textId="7BB412DD" w:rsidR="009B5AFB" w:rsidRDefault="00F244C7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r>
        <w:fldChar w:fldCharType="begin"/>
      </w:r>
      <w:r>
        <w:instrText xml:space="preserve"> TOC \h \z \c "Figura" </w:instrText>
      </w:r>
      <w:r>
        <w:fldChar w:fldCharType="separate"/>
      </w:r>
      <w:hyperlink w:anchor="_Toc161760117" w:history="1">
        <w:r w:rsidR="009B5AFB" w:rsidRPr="00C004A1">
          <w:rPr>
            <w:rStyle w:val="Hyperlink"/>
            <w:noProof/>
          </w:rPr>
          <w:t>Figura 1 – Quadro “3 Objetivos”.</w:t>
        </w:r>
        <w:r w:rsidR="009B5AFB">
          <w:rPr>
            <w:noProof/>
            <w:webHidden/>
          </w:rPr>
          <w:tab/>
        </w:r>
        <w:r w:rsidR="009B5AFB">
          <w:rPr>
            <w:noProof/>
            <w:webHidden/>
          </w:rPr>
          <w:fldChar w:fldCharType="begin"/>
        </w:r>
        <w:r w:rsidR="009B5AFB">
          <w:rPr>
            <w:noProof/>
            <w:webHidden/>
          </w:rPr>
          <w:instrText xml:space="preserve"> PAGEREF _Toc161760117 \h </w:instrText>
        </w:r>
        <w:r w:rsidR="009B5AFB">
          <w:rPr>
            <w:noProof/>
            <w:webHidden/>
          </w:rPr>
        </w:r>
        <w:r w:rsidR="009B5AFB">
          <w:rPr>
            <w:noProof/>
            <w:webHidden/>
          </w:rPr>
          <w:fldChar w:fldCharType="separate"/>
        </w:r>
        <w:r w:rsidR="009B5AFB">
          <w:rPr>
            <w:noProof/>
            <w:webHidden/>
          </w:rPr>
          <w:t>3</w:t>
        </w:r>
        <w:r w:rsidR="009B5AFB">
          <w:rPr>
            <w:noProof/>
            <w:webHidden/>
          </w:rPr>
          <w:fldChar w:fldCharType="end"/>
        </w:r>
      </w:hyperlink>
    </w:p>
    <w:p w14:paraId="55C677DB" w14:textId="5828C5AD" w:rsidR="009B5AFB" w:rsidRDefault="009B5AFB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18" w:history="1">
        <w:r w:rsidRPr="00C004A1">
          <w:rPr>
            <w:rStyle w:val="Hyperlink"/>
            <w:noProof/>
          </w:rPr>
          <w:t>Figura 2 – Quadro “é – não é – faz – não faz”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176011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39F0FCBA" w14:textId="632C8DEF" w:rsidR="009B5AFB" w:rsidRDefault="009B5AFB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19" w:history="1">
        <w:r w:rsidRPr="00C004A1">
          <w:rPr>
            <w:rStyle w:val="Hyperlink"/>
            <w:noProof/>
          </w:rPr>
          <w:t>Figura 3 – Quadro "Visão de Produto".  Fonte: AGUIAR, F. 2018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176011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6D1C422F" w14:textId="6E1391AD" w:rsidR="009B5AFB" w:rsidRDefault="009B5AFB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20" w:history="1">
        <w:r w:rsidRPr="00C004A1">
          <w:rPr>
            <w:rStyle w:val="Hyperlink"/>
            <w:noProof/>
            <w:lang w:val="en-US"/>
          </w:rPr>
          <w:t xml:space="preserve">Figura 4 – Canvas PBB: "Product Backlog Building". </w:t>
        </w:r>
        <w:r w:rsidRPr="00C004A1">
          <w:rPr>
            <w:rStyle w:val="Hyperlink"/>
            <w:noProof/>
          </w:rPr>
          <w:t>Fonte: AGUIAR, F. 2018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176012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70240460" w14:textId="3A04A89D" w:rsidR="009B5AFB" w:rsidRDefault="009B5AFB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21" w:history="1">
        <w:r w:rsidRPr="00C004A1">
          <w:rPr>
            <w:rStyle w:val="Hyperlink"/>
            <w:noProof/>
          </w:rPr>
          <w:t>Figura 5 – Exemplo 1: User Stories e Critérios de Aceite. Fonte: AGUIAR, F. 2018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176012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30C8C818" w14:textId="730ED884" w:rsidR="009B5AFB" w:rsidRDefault="009B5AFB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22" w:history="1">
        <w:r w:rsidRPr="00C004A1">
          <w:rPr>
            <w:rStyle w:val="Hyperlink"/>
            <w:noProof/>
          </w:rPr>
          <w:t>Figura 6 – Exemplo 2: User Stories e Critérios de Aceite. Fonte: AGUIAR, F. 2018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176012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21B105E1" w14:textId="472A51EB" w:rsidR="009B5AFB" w:rsidRDefault="009B5AFB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23" w:history="1">
        <w:r w:rsidRPr="00C004A1">
          <w:rPr>
            <w:rStyle w:val="Hyperlink"/>
            <w:noProof/>
          </w:rPr>
          <w:t>Figura 7 – Exemplo: Modelo Relacional gerado por engenharia reversa (MySQL Workbench)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176012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1F3B5551" w14:textId="42DEBB25" w:rsidR="009B5AFB" w:rsidRDefault="009B5AFB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24" w:history="1">
        <w:r w:rsidRPr="00C004A1">
          <w:rPr>
            <w:rStyle w:val="Hyperlink"/>
            <w:noProof/>
          </w:rPr>
          <w:t>Figura 8 – Exemplo: Diagrama de Classes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176012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4244D054" w14:textId="4B62A3CF" w:rsidR="009B5AFB" w:rsidRDefault="009B5AFB">
      <w:pPr>
        <w:pStyle w:val="ndicedeilustraes"/>
        <w:tabs>
          <w:tab w:val="right" w:leader="dot" w:pos="8494"/>
        </w:tabs>
        <w:rPr>
          <w:rFonts w:eastAsiaTheme="minorEastAsia"/>
          <w:noProof/>
          <w:kern w:val="2"/>
          <w:sz w:val="24"/>
          <w:szCs w:val="24"/>
          <w:lang w:eastAsia="pt-BR"/>
          <w14:ligatures w14:val="standardContextual"/>
        </w:rPr>
      </w:pPr>
      <w:hyperlink w:anchor="_Toc161760125" w:history="1">
        <w:r w:rsidRPr="00C004A1">
          <w:rPr>
            <w:rStyle w:val="Hyperlink"/>
            <w:noProof/>
          </w:rPr>
          <w:t>Figura 9 – Exemplo: Diagrama de Atividades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176012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3DA00C4A" w14:textId="64F9006D" w:rsidR="0010663D" w:rsidRDefault="00F244C7">
      <w:r>
        <w:fldChar w:fldCharType="end"/>
      </w:r>
      <w:r w:rsidR="0010663D">
        <w:br w:type="page"/>
      </w:r>
    </w:p>
    <w:p w14:paraId="2716B6B6" w14:textId="04788296" w:rsidR="00FA629D" w:rsidRPr="00714DB9" w:rsidRDefault="00FA629D" w:rsidP="00FA629D">
      <w:pPr>
        <w:pStyle w:val="Ttulo1"/>
      </w:pPr>
      <w:bookmarkStart w:id="0" w:name="_Toc95732948"/>
      <w:bookmarkStart w:id="1" w:name="_Toc158902404"/>
      <w:r>
        <w:lastRenderedPageBreak/>
        <w:t xml:space="preserve">ARTEFATO 1: </w:t>
      </w:r>
      <w:r w:rsidRPr="003B1F8B">
        <w:t>Quadro “3 Objetivos”</w:t>
      </w:r>
      <w:bookmarkEnd w:id="0"/>
      <w:bookmarkEnd w:id="1"/>
    </w:p>
    <w:p w14:paraId="2B3FE145" w14:textId="77777777" w:rsidR="005D1A23" w:rsidRDefault="00C42C7C" w:rsidP="00986FEB">
      <w:pPr>
        <w:pStyle w:val="CorpodeTexto"/>
      </w:pPr>
      <w:r>
        <w:t xml:space="preserve"> </w:t>
      </w:r>
    </w:p>
    <w:p w14:paraId="45D0152E" w14:textId="77777777" w:rsidR="00FA629D" w:rsidRDefault="00FA629D" w:rsidP="001C1A49">
      <w:pPr>
        <w:ind w:left="708"/>
      </w:pPr>
    </w:p>
    <w:tbl>
      <w:tblPr>
        <w:tblStyle w:val="Tabelacomgrade"/>
        <w:tblW w:w="6379" w:type="dxa"/>
        <w:tblInd w:w="704" w:type="dxa"/>
        <w:tblLook w:val="04A0" w:firstRow="1" w:lastRow="0" w:firstColumn="1" w:lastColumn="0" w:noHBand="0" w:noVBand="1"/>
      </w:tblPr>
      <w:tblGrid>
        <w:gridCol w:w="1310"/>
        <w:gridCol w:w="5069"/>
      </w:tblGrid>
      <w:tr w:rsidR="000A5C41" w:rsidRPr="00FA629D" w14:paraId="0D883202" w14:textId="77777777" w:rsidTr="00FA629D">
        <w:trPr>
          <w:trHeight w:val="381"/>
        </w:trPr>
        <w:tc>
          <w:tcPr>
            <w:tcW w:w="6379" w:type="dxa"/>
            <w:gridSpan w:val="2"/>
            <w:vAlign w:val="center"/>
          </w:tcPr>
          <w:p w14:paraId="3F03BD76" w14:textId="242E8721" w:rsidR="000A5C41" w:rsidRPr="00FA629D" w:rsidRDefault="000A5C41" w:rsidP="000A5C41">
            <w:pPr>
              <w:rPr>
                <w:b/>
                <w:bCs/>
                <w:sz w:val="24"/>
                <w:szCs w:val="24"/>
              </w:rPr>
            </w:pPr>
            <w:bookmarkStart w:id="2" w:name="_Hlk96282040"/>
            <w:r w:rsidRPr="00FA629D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1</w:t>
            </w:r>
            <w:r w:rsidRPr="00FA629D">
              <w:rPr>
                <w:sz w:val="24"/>
                <w:szCs w:val="24"/>
              </w:rPr>
              <w:t>: Quadro “3 Objetivos”</w:t>
            </w:r>
          </w:p>
        </w:tc>
      </w:tr>
      <w:tr w:rsidR="000A5C41" w:rsidRPr="00FA629D" w14:paraId="67291B55" w14:textId="77777777" w:rsidTr="00FA629D">
        <w:trPr>
          <w:trHeight w:val="416"/>
        </w:trPr>
        <w:tc>
          <w:tcPr>
            <w:tcW w:w="6379" w:type="dxa"/>
            <w:gridSpan w:val="2"/>
            <w:vAlign w:val="center"/>
          </w:tcPr>
          <w:p w14:paraId="2AA716F9" w14:textId="7B3546A4" w:rsidR="000A5C41" w:rsidRPr="00FA629D" w:rsidRDefault="000A5C41" w:rsidP="000A5C41">
            <w:pPr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NOME DO PRODUTO</w:t>
            </w:r>
            <w:r w:rsidRPr="00FA629D">
              <w:rPr>
                <w:sz w:val="24"/>
                <w:szCs w:val="24"/>
              </w:rPr>
              <w:t>:</w:t>
            </w:r>
            <w:r w:rsidR="007E2A69">
              <w:rPr>
                <w:sz w:val="24"/>
                <w:szCs w:val="24"/>
              </w:rPr>
              <w:t xml:space="preserve"> </w:t>
            </w:r>
            <w:proofErr w:type="spellStart"/>
            <w:r w:rsidR="001C702C">
              <w:rPr>
                <w:sz w:val="24"/>
                <w:szCs w:val="24"/>
              </w:rPr>
              <w:t>CajuModas</w:t>
            </w:r>
            <w:proofErr w:type="spellEnd"/>
          </w:p>
        </w:tc>
      </w:tr>
      <w:tr w:rsidR="0094014C" w:rsidRPr="00FA629D" w14:paraId="45E43ACB" w14:textId="77777777" w:rsidTr="00FA629D">
        <w:trPr>
          <w:trHeight w:val="422"/>
        </w:trPr>
        <w:tc>
          <w:tcPr>
            <w:tcW w:w="1276" w:type="dxa"/>
            <w:vAlign w:val="center"/>
          </w:tcPr>
          <w:p w14:paraId="77381964" w14:textId="3C9FABD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OBJETIVOS</w:t>
            </w:r>
          </w:p>
        </w:tc>
        <w:tc>
          <w:tcPr>
            <w:tcW w:w="5103" w:type="dxa"/>
            <w:vAlign w:val="center"/>
          </w:tcPr>
          <w:p w14:paraId="3E330218" w14:textId="3A5C497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DESCRIÇÃO</w:t>
            </w:r>
          </w:p>
        </w:tc>
      </w:tr>
      <w:tr w:rsidR="0094014C" w:rsidRPr="00FA629D" w14:paraId="538837A6" w14:textId="77777777" w:rsidTr="00FA629D">
        <w:tc>
          <w:tcPr>
            <w:tcW w:w="1276" w:type="dxa"/>
            <w:vAlign w:val="center"/>
          </w:tcPr>
          <w:p w14:paraId="4FF55012" w14:textId="5519674B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1</w:t>
            </w:r>
          </w:p>
        </w:tc>
        <w:tc>
          <w:tcPr>
            <w:tcW w:w="5103" w:type="dxa"/>
            <w:vAlign w:val="center"/>
          </w:tcPr>
          <w:p w14:paraId="110DA539" w14:textId="48FBEB77" w:rsidR="007E2A69" w:rsidRPr="00FA629D" w:rsidRDefault="0081793A" w:rsidP="001C702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lientes conseguirem e</w:t>
            </w:r>
            <w:r w:rsidR="007E2A69">
              <w:rPr>
                <w:sz w:val="24"/>
                <w:szCs w:val="24"/>
              </w:rPr>
              <w:t>ncomendar roupas com</w:t>
            </w:r>
            <w:r>
              <w:rPr>
                <w:sz w:val="24"/>
                <w:szCs w:val="24"/>
              </w:rPr>
              <w:t xml:space="preserve"> maior</w:t>
            </w:r>
            <w:r w:rsidR="007E2A69">
              <w:rPr>
                <w:sz w:val="24"/>
                <w:szCs w:val="24"/>
              </w:rPr>
              <w:t xml:space="preserve"> facilidade</w:t>
            </w:r>
          </w:p>
        </w:tc>
      </w:tr>
      <w:tr w:rsidR="0094014C" w:rsidRPr="00FA629D" w14:paraId="56F258EB" w14:textId="77777777" w:rsidTr="00FA629D">
        <w:tc>
          <w:tcPr>
            <w:tcW w:w="1276" w:type="dxa"/>
            <w:vAlign w:val="center"/>
          </w:tcPr>
          <w:p w14:paraId="5FB0630C" w14:textId="746D72AD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2</w:t>
            </w:r>
          </w:p>
        </w:tc>
        <w:tc>
          <w:tcPr>
            <w:tcW w:w="5103" w:type="dxa"/>
            <w:vAlign w:val="center"/>
          </w:tcPr>
          <w:p w14:paraId="0CD4B361" w14:textId="2DC95A03" w:rsidR="001C1A49" w:rsidRPr="00FA629D" w:rsidRDefault="0041440C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ontrole </w:t>
            </w:r>
            <w:r w:rsidR="0076060B">
              <w:rPr>
                <w:sz w:val="24"/>
                <w:szCs w:val="24"/>
              </w:rPr>
              <w:t>dos estoques da loja para</w:t>
            </w:r>
            <w:r w:rsidR="00D42F40">
              <w:rPr>
                <w:sz w:val="24"/>
                <w:szCs w:val="24"/>
              </w:rPr>
              <w:t xml:space="preserve"> verificar os produtos que</w:t>
            </w:r>
            <w:r w:rsidR="00501B45">
              <w:rPr>
                <w:sz w:val="24"/>
                <w:szCs w:val="24"/>
              </w:rPr>
              <w:t xml:space="preserve"> estão em falta</w:t>
            </w:r>
          </w:p>
        </w:tc>
      </w:tr>
      <w:tr w:rsidR="0094014C" w:rsidRPr="00FA629D" w14:paraId="57012F8E" w14:textId="77777777" w:rsidTr="00FA629D">
        <w:tc>
          <w:tcPr>
            <w:tcW w:w="1276" w:type="dxa"/>
            <w:vAlign w:val="center"/>
          </w:tcPr>
          <w:p w14:paraId="2A4A108E" w14:textId="0040901A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3</w:t>
            </w:r>
          </w:p>
        </w:tc>
        <w:tc>
          <w:tcPr>
            <w:tcW w:w="5103" w:type="dxa"/>
            <w:vAlign w:val="center"/>
          </w:tcPr>
          <w:p w14:paraId="7669E19D" w14:textId="39DF9306" w:rsidR="001C1A49" w:rsidRPr="00FA629D" w:rsidRDefault="008117D6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Aumentar o alcance das vendas, tendo como possibilidade entrega </w:t>
            </w:r>
            <w:r w:rsidR="00AC13A7">
              <w:rPr>
                <w:sz w:val="24"/>
                <w:szCs w:val="24"/>
              </w:rPr>
              <w:t>por delivery</w:t>
            </w:r>
          </w:p>
        </w:tc>
      </w:tr>
    </w:tbl>
    <w:p w14:paraId="458E3F6E" w14:textId="698C1506" w:rsidR="0010663D" w:rsidRDefault="0010663D" w:rsidP="00FA629D">
      <w:pPr>
        <w:pStyle w:val="Legenda"/>
        <w:spacing w:before="120"/>
      </w:pPr>
      <w:bookmarkStart w:id="3" w:name="_Toc161760117"/>
      <w:r>
        <w:t xml:space="preserve">Figura </w:t>
      </w:r>
      <w:fldSimple w:instr=" SEQ Figura \* ARABIC ">
        <w:r>
          <w:rPr>
            <w:noProof/>
          </w:rPr>
          <w:t>1</w:t>
        </w:r>
      </w:fldSimple>
      <w:r>
        <w:t xml:space="preserve"> – Quadro “3 Objetivos”</w:t>
      </w:r>
      <w:r>
        <w:rPr>
          <w:noProof/>
        </w:rPr>
        <w:t>.</w:t>
      </w:r>
      <w:bookmarkEnd w:id="3"/>
    </w:p>
    <w:bookmarkEnd w:id="2"/>
    <w:p w14:paraId="5EA42E56" w14:textId="6F727ED5" w:rsidR="0010663D" w:rsidRDefault="0010663D" w:rsidP="0094014C">
      <w:pPr>
        <w:ind w:left="708"/>
      </w:pPr>
    </w:p>
    <w:p w14:paraId="1678A752" w14:textId="77777777" w:rsidR="00FC78B4" w:rsidRPr="00C22245" w:rsidRDefault="00FC78B4" w:rsidP="0094014C">
      <w:pPr>
        <w:ind w:left="708"/>
      </w:pPr>
    </w:p>
    <w:p w14:paraId="7F2DC71F" w14:textId="77777777" w:rsidR="006A3101" w:rsidRDefault="006A3101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4A5D169B" w14:textId="4116450A" w:rsidR="001C1A49" w:rsidRPr="001C1A49" w:rsidRDefault="00E47060" w:rsidP="00E47060">
      <w:pPr>
        <w:pStyle w:val="Ttulo1"/>
      </w:pPr>
      <w:bookmarkStart w:id="4" w:name="_Toc158902405"/>
      <w:r>
        <w:lastRenderedPageBreak/>
        <w:t>ARTEFATO</w:t>
      </w:r>
      <w:r w:rsidR="00F76475">
        <w:t xml:space="preserve"> 2:</w:t>
      </w:r>
      <w:r>
        <w:t xml:space="preserve"> </w:t>
      </w:r>
      <w:r w:rsidR="00A91BD1" w:rsidRPr="00A91BD1">
        <w:t>Quadro “é – não é – faz – não faz”</w:t>
      </w:r>
      <w:bookmarkEnd w:id="4"/>
    </w:p>
    <w:p w14:paraId="5D3FB0E7" w14:textId="77777777" w:rsidR="00FC78B4" w:rsidRDefault="00FC78B4" w:rsidP="001C1A49">
      <w:pPr>
        <w:ind w:left="708"/>
      </w:pPr>
    </w:p>
    <w:p w14:paraId="7D20605B" w14:textId="77777777" w:rsidR="00F76475" w:rsidRDefault="00F76475" w:rsidP="00FC78B4">
      <w:pPr>
        <w:ind w:left="708"/>
      </w:pPr>
    </w:p>
    <w:tbl>
      <w:tblPr>
        <w:tblStyle w:val="Tabelacomgrade"/>
        <w:tblW w:w="5950" w:type="dxa"/>
        <w:tblInd w:w="1416" w:type="dxa"/>
        <w:tblLook w:val="04A0" w:firstRow="1" w:lastRow="0" w:firstColumn="1" w:lastColumn="0" w:noHBand="0" w:noVBand="1"/>
      </w:tblPr>
      <w:tblGrid>
        <w:gridCol w:w="2832"/>
        <w:gridCol w:w="3118"/>
      </w:tblGrid>
      <w:tr w:rsidR="003A4DD3" w:rsidRPr="00F76475" w14:paraId="49BFD08D" w14:textId="77777777" w:rsidTr="00F76475">
        <w:trPr>
          <w:trHeight w:val="386"/>
        </w:trPr>
        <w:tc>
          <w:tcPr>
            <w:tcW w:w="5950" w:type="dxa"/>
            <w:gridSpan w:val="2"/>
            <w:vAlign w:val="center"/>
          </w:tcPr>
          <w:p w14:paraId="2B327503" w14:textId="0F3A9D3A" w:rsidR="003A4DD3" w:rsidRPr="00F76475" w:rsidRDefault="003A4DD3" w:rsidP="0094014C">
            <w:pPr>
              <w:rPr>
                <w:b/>
                <w:bCs/>
                <w:sz w:val="24"/>
                <w:szCs w:val="24"/>
              </w:rPr>
            </w:pPr>
            <w:bookmarkStart w:id="5" w:name="_Hlk96282064"/>
            <w:r w:rsidRPr="00F76475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2</w:t>
            </w:r>
            <w:r w:rsidRPr="00F76475">
              <w:rPr>
                <w:sz w:val="24"/>
                <w:szCs w:val="24"/>
              </w:rPr>
              <w:t>: Quadro “é – não é – faz – não faz”</w:t>
            </w:r>
          </w:p>
        </w:tc>
      </w:tr>
      <w:tr w:rsidR="00F75333" w:rsidRPr="00F76475" w14:paraId="60B9F15C" w14:textId="77777777" w:rsidTr="00F76475">
        <w:trPr>
          <w:trHeight w:val="419"/>
        </w:trPr>
        <w:tc>
          <w:tcPr>
            <w:tcW w:w="5950" w:type="dxa"/>
            <w:gridSpan w:val="2"/>
            <w:vAlign w:val="center"/>
          </w:tcPr>
          <w:p w14:paraId="22F65F7D" w14:textId="5A8FA4F5" w:rsidR="00F75333" w:rsidRPr="00F76475" w:rsidRDefault="005B22A9" w:rsidP="003A4DD3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="00F75333" w:rsidRPr="00F76475">
              <w:rPr>
                <w:sz w:val="24"/>
                <w:szCs w:val="24"/>
              </w:rPr>
              <w:t>:</w:t>
            </w:r>
          </w:p>
        </w:tc>
      </w:tr>
      <w:tr w:rsidR="0094014C" w:rsidRPr="00F76475" w14:paraId="7A3AC52F" w14:textId="77777777" w:rsidTr="00F76475">
        <w:trPr>
          <w:trHeight w:val="1687"/>
        </w:trPr>
        <w:tc>
          <w:tcPr>
            <w:tcW w:w="2832" w:type="dxa"/>
          </w:tcPr>
          <w:p w14:paraId="1F0FF045" w14:textId="62BB96E5" w:rsidR="0094014C" w:rsidRPr="00F76475" w:rsidRDefault="0094014C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É</w:t>
            </w:r>
          </w:p>
          <w:p w14:paraId="37C0B010" w14:textId="77777777" w:rsidR="001C1A49" w:rsidRPr="00F76475" w:rsidRDefault="001C1A49" w:rsidP="0094014C">
            <w:pPr>
              <w:rPr>
                <w:sz w:val="24"/>
                <w:szCs w:val="24"/>
              </w:rPr>
            </w:pPr>
          </w:p>
          <w:p w14:paraId="0D3C05E3" w14:textId="77777777" w:rsidR="00126DD9" w:rsidRPr="00126DD9" w:rsidRDefault="00126DD9" w:rsidP="00126DD9">
            <w:pPr>
              <w:rPr>
                <w:sz w:val="24"/>
                <w:szCs w:val="24"/>
              </w:rPr>
            </w:pPr>
            <w:r w:rsidRPr="00126DD9">
              <w:rPr>
                <w:sz w:val="24"/>
                <w:szCs w:val="24"/>
              </w:rPr>
              <w:t>Site de venda de roupas</w:t>
            </w:r>
          </w:p>
          <w:p w14:paraId="52BA95FA" w14:textId="77777777" w:rsidR="00126DD9" w:rsidRPr="00126DD9" w:rsidRDefault="00126DD9" w:rsidP="00126DD9">
            <w:pPr>
              <w:rPr>
                <w:sz w:val="24"/>
                <w:szCs w:val="24"/>
              </w:rPr>
            </w:pPr>
          </w:p>
          <w:p w14:paraId="5B1880B8" w14:textId="54ED917E" w:rsidR="00126DD9" w:rsidRPr="00126DD9" w:rsidRDefault="00126DD9" w:rsidP="00126DD9">
            <w:pPr>
              <w:rPr>
                <w:sz w:val="24"/>
                <w:szCs w:val="24"/>
              </w:rPr>
            </w:pPr>
            <w:r w:rsidRPr="00126DD9">
              <w:rPr>
                <w:sz w:val="24"/>
                <w:szCs w:val="24"/>
              </w:rPr>
              <w:t xml:space="preserve">Um </w:t>
            </w:r>
            <w:r w:rsidR="001F4064">
              <w:rPr>
                <w:sz w:val="24"/>
                <w:szCs w:val="24"/>
              </w:rPr>
              <w:t>site</w:t>
            </w:r>
            <w:r w:rsidRPr="00126DD9">
              <w:rPr>
                <w:sz w:val="24"/>
                <w:szCs w:val="24"/>
              </w:rPr>
              <w:t xml:space="preserve"> especializad</w:t>
            </w:r>
            <w:r w:rsidR="001F4064">
              <w:rPr>
                <w:sz w:val="24"/>
                <w:szCs w:val="24"/>
              </w:rPr>
              <w:t>o</w:t>
            </w:r>
            <w:r w:rsidRPr="00126DD9">
              <w:rPr>
                <w:sz w:val="24"/>
                <w:szCs w:val="24"/>
              </w:rPr>
              <w:t xml:space="preserve"> </w:t>
            </w:r>
            <w:r w:rsidR="001F4064">
              <w:rPr>
                <w:sz w:val="24"/>
                <w:szCs w:val="24"/>
              </w:rPr>
              <w:t>com foco em</w:t>
            </w:r>
            <w:r w:rsidRPr="00126DD9">
              <w:rPr>
                <w:sz w:val="24"/>
                <w:szCs w:val="24"/>
              </w:rPr>
              <w:t xml:space="preserve"> moda</w:t>
            </w:r>
            <w:r w:rsidR="005E3DCA">
              <w:rPr>
                <w:sz w:val="24"/>
                <w:szCs w:val="24"/>
              </w:rPr>
              <w:t xml:space="preserve"> feminina</w:t>
            </w:r>
          </w:p>
          <w:p w14:paraId="560EF812" w14:textId="77777777" w:rsidR="00126DD9" w:rsidRPr="00126DD9" w:rsidRDefault="00126DD9" w:rsidP="00126DD9">
            <w:pPr>
              <w:rPr>
                <w:sz w:val="24"/>
                <w:szCs w:val="24"/>
              </w:rPr>
            </w:pPr>
          </w:p>
          <w:p w14:paraId="174FB397" w14:textId="77777777" w:rsidR="00126DD9" w:rsidRPr="00126DD9" w:rsidRDefault="00126DD9" w:rsidP="00126DD9">
            <w:pPr>
              <w:rPr>
                <w:sz w:val="24"/>
                <w:szCs w:val="24"/>
              </w:rPr>
            </w:pPr>
            <w:r w:rsidRPr="00126DD9">
              <w:rPr>
                <w:sz w:val="24"/>
                <w:szCs w:val="24"/>
              </w:rPr>
              <w:t>Uma loja física e virtual</w:t>
            </w:r>
          </w:p>
          <w:p w14:paraId="63220199" w14:textId="6AED31D6" w:rsidR="002170FD" w:rsidRPr="00F76475" w:rsidRDefault="002170FD" w:rsidP="001B5C6C">
            <w:pPr>
              <w:rPr>
                <w:sz w:val="24"/>
                <w:szCs w:val="24"/>
              </w:rPr>
            </w:pPr>
          </w:p>
        </w:tc>
        <w:tc>
          <w:tcPr>
            <w:tcW w:w="3118" w:type="dxa"/>
          </w:tcPr>
          <w:p w14:paraId="240D5C3F" w14:textId="77777777" w:rsidR="0094014C" w:rsidRPr="00F76475" w:rsidRDefault="0094014C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ão é</w:t>
            </w:r>
          </w:p>
          <w:p w14:paraId="42114468" w14:textId="77777777" w:rsidR="001C1A49" w:rsidRPr="00F76475" w:rsidRDefault="001C1A49" w:rsidP="0094014C">
            <w:pPr>
              <w:rPr>
                <w:sz w:val="24"/>
                <w:szCs w:val="24"/>
              </w:rPr>
            </w:pPr>
          </w:p>
          <w:p w14:paraId="47986455" w14:textId="0DE3CA6A" w:rsidR="0010663D" w:rsidRDefault="00B90AC5" w:rsidP="00B90AC5">
            <w:pPr>
              <w:rPr>
                <w:sz w:val="24"/>
                <w:szCs w:val="24"/>
              </w:rPr>
            </w:pPr>
            <w:r w:rsidRPr="00B90AC5">
              <w:rPr>
                <w:sz w:val="24"/>
                <w:szCs w:val="24"/>
              </w:rPr>
              <w:t xml:space="preserve">Um </w:t>
            </w:r>
            <w:r w:rsidR="001F4064">
              <w:rPr>
                <w:sz w:val="24"/>
                <w:szCs w:val="24"/>
              </w:rPr>
              <w:t>site de revenda</w:t>
            </w:r>
          </w:p>
          <w:p w14:paraId="7B1062D7" w14:textId="77777777" w:rsidR="001F4064" w:rsidRDefault="001F4064" w:rsidP="00B90AC5">
            <w:pPr>
              <w:rPr>
                <w:sz w:val="24"/>
                <w:szCs w:val="24"/>
              </w:rPr>
            </w:pPr>
          </w:p>
          <w:p w14:paraId="03F39625" w14:textId="5E985E09" w:rsidR="001F4064" w:rsidRDefault="001F4064" w:rsidP="00B90AC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m site especializado para a moda masculina</w:t>
            </w:r>
          </w:p>
          <w:p w14:paraId="2AA44012" w14:textId="0ED7015D" w:rsidR="001B5C6C" w:rsidRPr="00F76475" w:rsidRDefault="001B5C6C" w:rsidP="00B90AC5">
            <w:pPr>
              <w:rPr>
                <w:sz w:val="24"/>
                <w:szCs w:val="24"/>
              </w:rPr>
            </w:pPr>
          </w:p>
        </w:tc>
      </w:tr>
      <w:tr w:rsidR="0094014C" w:rsidRPr="00F76475" w14:paraId="6C59ADC5" w14:textId="77777777" w:rsidTr="00F76475">
        <w:trPr>
          <w:trHeight w:val="2109"/>
        </w:trPr>
        <w:tc>
          <w:tcPr>
            <w:tcW w:w="2832" w:type="dxa"/>
          </w:tcPr>
          <w:p w14:paraId="1886F774" w14:textId="3B89E4A2" w:rsidR="0094014C" w:rsidRPr="00F76475" w:rsidRDefault="00130C93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Faz</w:t>
            </w:r>
          </w:p>
          <w:p w14:paraId="28FE87EE" w14:textId="77777777" w:rsidR="00B90AC5" w:rsidRPr="00B90AC5" w:rsidRDefault="00B90AC5" w:rsidP="00B90AC5">
            <w:pPr>
              <w:rPr>
                <w:sz w:val="24"/>
                <w:szCs w:val="24"/>
              </w:rPr>
            </w:pPr>
          </w:p>
          <w:p w14:paraId="47B1882E" w14:textId="2A5BFE8D" w:rsidR="00B90AC5" w:rsidRPr="00B90AC5" w:rsidRDefault="00022F8E" w:rsidP="00B90AC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Mostra </w:t>
            </w:r>
            <w:r w:rsidR="00B90AC5" w:rsidRPr="00B90AC5">
              <w:rPr>
                <w:sz w:val="24"/>
                <w:szCs w:val="24"/>
              </w:rPr>
              <w:t>promoções e liquidações de temporada</w:t>
            </w:r>
          </w:p>
          <w:p w14:paraId="3BAB8353" w14:textId="7F8B6BED" w:rsidR="0094014C" w:rsidRPr="00F76475" w:rsidRDefault="0094014C" w:rsidP="00B90AC5">
            <w:pPr>
              <w:rPr>
                <w:sz w:val="24"/>
                <w:szCs w:val="24"/>
              </w:rPr>
            </w:pPr>
          </w:p>
        </w:tc>
        <w:tc>
          <w:tcPr>
            <w:tcW w:w="3118" w:type="dxa"/>
          </w:tcPr>
          <w:p w14:paraId="0C2DB154" w14:textId="7F5E96C2" w:rsidR="00B90AC5" w:rsidRPr="00851CA4" w:rsidRDefault="00130C93" w:rsidP="00B90AC5">
            <w:pPr>
              <w:rPr>
                <w:b/>
                <w:bCs/>
                <w:sz w:val="24"/>
                <w:szCs w:val="24"/>
                <w:u w:val="single"/>
              </w:rPr>
            </w:pPr>
            <w:r w:rsidRPr="00F76475">
              <w:rPr>
                <w:b/>
                <w:bCs/>
                <w:sz w:val="24"/>
                <w:szCs w:val="24"/>
              </w:rPr>
              <w:t>Não faz</w:t>
            </w:r>
          </w:p>
          <w:p w14:paraId="4FF88B74" w14:textId="77777777" w:rsidR="00B90AC5" w:rsidRPr="00B90AC5" w:rsidRDefault="00B90AC5" w:rsidP="00B90AC5">
            <w:pPr>
              <w:rPr>
                <w:sz w:val="24"/>
                <w:szCs w:val="24"/>
              </w:rPr>
            </w:pPr>
          </w:p>
          <w:p w14:paraId="0D0AB3DD" w14:textId="08D39FC3" w:rsidR="00B90AC5" w:rsidRPr="00B90AC5" w:rsidRDefault="00B90AC5" w:rsidP="00B90AC5">
            <w:pPr>
              <w:rPr>
                <w:sz w:val="24"/>
                <w:szCs w:val="24"/>
              </w:rPr>
            </w:pPr>
            <w:r w:rsidRPr="00B90AC5">
              <w:rPr>
                <w:sz w:val="24"/>
                <w:szCs w:val="24"/>
              </w:rPr>
              <w:t xml:space="preserve">Não </w:t>
            </w:r>
            <w:r w:rsidR="00851CA4">
              <w:rPr>
                <w:sz w:val="24"/>
                <w:szCs w:val="24"/>
              </w:rPr>
              <w:t>oferece</w:t>
            </w:r>
            <w:r w:rsidRPr="00B90AC5">
              <w:rPr>
                <w:sz w:val="24"/>
                <w:szCs w:val="24"/>
              </w:rPr>
              <w:t xml:space="preserve"> roupas para o público masculino</w:t>
            </w:r>
          </w:p>
          <w:p w14:paraId="6EA2ED24" w14:textId="77777777" w:rsidR="00B90AC5" w:rsidRPr="00B90AC5" w:rsidRDefault="00B90AC5" w:rsidP="00B90AC5">
            <w:pPr>
              <w:rPr>
                <w:sz w:val="24"/>
                <w:szCs w:val="24"/>
              </w:rPr>
            </w:pPr>
          </w:p>
          <w:p w14:paraId="7B705F55" w14:textId="77777777" w:rsidR="00B90AC5" w:rsidRPr="00B90AC5" w:rsidRDefault="00B90AC5" w:rsidP="00B90AC5">
            <w:pPr>
              <w:rPr>
                <w:sz w:val="24"/>
                <w:szCs w:val="24"/>
              </w:rPr>
            </w:pPr>
            <w:r w:rsidRPr="00B90AC5">
              <w:rPr>
                <w:sz w:val="24"/>
                <w:szCs w:val="24"/>
              </w:rPr>
              <w:t xml:space="preserve">Não oferece </w:t>
            </w:r>
            <w:r w:rsidRPr="00851CA4">
              <w:rPr>
                <w:sz w:val="24"/>
                <w:szCs w:val="24"/>
                <w:u w:val="single"/>
              </w:rPr>
              <w:t>serviços</w:t>
            </w:r>
            <w:r w:rsidRPr="00B90AC5">
              <w:rPr>
                <w:sz w:val="24"/>
                <w:szCs w:val="24"/>
              </w:rPr>
              <w:t xml:space="preserve"> de personalização (como ajustes ou bordados)</w:t>
            </w:r>
          </w:p>
          <w:p w14:paraId="21063764" w14:textId="77777777" w:rsidR="00B90AC5" w:rsidRPr="00B90AC5" w:rsidRDefault="00B90AC5" w:rsidP="00B90AC5">
            <w:pPr>
              <w:rPr>
                <w:sz w:val="24"/>
                <w:szCs w:val="24"/>
              </w:rPr>
            </w:pPr>
          </w:p>
          <w:p w14:paraId="3DD9ECAE" w14:textId="0687C662" w:rsidR="00B90AC5" w:rsidRPr="00F76475" w:rsidRDefault="00B90AC5" w:rsidP="001F4064">
            <w:pPr>
              <w:rPr>
                <w:sz w:val="24"/>
                <w:szCs w:val="24"/>
              </w:rPr>
            </w:pPr>
          </w:p>
        </w:tc>
      </w:tr>
    </w:tbl>
    <w:p w14:paraId="4969B506" w14:textId="36088F4D" w:rsidR="0094014C" w:rsidRDefault="0010663D" w:rsidP="00F76475">
      <w:pPr>
        <w:pStyle w:val="Legenda"/>
        <w:spacing w:before="120"/>
      </w:pPr>
      <w:bookmarkStart w:id="6" w:name="_Toc161760118"/>
      <w:r>
        <w:lastRenderedPageBreak/>
        <w:t xml:space="preserve">Figura </w:t>
      </w:r>
      <w:fldSimple w:instr=" SEQ Figura \* ARABIC ">
        <w:r>
          <w:rPr>
            <w:noProof/>
          </w:rPr>
          <w:t>2</w:t>
        </w:r>
      </w:fldSimple>
      <w:r>
        <w:t xml:space="preserve"> – Quadro </w:t>
      </w:r>
      <w:r w:rsidRPr="00A91BD1">
        <w:t>“é – não é – faz – não faz”</w:t>
      </w:r>
      <w:r>
        <w:rPr>
          <w:noProof/>
        </w:rPr>
        <w:t>.</w:t>
      </w:r>
      <w:bookmarkEnd w:id="6"/>
    </w:p>
    <w:bookmarkEnd w:id="5"/>
    <w:p w14:paraId="17DF5F33" w14:textId="77777777" w:rsidR="00F244C7" w:rsidRDefault="00F244C7">
      <w:pPr>
        <w:rPr>
          <w:b/>
          <w:bCs/>
        </w:rPr>
      </w:pPr>
      <w:r>
        <w:br w:type="page"/>
      </w:r>
    </w:p>
    <w:p w14:paraId="312FA561" w14:textId="7B173CB7" w:rsidR="0094014C" w:rsidRDefault="00FC78B4" w:rsidP="00FC78B4">
      <w:pPr>
        <w:pStyle w:val="Ttulo1"/>
      </w:pPr>
      <w:bookmarkStart w:id="7" w:name="_Toc158902406"/>
      <w:r>
        <w:lastRenderedPageBreak/>
        <w:t>ARTEFATO</w:t>
      </w:r>
      <w:r w:rsidR="00F76475">
        <w:t xml:space="preserve"> 3:</w:t>
      </w:r>
      <w:r w:rsidR="00456F7F">
        <w:t xml:space="preserve"> </w:t>
      </w:r>
      <w:r w:rsidR="00944B0F">
        <w:t>Quadro “</w:t>
      </w:r>
      <w:r w:rsidR="00456F7F">
        <w:t>Visão de Produto</w:t>
      </w:r>
      <w:r w:rsidR="00944B0F">
        <w:t>”</w:t>
      </w:r>
      <w:r w:rsidR="00456F7F">
        <w:t>.</w:t>
      </w:r>
      <w:bookmarkEnd w:id="7"/>
    </w:p>
    <w:p w14:paraId="79351094" w14:textId="77777777" w:rsidR="00FC78B4" w:rsidRDefault="00FC78B4" w:rsidP="000677B2">
      <w:pPr>
        <w:ind w:left="708"/>
      </w:pPr>
    </w:p>
    <w:p w14:paraId="68F7A937" w14:textId="7DB6F975" w:rsidR="00F76475" w:rsidRDefault="00F76475" w:rsidP="00EA0C41">
      <w:pPr>
        <w:ind w:left="708"/>
      </w:pPr>
    </w:p>
    <w:tbl>
      <w:tblPr>
        <w:tblStyle w:val="Tabelacomgrade"/>
        <w:tblW w:w="6237" w:type="dxa"/>
        <w:tblInd w:w="1129" w:type="dxa"/>
        <w:tblLook w:val="04A0" w:firstRow="1" w:lastRow="0" w:firstColumn="1" w:lastColumn="0" w:noHBand="0" w:noVBand="1"/>
      </w:tblPr>
      <w:tblGrid>
        <w:gridCol w:w="2694"/>
        <w:gridCol w:w="3543"/>
      </w:tblGrid>
      <w:tr w:rsidR="005B22A9" w:rsidRPr="00F76475" w14:paraId="2D761F4E" w14:textId="77777777" w:rsidTr="00F76475">
        <w:trPr>
          <w:trHeight w:val="361"/>
        </w:trPr>
        <w:tc>
          <w:tcPr>
            <w:tcW w:w="6237" w:type="dxa"/>
            <w:gridSpan w:val="2"/>
            <w:vAlign w:val="center"/>
          </w:tcPr>
          <w:p w14:paraId="7702474C" w14:textId="16B6589B" w:rsidR="005B22A9" w:rsidRPr="00F76475" w:rsidRDefault="005B22A9" w:rsidP="009F623C">
            <w:pPr>
              <w:rPr>
                <w:b/>
                <w:bCs/>
                <w:sz w:val="24"/>
                <w:szCs w:val="24"/>
              </w:rPr>
            </w:pPr>
            <w:bookmarkStart w:id="8" w:name="_Hlk96282105"/>
            <w:r w:rsidRPr="00F76475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3</w:t>
            </w:r>
            <w:r w:rsidRPr="00F76475">
              <w:rPr>
                <w:sz w:val="24"/>
                <w:szCs w:val="24"/>
              </w:rPr>
              <w:t>: Quadro “Visão de Produto”</w:t>
            </w:r>
          </w:p>
        </w:tc>
      </w:tr>
      <w:tr w:rsidR="005B22A9" w:rsidRPr="00F76475" w14:paraId="1A6F3ED2" w14:textId="77777777" w:rsidTr="00F76475">
        <w:trPr>
          <w:trHeight w:val="410"/>
        </w:trPr>
        <w:tc>
          <w:tcPr>
            <w:tcW w:w="6237" w:type="dxa"/>
            <w:gridSpan w:val="2"/>
            <w:vAlign w:val="center"/>
          </w:tcPr>
          <w:p w14:paraId="279BAE02" w14:textId="77777777" w:rsidR="005B22A9" w:rsidRPr="00F76475" w:rsidRDefault="005B22A9" w:rsidP="009F623C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Pr="00F76475">
              <w:rPr>
                <w:sz w:val="24"/>
                <w:szCs w:val="24"/>
              </w:rPr>
              <w:t>:</w:t>
            </w:r>
          </w:p>
        </w:tc>
      </w:tr>
      <w:tr w:rsidR="006E52CB" w:rsidRPr="00F76475" w14:paraId="53765092" w14:textId="77777777" w:rsidTr="000A5C41">
        <w:tc>
          <w:tcPr>
            <w:tcW w:w="2694" w:type="dxa"/>
            <w:vAlign w:val="center"/>
          </w:tcPr>
          <w:p w14:paraId="67D3B850" w14:textId="5CCB6C2D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CLIENTE-ALVO</w:t>
            </w:r>
          </w:p>
        </w:tc>
        <w:tc>
          <w:tcPr>
            <w:tcW w:w="3543" w:type="dxa"/>
            <w:vAlign w:val="center"/>
          </w:tcPr>
          <w:p w14:paraId="21584C5D" w14:textId="2D688B49" w:rsidR="006E52CB" w:rsidRPr="00F76475" w:rsidRDefault="00E648A9" w:rsidP="00462A40">
            <w:pPr>
              <w:spacing w:before="12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ulheres que querem comprar roupas novas</w:t>
            </w:r>
          </w:p>
        </w:tc>
      </w:tr>
      <w:tr w:rsidR="006E52CB" w:rsidRPr="00F76475" w14:paraId="47E770DC" w14:textId="77777777" w:rsidTr="000A5C41">
        <w:tc>
          <w:tcPr>
            <w:tcW w:w="2694" w:type="dxa"/>
            <w:vAlign w:val="center"/>
          </w:tcPr>
          <w:p w14:paraId="1AFE2EC0" w14:textId="4083BC55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CATEGORIA-SEGMENTO</w:t>
            </w:r>
          </w:p>
        </w:tc>
        <w:tc>
          <w:tcPr>
            <w:tcW w:w="3543" w:type="dxa"/>
            <w:vAlign w:val="center"/>
          </w:tcPr>
          <w:p w14:paraId="47CE1423" w14:textId="64BD53FE" w:rsidR="00A63353" w:rsidRPr="00F76475" w:rsidRDefault="00A63353" w:rsidP="006E52C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Uma plataforma </w:t>
            </w:r>
            <w:r w:rsidR="005F1C99">
              <w:rPr>
                <w:sz w:val="24"/>
                <w:szCs w:val="24"/>
              </w:rPr>
              <w:t xml:space="preserve">virtual de vendas </w:t>
            </w:r>
          </w:p>
        </w:tc>
      </w:tr>
      <w:tr w:rsidR="006E52CB" w:rsidRPr="00F76475" w14:paraId="29DFD1E6" w14:textId="77777777" w:rsidTr="000A5C41">
        <w:tc>
          <w:tcPr>
            <w:tcW w:w="2694" w:type="dxa"/>
            <w:vAlign w:val="center"/>
          </w:tcPr>
          <w:p w14:paraId="2466B633" w14:textId="43963820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BENEFÍCIO-CHAVE</w:t>
            </w:r>
          </w:p>
        </w:tc>
        <w:tc>
          <w:tcPr>
            <w:tcW w:w="3543" w:type="dxa"/>
            <w:vAlign w:val="center"/>
          </w:tcPr>
          <w:p w14:paraId="13687867" w14:textId="48215D90" w:rsidR="00F56CBA" w:rsidRPr="00F76475" w:rsidRDefault="00135CD5" w:rsidP="00135CD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Vendas online e presencial, </w:t>
            </w:r>
            <w:r w:rsidR="00003436">
              <w:rPr>
                <w:sz w:val="24"/>
                <w:szCs w:val="24"/>
              </w:rPr>
              <w:t>abrangendo uma área maior de clientes que poderão comprar na loja</w:t>
            </w:r>
          </w:p>
        </w:tc>
      </w:tr>
      <w:tr w:rsidR="006E52CB" w:rsidRPr="00F76475" w14:paraId="1F1FCE48" w14:textId="77777777" w:rsidTr="000A5C41">
        <w:tc>
          <w:tcPr>
            <w:tcW w:w="2694" w:type="dxa"/>
            <w:vAlign w:val="center"/>
          </w:tcPr>
          <w:p w14:paraId="00EDFA10" w14:textId="5881F9C8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DIFERENCIADO-CHAVE</w:t>
            </w:r>
          </w:p>
        </w:tc>
        <w:tc>
          <w:tcPr>
            <w:tcW w:w="3543" w:type="dxa"/>
            <w:vAlign w:val="center"/>
          </w:tcPr>
          <w:p w14:paraId="449EE764" w14:textId="59E9BC80" w:rsidR="001E5652" w:rsidRPr="00F76475" w:rsidRDefault="00170F64" w:rsidP="006E52C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esmo site para loja física e virtual</w:t>
            </w:r>
          </w:p>
        </w:tc>
      </w:tr>
      <w:tr w:rsidR="006E52CB" w:rsidRPr="00F76475" w14:paraId="79369F07" w14:textId="77777777" w:rsidTr="000A5C41">
        <w:tc>
          <w:tcPr>
            <w:tcW w:w="2694" w:type="dxa"/>
            <w:vAlign w:val="center"/>
          </w:tcPr>
          <w:p w14:paraId="1A8A2763" w14:textId="72FFE429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META-VALOR.</w:t>
            </w:r>
          </w:p>
        </w:tc>
        <w:tc>
          <w:tcPr>
            <w:tcW w:w="3543" w:type="dxa"/>
            <w:vAlign w:val="center"/>
          </w:tcPr>
          <w:p w14:paraId="4115B7BD" w14:textId="3BF5F394" w:rsidR="00783037" w:rsidRPr="00F76475" w:rsidRDefault="00800337" w:rsidP="00783037">
            <w:pPr>
              <w:spacing w:before="12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umenta a visibilidade da loja</w:t>
            </w:r>
          </w:p>
        </w:tc>
      </w:tr>
    </w:tbl>
    <w:p w14:paraId="184CCAF3" w14:textId="5895AA41" w:rsidR="00AE1E85" w:rsidRDefault="00AE1E85" w:rsidP="00F76475">
      <w:pPr>
        <w:pStyle w:val="Legenda"/>
        <w:spacing w:before="120"/>
      </w:pPr>
      <w:bookmarkStart w:id="9" w:name="_Toc161760119"/>
      <w:r>
        <w:t xml:space="preserve">Figura </w:t>
      </w:r>
      <w:fldSimple w:instr=" SEQ Figura \* ARABIC ">
        <w:r>
          <w:rPr>
            <w:noProof/>
          </w:rPr>
          <w:t>3</w:t>
        </w:r>
      </w:fldSimple>
      <w:r>
        <w:t xml:space="preserve"> </w:t>
      </w:r>
      <w:r w:rsidR="00210B29">
        <w:t>–</w:t>
      </w:r>
      <w:r>
        <w:t xml:space="preserve"> </w:t>
      </w:r>
      <w:r w:rsidR="00210B29">
        <w:t xml:space="preserve">Quadro </w:t>
      </w:r>
      <w:r>
        <w:t xml:space="preserve">"Visão de Produto". </w:t>
      </w:r>
      <w:r>
        <w:rPr>
          <w:noProof/>
        </w:rPr>
        <w:t xml:space="preserve"> Fonte: AGUIAR, F. 2018.</w:t>
      </w:r>
      <w:bookmarkEnd w:id="9"/>
    </w:p>
    <w:p w14:paraId="50FA646D" w14:textId="0AD0307C" w:rsidR="00EA0C41" w:rsidRDefault="00EA0C41" w:rsidP="00EA0C41">
      <w:pPr>
        <w:ind w:left="708"/>
      </w:pPr>
    </w:p>
    <w:bookmarkEnd w:id="8"/>
    <w:p w14:paraId="1FA7B345" w14:textId="22BC0A72" w:rsidR="00AE1E85" w:rsidRDefault="00AE1E85" w:rsidP="00EA0C41">
      <w:pPr>
        <w:ind w:left="708"/>
      </w:pPr>
    </w:p>
    <w:p w14:paraId="69E829AE" w14:textId="77777777" w:rsidR="007E2392" w:rsidRDefault="007E2392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65AF27DB" w14:textId="43A5E54C" w:rsidR="00F76475" w:rsidRPr="00D71AA2" w:rsidRDefault="00017559" w:rsidP="00D71AA2">
      <w:pPr>
        <w:pStyle w:val="Ttulo1"/>
        <w:rPr>
          <w:u w:val="single"/>
        </w:rPr>
      </w:pPr>
      <w:bookmarkStart w:id="10" w:name="_Toc158902407"/>
      <w:r>
        <w:lastRenderedPageBreak/>
        <w:t>ARTEFATO</w:t>
      </w:r>
      <w:r w:rsidR="00F76475">
        <w:t xml:space="preserve"> 4:</w:t>
      </w:r>
      <w:r>
        <w:t xml:space="preserve"> C</w:t>
      </w:r>
      <w:r w:rsidR="00F76475">
        <w:t>anvas</w:t>
      </w:r>
      <w:r w:rsidR="000677B2">
        <w:t xml:space="preserve"> PBB</w:t>
      </w:r>
      <w:bookmarkStart w:id="11" w:name="_Ref95112547"/>
      <w:bookmarkEnd w:id="10"/>
    </w:p>
    <w:p w14:paraId="5F9AC349" w14:textId="127C2A3F" w:rsidR="0077277A" w:rsidRDefault="000B1CB3" w:rsidP="00D71AA2">
      <w:pPr>
        <w:ind w:left="360"/>
        <w:rPr>
          <w:noProof/>
        </w:rPr>
      </w:pPr>
      <w:r w:rsidRPr="000B1CB3">
        <w:rPr>
          <w:noProof/>
        </w:rPr>
        <w:lastRenderedPageBreak/>
        <w:drawing>
          <wp:inline distT="0" distB="0" distL="0" distR="0" wp14:anchorId="7CE96DCD" wp14:editId="406D7ECA">
            <wp:extent cx="8892540" cy="4998085"/>
            <wp:effectExtent l="0" t="0" r="3810" b="0"/>
            <wp:docPr id="312493670" name="Imagem 1" descr="Tabela&#10;&#10;O conteúdo gerado por IA pode estar incorre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2493670" name="Imagem 1" descr="Tabela&#10;&#10;O conteúdo gerado por IA pode estar incorreto.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8892540" cy="4998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AA8551" w14:textId="091A1D83" w:rsidR="007C2471" w:rsidRDefault="007C2471" w:rsidP="007C2471">
      <w:pPr>
        <w:keepNext/>
        <w:jc w:val="center"/>
      </w:pPr>
    </w:p>
    <w:p w14:paraId="315C80A7" w14:textId="3D465E2A" w:rsidR="007C2471" w:rsidRPr="00017559" w:rsidRDefault="007C2471" w:rsidP="007C2471">
      <w:pPr>
        <w:pStyle w:val="Legenda"/>
      </w:pPr>
      <w:bookmarkStart w:id="12" w:name="_Toc161760120"/>
      <w:proofErr w:type="spellStart"/>
      <w:r w:rsidRPr="003D5A6D">
        <w:rPr>
          <w:lang w:val="en-US"/>
        </w:rPr>
        <w:t>Figura</w:t>
      </w:r>
      <w:proofErr w:type="spellEnd"/>
      <w:r w:rsidRPr="003D5A6D">
        <w:rPr>
          <w:lang w:val="en-US"/>
        </w:rPr>
        <w:t xml:space="preserve"> </w:t>
      </w:r>
      <w:r w:rsidR="007F397C">
        <w:fldChar w:fldCharType="begin"/>
      </w:r>
      <w:r w:rsidR="007F397C" w:rsidRPr="003D5A6D">
        <w:rPr>
          <w:lang w:val="en-US"/>
        </w:rPr>
        <w:instrText xml:space="preserve"> SEQ Figura \* ARABIC </w:instrText>
      </w:r>
      <w:r w:rsidR="007F397C">
        <w:fldChar w:fldCharType="separate"/>
      </w:r>
      <w:r w:rsidR="0010663D" w:rsidRPr="003D5A6D">
        <w:rPr>
          <w:noProof/>
          <w:lang w:val="en-US"/>
        </w:rPr>
        <w:t>4</w:t>
      </w:r>
      <w:r w:rsidR="007F397C">
        <w:rPr>
          <w:noProof/>
        </w:rPr>
        <w:fldChar w:fldCharType="end"/>
      </w:r>
      <w:r w:rsidRPr="003D5A6D">
        <w:rPr>
          <w:lang w:val="en-US"/>
        </w:rPr>
        <w:t xml:space="preserve"> </w:t>
      </w:r>
      <w:r w:rsidR="003D5A6D">
        <w:rPr>
          <w:lang w:val="en-US"/>
        </w:rPr>
        <w:t>–</w:t>
      </w:r>
      <w:r w:rsidRPr="003D5A6D">
        <w:rPr>
          <w:lang w:val="en-US"/>
        </w:rPr>
        <w:t xml:space="preserve"> </w:t>
      </w:r>
      <w:r w:rsidR="003D5A6D" w:rsidRPr="003D5A6D">
        <w:rPr>
          <w:lang w:val="en-US"/>
        </w:rPr>
        <w:t>Ca</w:t>
      </w:r>
      <w:r w:rsidR="003D5A6D">
        <w:rPr>
          <w:lang w:val="en-US"/>
        </w:rPr>
        <w:t>nvas PBB:</w:t>
      </w:r>
      <w:r w:rsidRPr="003D5A6D">
        <w:rPr>
          <w:noProof/>
          <w:lang w:val="en-US"/>
        </w:rPr>
        <w:t xml:space="preserve"> "Product Backlog Building"</w:t>
      </w:r>
      <w:r w:rsidR="00944B0F">
        <w:rPr>
          <w:noProof/>
          <w:lang w:val="en-US"/>
        </w:rPr>
        <w:t>.</w:t>
      </w:r>
      <w:r w:rsidR="00E961EB" w:rsidRPr="003D5A6D">
        <w:rPr>
          <w:noProof/>
          <w:lang w:val="en-US"/>
        </w:rPr>
        <w:t xml:space="preserve"> </w:t>
      </w:r>
      <w:r w:rsidR="00E961EB" w:rsidRPr="00017559">
        <w:rPr>
          <w:noProof/>
        </w:rPr>
        <w:t>Fonte: AGUIAR, F. 2018.</w:t>
      </w:r>
      <w:bookmarkEnd w:id="12"/>
    </w:p>
    <w:p w14:paraId="52D69286" w14:textId="0CC01059" w:rsidR="007C2471" w:rsidRPr="00017559" w:rsidRDefault="007C2471" w:rsidP="0043409E"/>
    <w:p w14:paraId="18C9E9B6" w14:textId="5AD6A5EE" w:rsidR="00F76475" w:rsidRDefault="00F76475" w:rsidP="00ED008D">
      <w:bookmarkStart w:id="13" w:name="_Toc158902408"/>
      <w:r>
        <w:t>ARTEFATO 5: R</w:t>
      </w:r>
      <w:r w:rsidRPr="003D488D">
        <w:t xml:space="preserve">elação de </w:t>
      </w:r>
      <w:proofErr w:type="spellStart"/>
      <w:r>
        <w:t>U</w:t>
      </w:r>
      <w:r w:rsidRPr="003D488D">
        <w:t>ser</w:t>
      </w:r>
      <w:proofErr w:type="spellEnd"/>
      <w:r w:rsidRPr="003D488D">
        <w:t xml:space="preserve"> </w:t>
      </w:r>
      <w:r>
        <w:t>S</w:t>
      </w:r>
      <w:r w:rsidRPr="003D488D">
        <w:t>tories</w:t>
      </w:r>
      <w:bookmarkEnd w:id="13"/>
    </w:p>
    <w:p w14:paraId="2597957D" w14:textId="67E8D86D" w:rsidR="00F76475" w:rsidRPr="00C15418" w:rsidRDefault="00F76475" w:rsidP="000A4924">
      <w:pPr>
        <w:pStyle w:val="CorpodeTexto"/>
        <w:ind w:left="426"/>
        <w:rPr>
          <w:color w:val="00B0F0"/>
        </w:rPr>
      </w:pPr>
      <w:r w:rsidRPr="00C15418">
        <w:rPr>
          <w:color w:val="00B0F0"/>
        </w:rPr>
        <w:t>.</w:t>
      </w:r>
    </w:p>
    <w:tbl>
      <w:tblPr>
        <w:tblStyle w:val="Tabelacomgrade"/>
        <w:tblW w:w="8652" w:type="dxa"/>
        <w:tblInd w:w="-5" w:type="dxa"/>
        <w:tblLook w:val="04A0" w:firstRow="1" w:lastRow="0" w:firstColumn="1" w:lastColumn="0" w:noHBand="0" w:noVBand="1"/>
      </w:tblPr>
      <w:tblGrid>
        <w:gridCol w:w="1417"/>
        <w:gridCol w:w="7229"/>
        <w:gridCol w:w="6"/>
      </w:tblGrid>
      <w:tr w:rsidR="00EF5C58" w:rsidRPr="00821815" w14:paraId="29A1DC7A" w14:textId="77777777" w:rsidTr="001D6E7E">
        <w:trPr>
          <w:trHeight w:val="380"/>
        </w:trPr>
        <w:tc>
          <w:tcPr>
            <w:tcW w:w="8652" w:type="dxa"/>
            <w:gridSpan w:val="3"/>
            <w:vAlign w:val="center"/>
          </w:tcPr>
          <w:p w14:paraId="4949A73E" w14:textId="0FB320FE" w:rsidR="006E52CB" w:rsidRPr="00745783" w:rsidRDefault="006E52CB" w:rsidP="006931E7">
            <w:pPr>
              <w:spacing w:before="60" w:after="60"/>
              <w:ind w:left="30" w:hanging="30"/>
              <w:rPr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b/>
                <w:bCs/>
              </w:rPr>
              <w:t xml:space="preserve">HISTÓRIA DO USUÁRIO </w:t>
            </w:r>
            <w:r w:rsidRPr="009E1688">
              <w:rPr>
                <w:b/>
                <w:bCs/>
              </w:rPr>
              <w:t>1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="00745783">
              <w:rPr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Gerenciar </w:t>
            </w:r>
            <w:r w:rsidR="6ADC8207">
              <w:rPr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página</w:t>
            </w:r>
            <w:r w:rsidR="00745783">
              <w:rPr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principal </w:t>
            </w:r>
            <w:r w:rsidR="0031440D">
              <w:rPr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>da loja</w:t>
            </w:r>
          </w:p>
        </w:tc>
      </w:tr>
      <w:tr w:rsidR="000A0692" w14:paraId="11F03E33" w14:textId="77777777" w:rsidTr="001D6E7E">
        <w:tc>
          <w:tcPr>
            <w:tcW w:w="8652" w:type="dxa"/>
            <w:gridSpan w:val="3"/>
          </w:tcPr>
          <w:p w14:paraId="4193FDD3" w14:textId="065FD901" w:rsidR="006E52CB" w:rsidRDefault="006E52CB" w:rsidP="006931E7">
            <w:pPr>
              <w:spacing w:before="60" w:after="60"/>
              <w:ind w:left="30" w:hanging="30"/>
            </w:pPr>
            <w:bookmarkStart w:id="14" w:name="_Hlk96268510"/>
            <w:r w:rsidRPr="004F21EF">
              <w:rPr>
                <w:b/>
                <w:bCs/>
              </w:rPr>
              <w:t>COMO</w:t>
            </w:r>
            <w:r>
              <w:t xml:space="preserve">: </w:t>
            </w:r>
            <w:r w:rsidR="0031440D">
              <w:t>Administrador</w:t>
            </w:r>
          </w:p>
          <w:p w14:paraId="657D68C2" w14:textId="2F6A5EAA" w:rsidR="006E52CB" w:rsidRPr="00821815" w:rsidRDefault="006E52CB" w:rsidP="006931E7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OSSO</w:t>
            </w:r>
            <w:r>
              <w:t>:</w:t>
            </w:r>
            <w:r w:rsidR="00CD592A">
              <w:t xml:space="preserve"> </w:t>
            </w:r>
            <w:r w:rsidR="00CC2E79">
              <w:t xml:space="preserve">Gerenciar </w:t>
            </w:r>
            <w:r w:rsidR="6D7B3EDD">
              <w:t>página</w:t>
            </w:r>
            <w:r w:rsidR="00CD592A">
              <w:t xml:space="preserve"> principal da loja</w:t>
            </w:r>
          </w:p>
          <w:p w14:paraId="1728C3E7" w14:textId="058C8401" w:rsidR="006E52CB" w:rsidRDefault="006E52CB" w:rsidP="006931E7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>:</w:t>
            </w:r>
            <w:r w:rsidR="008F1C07">
              <w:t xml:space="preserve"> Divulgar promoções</w:t>
            </w:r>
            <w:r w:rsidR="00891D2E">
              <w:t xml:space="preserve"> </w:t>
            </w:r>
            <w:r w:rsidR="008F1C07">
              <w:t>e roupas</w:t>
            </w:r>
          </w:p>
        </w:tc>
      </w:tr>
      <w:tr w:rsidR="00DF4D84" w14:paraId="6E28770E" w14:textId="77777777" w:rsidTr="001D6E7E">
        <w:trPr>
          <w:gridAfter w:val="1"/>
          <w:wAfter w:w="6" w:type="dxa"/>
        </w:trPr>
        <w:tc>
          <w:tcPr>
            <w:tcW w:w="1417" w:type="dxa"/>
          </w:tcPr>
          <w:p w14:paraId="488EF6BB" w14:textId="77777777" w:rsidR="006E52CB" w:rsidRDefault="006E52CB" w:rsidP="006931E7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2F9C335C" w14:textId="77777777" w:rsidR="006E52CB" w:rsidRPr="004F21EF" w:rsidRDefault="006E52CB" w:rsidP="006931E7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166B1895" w14:textId="678250FE" w:rsidR="006E52CB" w:rsidRDefault="006E52CB" w:rsidP="006931E7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="00273CDD">
              <w:t xml:space="preserve"> </w:t>
            </w:r>
            <w:r w:rsidR="00EE5A6A">
              <w:t>Existe</w:t>
            </w:r>
            <w:r w:rsidR="00675A24">
              <w:t xml:space="preserve"> um espaço para divulgação de promoções</w:t>
            </w:r>
          </w:p>
          <w:p w14:paraId="259ABC89" w14:textId="5B4BA69D" w:rsidR="006E52CB" w:rsidRPr="002063D9" w:rsidRDefault="006E52CB" w:rsidP="006931E7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 w:rsidR="000C4523">
              <w:rPr>
                <w:b/>
                <w:bCs/>
              </w:rPr>
              <w:t xml:space="preserve">: </w:t>
            </w:r>
            <w:r w:rsidR="000C4523" w:rsidRPr="00891D2E">
              <w:t>Administrador entra no seu login</w:t>
            </w:r>
          </w:p>
          <w:p w14:paraId="3C3F9449" w14:textId="22563AF2" w:rsidR="006E52CB" w:rsidRPr="001137C6" w:rsidRDefault="006E52CB" w:rsidP="006931E7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</w:t>
            </w:r>
            <w:r w:rsidR="0022650A">
              <w:t xml:space="preserve"> Ele pode </w:t>
            </w:r>
            <w:r w:rsidR="00F65277">
              <w:t>divulgar promoções no banner principal da loja</w:t>
            </w:r>
            <w:r w:rsidR="007D6D8F">
              <w:t xml:space="preserve"> virtual</w:t>
            </w:r>
          </w:p>
        </w:tc>
      </w:tr>
      <w:tr w:rsidR="00DF4D84" w14:paraId="27AB1691" w14:textId="77777777" w:rsidTr="001D6E7E">
        <w:trPr>
          <w:gridAfter w:val="1"/>
          <w:wAfter w:w="6" w:type="dxa"/>
        </w:trPr>
        <w:tc>
          <w:tcPr>
            <w:tcW w:w="1417" w:type="dxa"/>
          </w:tcPr>
          <w:p w14:paraId="216C3951" w14:textId="77777777" w:rsidR="006E52CB" w:rsidRDefault="006E52CB" w:rsidP="006931E7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4FDF9B30" w14:textId="77777777" w:rsidR="006E52CB" w:rsidRPr="004F21EF" w:rsidRDefault="006E52CB" w:rsidP="006931E7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229" w:type="dxa"/>
          </w:tcPr>
          <w:p w14:paraId="50515435" w14:textId="1959EA8F" w:rsidR="006E52CB" w:rsidRDefault="006E52CB" w:rsidP="006931E7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="00016C1E">
              <w:t xml:space="preserve"> </w:t>
            </w:r>
            <w:r w:rsidR="009C5886">
              <w:t>Existe</w:t>
            </w:r>
            <w:r w:rsidR="00016C1E">
              <w:t xml:space="preserve"> um espaço</w:t>
            </w:r>
            <w:r w:rsidR="00F27D5D">
              <w:t xml:space="preserve"> </w:t>
            </w:r>
            <w:r w:rsidR="00B3278F">
              <w:t xml:space="preserve">para </w:t>
            </w:r>
            <w:r w:rsidR="00950325">
              <w:t>roupas</w:t>
            </w:r>
            <w:r w:rsidR="009C7C09">
              <w:t xml:space="preserve"> mais vendidas</w:t>
            </w:r>
          </w:p>
          <w:p w14:paraId="5B1851F0" w14:textId="7F977D2F" w:rsidR="006E52CB" w:rsidRPr="002063D9" w:rsidRDefault="006E52CB" w:rsidP="006931E7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>:</w:t>
            </w:r>
            <w:r w:rsidR="00B800EA">
              <w:t xml:space="preserve"> administrador</w:t>
            </w:r>
            <w:r w:rsidR="00BB0DD4">
              <w:t xml:space="preserve"> entra no seu login</w:t>
            </w:r>
          </w:p>
          <w:p w14:paraId="4F0C587A" w14:textId="6286E264" w:rsidR="006E52CB" w:rsidRPr="001137C6" w:rsidRDefault="006E52CB" w:rsidP="006931E7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</w:t>
            </w:r>
            <w:r w:rsidR="008B423F">
              <w:t xml:space="preserve"> ele pode </w:t>
            </w:r>
            <w:r w:rsidR="00950325">
              <w:t>fazer alterações no valor e incluir ou excluir roupas dessa aba</w:t>
            </w:r>
          </w:p>
        </w:tc>
      </w:tr>
    </w:tbl>
    <w:bookmarkEnd w:id="14"/>
    <w:p w14:paraId="464C1A34" w14:textId="17AFC8AB" w:rsidR="00F76475" w:rsidRDefault="00F76475" w:rsidP="00435A87">
      <w:pPr>
        <w:pStyle w:val="Legenda"/>
        <w:spacing w:before="120"/>
        <w:jc w:val="left"/>
        <w:rPr>
          <w:noProof/>
        </w:rPr>
      </w:pPr>
      <w:r>
        <w:t xml:space="preserve">Figura </w:t>
      </w:r>
      <w:fldSimple w:instr=" SEQ Figura \* ARABIC ">
        <w:r>
          <w:rPr>
            <w:noProof/>
          </w:rPr>
          <w:t>5</w:t>
        </w:r>
      </w:fldSimple>
      <w:r>
        <w:t xml:space="preserve"> </w:t>
      </w:r>
      <w:r w:rsidR="005F7AE4">
        <w:t>– Exemplo 1:</w:t>
      </w:r>
      <w:r>
        <w:t xml:space="preserve"> </w:t>
      </w:r>
      <w:proofErr w:type="spellStart"/>
      <w:r>
        <w:t>User</w:t>
      </w:r>
      <w:proofErr w:type="spellEnd"/>
      <w:r>
        <w:t xml:space="preserve"> Stories e Critérios de Aceite</w:t>
      </w:r>
      <w:r>
        <w:rPr>
          <w:noProof/>
        </w:rPr>
        <w:t>. Fonte: AGUIAR, F. 2018.</w:t>
      </w:r>
    </w:p>
    <w:tbl>
      <w:tblPr>
        <w:tblStyle w:val="Tabelacomgrade"/>
        <w:tblW w:w="0" w:type="auto"/>
        <w:tblLayout w:type="fixed"/>
        <w:tblLook w:val="04A0" w:firstRow="1" w:lastRow="0" w:firstColumn="1" w:lastColumn="0" w:noHBand="0" w:noVBand="1"/>
      </w:tblPr>
      <w:tblGrid>
        <w:gridCol w:w="1538"/>
        <w:gridCol w:w="7121"/>
      </w:tblGrid>
      <w:tr w:rsidR="0865B544" w14:paraId="30784B22" w14:textId="77777777" w:rsidTr="0865B544">
        <w:trPr>
          <w:trHeight w:val="375"/>
        </w:trPr>
        <w:tc>
          <w:tcPr>
            <w:tcW w:w="8659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  <w:vAlign w:val="center"/>
          </w:tcPr>
          <w:p w14:paraId="4EFE2444" w14:textId="563519FF" w:rsidR="0865B544" w:rsidRDefault="0865B544" w:rsidP="0865B544">
            <w:pPr>
              <w:spacing w:before="60" w:after="60"/>
              <w:ind w:left="30" w:hanging="30"/>
              <w:rPr>
                <w:rFonts w:ascii="Calibri" w:eastAsia="Calibri" w:hAnsi="Calibri" w:cs="Calibri"/>
              </w:rPr>
            </w:pPr>
            <w:r w:rsidRPr="0865B544">
              <w:rPr>
                <w:rFonts w:ascii="Calibri" w:eastAsia="Calibri" w:hAnsi="Calibri" w:cs="Calibri"/>
                <w:b/>
                <w:bCs/>
              </w:rPr>
              <w:t xml:space="preserve">HISTÓRIA DO USUÁRIO </w:t>
            </w:r>
            <w:r w:rsidR="00687B41">
              <w:rPr>
                <w:rFonts w:ascii="Calibri" w:eastAsia="Calibri" w:hAnsi="Calibri" w:cs="Calibri"/>
                <w:b/>
                <w:bCs/>
              </w:rPr>
              <w:t>2</w:t>
            </w:r>
            <w:r w:rsidRPr="0865B544">
              <w:rPr>
                <w:rFonts w:ascii="Calibri" w:eastAsia="Calibri" w:hAnsi="Calibri" w:cs="Calibri"/>
                <w:b/>
                <w:bCs/>
              </w:rPr>
              <w:t xml:space="preserve"> - PBI</w:t>
            </w:r>
            <w:r w:rsidRPr="0865B544">
              <w:rPr>
                <w:rFonts w:ascii="Calibri" w:eastAsia="Calibri" w:hAnsi="Calibri" w:cs="Calibri"/>
              </w:rPr>
              <w:t xml:space="preserve">: </w:t>
            </w:r>
            <w:r w:rsidR="005125A1">
              <w:rPr>
                <w:rFonts w:ascii="Calibri" w:eastAsia="Calibri" w:hAnsi="Calibri" w:cs="Calibri"/>
              </w:rPr>
              <w:t xml:space="preserve">Manter </w:t>
            </w:r>
            <w:r w:rsidRPr="0865B544">
              <w:rPr>
                <w:rFonts w:ascii="Calibri" w:eastAsia="Calibri" w:hAnsi="Calibri" w:cs="Calibri"/>
              </w:rPr>
              <w:t xml:space="preserve">cadastro </w:t>
            </w:r>
            <w:r w:rsidR="2154512B" w:rsidRPr="12B2001F">
              <w:rPr>
                <w:rFonts w:ascii="Calibri" w:eastAsia="Calibri" w:hAnsi="Calibri" w:cs="Calibri"/>
              </w:rPr>
              <w:t xml:space="preserve">de </w:t>
            </w:r>
            <w:r w:rsidR="2154512B" w:rsidRPr="2D73F8C3">
              <w:rPr>
                <w:rFonts w:ascii="Calibri" w:eastAsia="Calibri" w:hAnsi="Calibri" w:cs="Calibri"/>
              </w:rPr>
              <w:t>cliente</w:t>
            </w:r>
          </w:p>
        </w:tc>
      </w:tr>
      <w:tr w:rsidR="0865B544" w14:paraId="0DC3EAA8" w14:textId="77777777" w:rsidTr="0865B544">
        <w:trPr>
          <w:trHeight w:val="1050"/>
        </w:trPr>
        <w:tc>
          <w:tcPr>
            <w:tcW w:w="8659" w:type="dxa"/>
            <w:gridSpan w:val="2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73C84C2B" w14:textId="5B13D5C8" w:rsidR="0865B544" w:rsidRDefault="035FE013" w:rsidP="0865B544">
            <w:pPr>
              <w:spacing w:before="60" w:after="60"/>
              <w:ind w:left="30" w:hanging="30"/>
            </w:pPr>
            <w:r w:rsidRPr="77FB5A61">
              <w:rPr>
                <w:rFonts w:ascii="Calibri" w:eastAsia="Calibri" w:hAnsi="Calibri" w:cs="Calibri"/>
                <w:b/>
                <w:bCs/>
              </w:rPr>
              <w:lastRenderedPageBreak/>
              <w:t>COMO</w:t>
            </w:r>
            <w:r w:rsidRPr="77FB5A61">
              <w:rPr>
                <w:rFonts w:ascii="Calibri" w:eastAsia="Calibri" w:hAnsi="Calibri" w:cs="Calibri"/>
              </w:rPr>
              <w:t>: Cliente</w:t>
            </w:r>
          </w:p>
          <w:p w14:paraId="35599866" w14:textId="3E27860A" w:rsidR="0865B544" w:rsidRDefault="0865B544" w:rsidP="0865B544">
            <w:pPr>
              <w:spacing w:before="60" w:after="60"/>
              <w:ind w:left="30" w:hanging="30"/>
              <w:rPr>
                <w:rFonts w:ascii="Calibri" w:eastAsia="Calibri" w:hAnsi="Calibri" w:cs="Calibri"/>
                <w:color w:val="00B0F0"/>
              </w:rPr>
            </w:pPr>
            <w:r w:rsidRPr="0865B544">
              <w:rPr>
                <w:rFonts w:ascii="Calibri" w:eastAsia="Calibri" w:hAnsi="Calibri" w:cs="Calibri"/>
                <w:b/>
                <w:bCs/>
              </w:rPr>
              <w:t>POSSO</w:t>
            </w:r>
            <w:r w:rsidRPr="0865B544">
              <w:rPr>
                <w:rFonts w:ascii="Calibri" w:eastAsia="Calibri" w:hAnsi="Calibri" w:cs="Calibri"/>
              </w:rPr>
              <w:t xml:space="preserve">: </w:t>
            </w:r>
            <w:r w:rsidR="10DFD096" w:rsidRPr="77FB5A61">
              <w:rPr>
                <w:rFonts w:ascii="Calibri" w:eastAsia="Calibri" w:hAnsi="Calibri" w:cs="Calibri"/>
              </w:rPr>
              <w:t xml:space="preserve">Criar cadastro </w:t>
            </w:r>
            <w:r w:rsidR="10DFD096" w:rsidRPr="12B2001F">
              <w:rPr>
                <w:rFonts w:ascii="Calibri" w:eastAsia="Calibri" w:hAnsi="Calibri" w:cs="Calibri"/>
              </w:rPr>
              <w:t>de cliente</w:t>
            </w:r>
          </w:p>
          <w:p w14:paraId="39237C7E" w14:textId="0B9260C1" w:rsidR="0865B544" w:rsidRDefault="0865B544" w:rsidP="0865B544">
            <w:pPr>
              <w:spacing w:before="60" w:after="60"/>
              <w:ind w:left="30" w:hanging="30"/>
            </w:pPr>
            <w:r w:rsidRPr="0865B544">
              <w:rPr>
                <w:rFonts w:ascii="Calibri" w:eastAsia="Calibri" w:hAnsi="Calibri" w:cs="Calibri"/>
                <w:b/>
                <w:bCs/>
              </w:rPr>
              <w:t>PARA</w:t>
            </w:r>
            <w:r w:rsidRPr="0865B544">
              <w:rPr>
                <w:rFonts w:ascii="Calibri" w:eastAsia="Calibri" w:hAnsi="Calibri" w:cs="Calibri"/>
              </w:rPr>
              <w:t>: O cliente ter acesso a sua conta</w:t>
            </w:r>
          </w:p>
        </w:tc>
      </w:tr>
      <w:tr w:rsidR="0865B544" w14:paraId="19C6EB49" w14:textId="77777777" w:rsidTr="0865B544">
        <w:trPr>
          <w:trHeight w:val="2295"/>
        </w:trPr>
        <w:tc>
          <w:tcPr>
            <w:tcW w:w="153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770F5B7" w14:textId="3D8B7A32" w:rsidR="0865B544" w:rsidRDefault="0865B544" w:rsidP="0865B544">
            <w:pPr>
              <w:spacing w:before="60" w:after="60"/>
              <w:ind w:left="96" w:hanging="41"/>
            </w:pPr>
            <w:r w:rsidRPr="0865B544">
              <w:rPr>
                <w:rFonts w:ascii="Calibri" w:eastAsia="Calibri" w:hAnsi="Calibri" w:cs="Calibri"/>
                <w:b/>
                <w:bCs/>
              </w:rPr>
              <w:t xml:space="preserve">Critério de </w:t>
            </w:r>
          </w:p>
          <w:p w14:paraId="3C9EE896" w14:textId="0CFD7E61" w:rsidR="0865B544" w:rsidRDefault="0865B544" w:rsidP="0865B544">
            <w:pPr>
              <w:spacing w:before="60" w:after="60"/>
              <w:ind w:left="96" w:hanging="41"/>
            </w:pPr>
            <w:r w:rsidRPr="0865B544">
              <w:rPr>
                <w:rFonts w:ascii="Calibri" w:eastAsia="Calibri" w:hAnsi="Calibri" w:cs="Calibri"/>
                <w:b/>
                <w:bCs/>
              </w:rPr>
              <w:t>Aceite 1</w:t>
            </w:r>
          </w:p>
        </w:tc>
        <w:tc>
          <w:tcPr>
            <w:tcW w:w="712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3E5A9E9" w14:textId="2EE799EA" w:rsidR="0865B544" w:rsidRDefault="0865B544" w:rsidP="0865B544">
            <w:pPr>
              <w:spacing w:before="60" w:after="60"/>
              <w:ind w:left="168"/>
            </w:pPr>
            <w:r w:rsidRPr="0865B544">
              <w:rPr>
                <w:rFonts w:ascii="Calibri" w:eastAsia="Calibri" w:hAnsi="Calibri" w:cs="Calibri"/>
                <w:b/>
                <w:bCs/>
              </w:rPr>
              <w:t>DADO</w:t>
            </w:r>
            <w:r w:rsidRPr="0865B544">
              <w:rPr>
                <w:rFonts w:ascii="Calibri" w:eastAsia="Calibri" w:hAnsi="Calibri" w:cs="Calibri"/>
              </w:rPr>
              <w:t xml:space="preserve"> </w:t>
            </w:r>
            <w:r w:rsidRPr="0865B544">
              <w:rPr>
                <w:rFonts w:ascii="Calibri" w:eastAsia="Calibri" w:hAnsi="Calibri" w:cs="Calibri"/>
                <w:b/>
                <w:bCs/>
              </w:rPr>
              <w:t>QUE</w:t>
            </w:r>
            <w:r w:rsidRPr="0865B544">
              <w:rPr>
                <w:rFonts w:ascii="Calibri" w:eastAsia="Calibri" w:hAnsi="Calibri" w:cs="Calibri"/>
              </w:rPr>
              <w:t xml:space="preserve">: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>o usuário entra na tela de cadastro</w:t>
            </w:r>
          </w:p>
          <w:p w14:paraId="78125CF5" w14:textId="59E6066D" w:rsidR="0865B544" w:rsidRDefault="0865B544" w:rsidP="0865B544">
            <w:pPr>
              <w:spacing w:before="60" w:after="60"/>
              <w:ind w:left="168"/>
            </w:pPr>
            <w:r w:rsidRPr="0865B544">
              <w:rPr>
                <w:rFonts w:ascii="Calibri" w:eastAsia="Calibri" w:hAnsi="Calibri" w:cs="Calibri"/>
                <w:b/>
                <w:bCs/>
              </w:rPr>
              <w:t>QUANDO</w:t>
            </w:r>
            <w:r w:rsidRPr="0865B544">
              <w:rPr>
                <w:rFonts w:ascii="Calibri" w:eastAsia="Calibri" w:hAnsi="Calibri" w:cs="Calibri"/>
              </w:rPr>
              <w:t xml:space="preserve">: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>ele fornece seu CPF, nome de usuário e senha para ter uma conta no sistema</w:t>
            </w:r>
            <w:r w:rsidRPr="0865B544">
              <w:rPr>
                <w:rFonts w:ascii="Calibri" w:eastAsia="Calibri" w:hAnsi="Calibri" w:cs="Calibri"/>
                <w:b/>
                <w:bCs/>
                <w:color w:val="000000" w:themeColor="text1"/>
              </w:rPr>
              <w:t xml:space="preserve"> </w:t>
            </w:r>
          </w:p>
          <w:p w14:paraId="7DE7A5F5" w14:textId="0E873A1A" w:rsidR="0865B544" w:rsidRDefault="0865B544" w:rsidP="0865B544">
            <w:pPr>
              <w:spacing w:before="60" w:after="60"/>
              <w:ind w:left="168"/>
            </w:pPr>
            <w:r w:rsidRPr="0865B544">
              <w:rPr>
                <w:rFonts w:ascii="Calibri" w:eastAsia="Calibri" w:hAnsi="Calibri" w:cs="Calibri"/>
                <w:b/>
                <w:bCs/>
              </w:rPr>
              <w:t>ENTÃO</w:t>
            </w:r>
            <w:r w:rsidRPr="0865B544">
              <w:rPr>
                <w:rFonts w:ascii="Calibri" w:eastAsia="Calibri" w:hAnsi="Calibri" w:cs="Calibri"/>
              </w:rPr>
              <w:t xml:space="preserve">: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>ele é redirecionado à</w:t>
            </w:r>
            <w:r w:rsidR="00A918C3">
              <w:rPr>
                <w:rFonts w:ascii="Calibri" w:eastAsia="Calibri" w:hAnsi="Calibri" w:cs="Calibri"/>
                <w:color w:val="000000" w:themeColor="text1"/>
              </w:rPr>
              <w:t xml:space="preserve"> login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, com sua conta já vinculada, podendo abrir </w:t>
            </w:r>
            <w:r w:rsidR="00F83F36">
              <w:rPr>
                <w:rFonts w:ascii="Calibri" w:eastAsia="Calibri" w:hAnsi="Calibri" w:cs="Calibri"/>
                <w:color w:val="000000" w:themeColor="text1"/>
              </w:rPr>
              <w:t>seu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ícone padrão de usuário</w:t>
            </w:r>
          </w:p>
        </w:tc>
      </w:tr>
      <w:tr w:rsidR="0865B544" w14:paraId="51733E8B" w14:textId="77777777" w:rsidTr="0865B544">
        <w:trPr>
          <w:trHeight w:val="2940"/>
        </w:trPr>
        <w:tc>
          <w:tcPr>
            <w:tcW w:w="1538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22600A3C" w14:textId="38E2039B" w:rsidR="0865B544" w:rsidRDefault="0865B544" w:rsidP="0865B544">
            <w:pPr>
              <w:spacing w:before="60" w:after="60"/>
              <w:ind w:left="96" w:hanging="41"/>
            </w:pPr>
            <w:r w:rsidRPr="0865B544">
              <w:rPr>
                <w:rFonts w:ascii="Calibri" w:eastAsia="Calibri" w:hAnsi="Calibri" w:cs="Calibri"/>
                <w:b/>
                <w:bCs/>
              </w:rPr>
              <w:t xml:space="preserve">Critério de </w:t>
            </w:r>
          </w:p>
          <w:p w14:paraId="088BE735" w14:textId="4D70E763" w:rsidR="0865B544" w:rsidRDefault="0865B544" w:rsidP="0865B544">
            <w:pPr>
              <w:spacing w:before="60" w:after="60"/>
              <w:ind w:left="96" w:hanging="41"/>
            </w:pPr>
            <w:r w:rsidRPr="0865B544">
              <w:rPr>
                <w:rFonts w:ascii="Calibri" w:eastAsia="Calibri" w:hAnsi="Calibri" w:cs="Calibri"/>
                <w:b/>
                <w:bCs/>
              </w:rPr>
              <w:t>Aceite 2</w:t>
            </w:r>
          </w:p>
        </w:tc>
        <w:tc>
          <w:tcPr>
            <w:tcW w:w="7121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left w:w="108" w:type="dxa"/>
              <w:right w:w="108" w:type="dxa"/>
            </w:tcMar>
          </w:tcPr>
          <w:p w14:paraId="45254A19" w14:textId="4A44F9F9" w:rsidR="0865B544" w:rsidRDefault="0865B544" w:rsidP="0865B544">
            <w:pPr>
              <w:spacing w:before="60" w:after="60"/>
              <w:ind w:left="168"/>
            </w:pPr>
            <w:r w:rsidRPr="0865B544">
              <w:rPr>
                <w:rFonts w:ascii="Calibri" w:eastAsia="Calibri" w:hAnsi="Calibri" w:cs="Calibri"/>
                <w:b/>
                <w:bCs/>
              </w:rPr>
              <w:t>DADO</w:t>
            </w:r>
            <w:r w:rsidRPr="0865B544">
              <w:rPr>
                <w:rFonts w:ascii="Calibri" w:eastAsia="Calibri" w:hAnsi="Calibri" w:cs="Calibri"/>
              </w:rPr>
              <w:t xml:space="preserve"> </w:t>
            </w:r>
            <w:r w:rsidRPr="0865B544">
              <w:rPr>
                <w:rFonts w:ascii="Calibri" w:eastAsia="Calibri" w:hAnsi="Calibri" w:cs="Calibri"/>
                <w:b/>
                <w:bCs/>
              </w:rPr>
              <w:t>QUE</w:t>
            </w:r>
            <w:r w:rsidRPr="0865B544">
              <w:rPr>
                <w:rFonts w:ascii="Calibri" w:eastAsia="Calibri" w:hAnsi="Calibri" w:cs="Calibri"/>
              </w:rPr>
              <w:t xml:space="preserve">: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>o usuário cadastrado acessa a tela de login</w:t>
            </w:r>
          </w:p>
          <w:p w14:paraId="4CC4CE4E" w14:textId="3F615D3E" w:rsidR="0865B544" w:rsidRDefault="0865B544" w:rsidP="0865B544">
            <w:pPr>
              <w:spacing w:before="60" w:after="60"/>
              <w:ind w:left="168"/>
            </w:pPr>
            <w:r w:rsidRPr="0865B544">
              <w:rPr>
                <w:rFonts w:ascii="Calibri" w:eastAsia="Calibri" w:hAnsi="Calibri" w:cs="Calibri"/>
                <w:b/>
                <w:bCs/>
              </w:rPr>
              <w:t>QUANDO</w:t>
            </w:r>
            <w:r w:rsidRPr="0865B544">
              <w:rPr>
                <w:rFonts w:ascii="Calibri" w:eastAsia="Calibri" w:hAnsi="Calibri" w:cs="Calibri"/>
              </w:rPr>
              <w:t>: Ele fornece seu nome e senha</w:t>
            </w:r>
          </w:p>
          <w:p w14:paraId="278AF753" w14:textId="09A2ED24" w:rsidR="0865B544" w:rsidRDefault="0865B544" w:rsidP="0865B544">
            <w:pPr>
              <w:spacing w:before="60" w:after="60"/>
              <w:ind w:left="168"/>
            </w:pPr>
            <w:r w:rsidRPr="0865B544">
              <w:rPr>
                <w:rFonts w:ascii="Calibri" w:eastAsia="Calibri" w:hAnsi="Calibri" w:cs="Calibri"/>
                <w:b/>
                <w:bCs/>
              </w:rPr>
              <w:t>ENTÃO</w:t>
            </w:r>
            <w:r w:rsidRPr="0865B544">
              <w:rPr>
                <w:rFonts w:ascii="Calibri" w:eastAsia="Calibri" w:hAnsi="Calibri" w:cs="Calibri"/>
              </w:rPr>
              <w:t>: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ele é redirecionado à tela principal, com sua conta já vinculada, podendo identificar no canto superior direito sua foto, o nome do seu perfil (administrador, vendedor ou cliente) e a sua foto de cadastro ou um ícone padrão de usuário, caso não haja foto.</w:t>
            </w:r>
            <w:r w:rsidRPr="0865B544">
              <w:rPr>
                <w:rFonts w:ascii="Calibri" w:eastAsia="Calibri" w:hAnsi="Calibri" w:cs="Calibri"/>
                <w:color w:val="00B0F0"/>
              </w:rPr>
              <w:t>.</w:t>
            </w:r>
          </w:p>
        </w:tc>
      </w:tr>
    </w:tbl>
    <w:p w14:paraId="4EF3D0D4" w14:textId="74493321" w:rsidR="085682D4" w:rsidRDefault="085682D4" w:rsidP="0865B544">
      <w:pPr>
        <w:spacing w:after="200"/>
        <w:jc w:val="center"/>
      </w:pPr>
      <w:r w:rsidRPr="0865B544">
        <w:rPr>
          <w:rFonts w:ascii="Calibri" w:eastAsia="Calibri" w:hAnsi="Calibri" w:cs="Calibri"/>
          <w:b/>
          <w:bCs/>
          <w:noProof/>
          <w:sz w:val="18"/>
          <w:szCs w:val="18"/>
        </w:rPr>
        <w:t>Figura 6 – Exemplo 2: User Stories e Critérios de Aceite. Fonte: AGUIAR, F. 2018.</w:t>
      </w:r>
    </w:p>
    <w:p w14:paraId="240E4600" w14:textId="537AC3DB" w:rsidR="781F01BB" w:rsidRDefault="781F01BB" w:rsidP="781F01BB">
      <w:pPr>
        <w:pStyle w:val="CorpodeTexto"/>
        <w:rPr>
          <w:noProof/>
        </w:rPr>
      </w:pPr>
    </w:p>
    <w:tbl>
      <w:tblPr>
        <w:tblStyle w:val="Tabelacomgrade"/>
        <w:tblpPr w:leftFromText="141" w:rightFromText="141" w:vertAnchor="text" w:tblpX="-5" w:tblpY="1"/>
        <w:tblOverlap w:val="never"/>
        <w:tblW w:w="850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192786" w14:paraId="2F9E1B5E" w14:textId="77777777" w:rsidTr="00435A87">
        <w:trPr>
          <w:trHeight w:val="38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D3061A" w14:textId="1D40CED8" w:rsidR="005F7AE4" w:rsidRDefault="005F7AE4" w:rsidP="00435A87">
            <w:pPr>
              <w:spacing w:before="60" w:after="60"/>
              <w:ind w:left="30" w:hanging="30"/>
              <w:rPr>
                <w:color w:val="00B0F0"/>
                <w:highlight w:val="yellow"/>
              </w:rPr>
            </w:pPr>
            <w:bookmarkStart w:id="15" w:name="_Toc158902409"/>
            <w:r>
              <w:rPr>
                <w:b/>
                <w:bCs/>
              </w:rPr>
              <w:t xml:space="preserve">HISTÓRIA DO USUÁRIO </w:t>
            </w:r>
            <w:r w:rsidR="00D3387E">
              <w:rPr>
                <w:b/>
                <w:bCs/>
              </w:rPr>
              <w:t>3</w:t>
            </w:r>
            <w:r>
              <w:rPr>
                <w:b/>
                <w:bCs/>
              </w:rPr>
              <w:t xml:space="preserve"> - PBI</w:t>
            </w:r>
            <w:r>
              <w:t xml:space="preserve">: </w:t>
            </w:r>
            <w:r w:rsidR="4D0FD359">
              <w:t>Gerenciar</w:t>
            </w:r>
            <w:r w:rsidR="2BF9239D">
              <w:t xml:space="preserve"> página “Sobre nós” </w:t>
            </w:r>
            <w:r w:rsidR="6269ED34">
              <w:t>Da loja</w:t>
            </w:r>
          </w:p>
        </w:tc>
      </w:tr>
      <w:tr w:rsidR="008A5257" w14:paraId="23596AA3" w14:textId="77777777" w:rsidTr="00435A87">
        <w:trPr>
          <w:trHeight w:val="300"/>
        </w:trPr>
        <w:tc>
          <w:tcPr>
            <w:tcW w:w="850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8CABCE" w14:textId="087815CC" w:rsidR="005F7AE4" w:rsidRDefault="005F7AE4" w:rsidP="00435A87">
            <w:pPr>
              <w:spacing w:before="60" w:after="60"/>
              <w:ind w:left="30" w:hanging="30"/>
            </w:pPr>
            <w:r w:rsidRPr="3BDD3568">
              <w:rPr>
                <w:b/>
                <w:bCs/>
              </w:rPr>
              <w:lastRenderedPageBreak/>
              <w:t>COMO</w:t>
            </w:r>
            <w:r>
              <w:t xml:space="preserve">: </w:t>
            </w:r>
            <w:r w:rsidR="6FCC5386">
              <w:t>Administrador</w:t>
            </w:r>
            <w:r w:rsidR="239C81C8">
              <w:t xml:space="preserve"> </w:t>
            </w:r>
          </w:p>
          <w:p w14:paraId="32A7E2B1" w14:textId="0E5BCD06" w:rsidR="005F7AE4" w:rsidRDefault="005F7AE4" w:rsidP="00435A87">
            <w:pPr>
              <w:spacing w:before="60" w:after="60"/>
              <w:ind w:left="30" w:hanging="30"/>
              <w:rPr>
                <w:color w:val="00B0F0"/>
                <w:highlight w:val="yellow"/>
              </w:rPr>
            </w:pPr>
            <w:r w:rsidRPr="152A3EC0">
              <w:rPr>
                <w:b/>
                <w:bCs/>
              </w:rPr>
              <w:t>POSSO</w:t>
            </w:r>
            <w:r>
              <w:t xml:space="preserve">: </w:t>
            </w:r>
            <w:r w:rsidR="17066A5C">
              <w:t>Alterar</w:t>
            </w:r>
            <w:r w:rsidR="72DA063F">
              <w:t xml:space="preserve"> página “Sobre nós” Da loja</w:t>
            </w:r>
          </w:p>
          <w:p w14:paraId="6DB06682" w14:textId="53200274" w:rsidR="005F7AE4" w:rsidRDefault="005F7AE4" w:rsidP="00435A87">
            <w:pPr>
              <w:spacing w:before="60" w:after="60"/>
              <w:ind w:left="30" w:hanging="30"/>
            </w:pPr>
            <w:r w:rsidRPr="3BDD3568">
              <w:rPr>
                <w:b/>
                <w:bCs/>
              </w:rPr>
              <w:t>PARA</w:t>
            </w:r>
            <w:r>
              <w:t xml:space="preserve">: </w:t>
            </w:r>
            <w:r w:rsidR="28EB94E0">
              <w:t>Atualizar informações necessárias da loja</w:t>
            </w:r>
          </w:p>
        </w:tc>
      </w:tr>
      <w:tr w:rsidR="008A5257" w14:paraId="53105481" w14:textId="77777777" w:rsidTr="00435A87">
        <w:trPr>
          <w:trHeight w:val="300"/>
        </w:trPr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5CA7C9" w14:textId="77777777" w:rsidR="005F7AE4" w:rsidRDefault="005F7AE4" w:rsidP="00435A87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 xml:space="preserve">Critério de </w:t>
            </w:r>
          </w:p>
          <w:p w14:paraId="559DA92D" w14:textId="77777777" w:rsidR="005F7AE4" w:rsidRDefault="005F7AE4" w:rsidP="00435A87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Aceite 1</w:t>
            </w:r>
          </w:p>
        </w:tc>
        <w:tc>
          <w:tcPr>
            <w:tcW w:w="7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70176A" w14:textId="25476551" w:rsidR="005F7AE4" w:rsidRDefault="005F7AE4" w:rsidP="00435A87">
            <w:pPr>
              <w:spacing w:before="60" w:after="60"/>
              <w:ind w:left="168"/>
            </w:pPr>
            <w:r w:rsidRPr="3BDD3568">
              <w:rPr>
                <w:b/>
                <w:bCs/>
              </w:rPr>
              <w:t>DADO</w:t>
            </w:r>
            <w:r>
              <w:t xml:space="preserve"> </w:t>
            </w:r>
            <w:r w:rsidRPr="3BDD3568">
              <w:rPr>
                <w:b/>
                <w:bCs/>
              </w:rPr>
              <w:t>QUE</w:t>
            </w:r>
            <w:r>
              <w:t xml:space="preserve">: </w:t>
            </w:r>
            <w:r w:rsidR="60F1944C">
              <w:t xml:space="preserve">O </w:t>
            </w:r>
            <w:r w:rsidR="6CFAD1FB">
              <w:t xml:space="preserve">Administrador </w:t>
            </w:r>
            <w:r w:rsidR="19757982">
              <w:t>está logado</w:t>
            </w:r>
          </w:p>
          <w:p w14:paraId="133EFED9" w14:textId="37F3612A" w:rsidR="005F7AE4" w:rsidRDefault="005F7AE4" w:rsidP="00435A87">
            <w:pPr>
              <w:spacing w:before="60" w:after="60"/>
              <w:ind w:left="168"/>
            </w:pPr>
            <w:r w:rsidRPr="175B64A0">
              <w:rPr>
                <w:b/>
                <w:bCs/>
              </w:rPr>
              <w:t>QUANDO</w:t>
            </w:r>
            <w:r>
              <w:t xml:space="preserve">: </w:t>
            </w:r>
            <w:r w:rsidR="647F6387">
              <w:t>Ele adentra a aba de “Sobre nós”</w:t>
            </w:r>
          </w:p>
          <w:p w14:paraId="72C38D4A" w14:textId="32B24ED2" w:rsidR="005F7AE4" w:rsidRDefault="005F7AE4" w:rsidP="00435A87">
            <w:pPr>
              <w:spacing w:before="60" w:after="60"/>
              <w:ind w:left="168"/>
            </w:pPr>
            <w:r w:rsidRPr="4A278BDD">
              <w:rPr>
                <w:b/>
                <w:bCs/>
              </w:rPr>
              <w:t>ENTÃO</w:t>
            </w:r>
            <w:r>
              <w:t xml:space="preserve">: </w:t>
            </w:r>
            <w:r w:rsidR="54677761">
              <w:t xml:space="preserve">Ele pode </w:t>
            </w:r>
            <w:r w:rsidR="0B74D982">
              <w:t xml:space="preserve">alterar ou </w:t>
            </w:r>
            <w:r w:rsidR="54677761">
              <w:t>atualizar a lista de funcionários da loja</w:t>
            </w:r>
          </w:p>
        </w:tc>
      </w:tr>
      <w:tr w:rsidR="008A5257" w14:paraId="1B7F8953" w14:textId="77777777" w:rsidTr="00435A87">
        <w:trPr>
          <w:trHeight w:val="300"/>
        </w:trPr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86C62F" w14:textId="77777777" w:rsidR="005F7AE4" w:rsidRDefault="005F7AE4" w:rsidP="00435A87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 xml:space="preserve">Critério de </w:t>
            </w:r>
          </w:p>
          <w:p w14:paraId="316DD370" w14:textId="77777777" w:rsidR="005F7AE4" w:rsidRDefault="005F7AE4" w:rsidP="00435A87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Aceite 2</w:t>
            </w:r>
          </w:p>
        </w:tc>
        <w:tc>
          <w:tcPr>
            <w:tcW w:w="7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554BC6" w14:textId="589CA11B" w:rsidR="005F7AE4" w:rsidRDefault="005F7AE4" w:rsidP="00435A87">
            <w:pPr>
              <w:spacing w:before="60" w:after="60"/>
              <w:ind w:left="168"/>
            </w:pPr>
            <w:r w:rsidRPr="673DDFB3">
              <w:rPr>
                <w:b/>
                <w:bCs/>
              </w:rPr>
              <w:t>DADO</w:t>
            </w:r>
            <w:r>
              <w:t xml:space="preserve"> </w:t>
            </w:r>
            <w:r w:rsidRPr="673DDFB3">
              <w:rPr>
                <w:b/>
                <w:bCs/>
              </w:rPr>
              <w:t>QUE</w:t>
            </w:r>
            <w:r>
              <w:t xml:space="preserve">: </w:t>
            </w:r>
            <w:r w:rsidR="511FDB3E">
              <w:t>O administrador está logado</w:t>
            </w:r>
          </w:p>
          <w:p w14:paraId="2C48CDD6" w14:textId="6E86E35B" w:rsidR="005F7AE4" w:rsidRDefault="005F7AE4" w:rsidP="00435A87">
            <w:pPr>
              <w:spacing w:before="60" w:after="60"/>
              <w:ind w:left="168"/>
              <w:rPr>
                <w:color w:val="00B0F0"/>
              </w:rPr>
            </w:pPr>
            <w:r w:rsidRPr="673DDFB3">
              <w:rPr>
                <w:b/>
                <w:bCs/>
              </w:rPr>
              <w:t>QUANDO</w:t>
            </w:r>
            <w:r>
              <w:t xml:space="preserve">: </w:t>
            </w:r>
            <w:r w:rsidR="4D3838CD">
              <w:t>Ele adentrar a página de “Sobre Nós”</w:t>
            </w:r>
          </w:p>
          <w:p w14:paraId="0F0693AD" w14:textId="00FCCBB5" w:rsidR="005F7AE4" w:rsidRDefault="005F7AE4" w:rsidP="00435A87">
            <w:pPr>
              <w:spacing w:before="60" w:after="60"/>
              <w:ind w:left="168"/>
            </w:pPr>
            <w:r w:rsidRPr="11101B35">
              <w:rPr>
                <w:b/>
                <w:bCs/>
              </w:rPr>
              <w:t>ENTÃO</w:t>
            </w:r>
            <w:r>
              <w:t xml:space="preserve">: </w:t>
            </w:r>
            <w:r w:rsidR="51854272">
              <w:t xml:space="preserve">ele pode alterar ou atualizar a </w:t>
            </w:r>
            <w:r w:rsidR="15680DB2">
              <w:t>localização da loja</w:t>
            </w:r>
          </w:p>
          <w:p w14:paraId="000D5B98" w14:textId="3240F29F" w:rsidR="005F7AE4" w:rsidRDefault="005F7AE4" w:rsidP="00435A87">
            <w:pPr>
              <w:spacing w:before="60" w:after="60"/>
              <w:ind w:left="168"/>
            </w:pPr>
            <w:r w:rsidRPr="11101B35">
              <w:rPr>
                <w:color w:val="00B0F0"/>
              </w:rPr>
              <w:t xml:space="preserve"> </w:t>
            </w:r>
          </w:p>
        </w:tc>
      </w:tr>
    </w:tbl>
    <w:p w14:paraId="0BE066C1" w14:textId="4268285A" w:rsidR="004E002F" w:rsidRPr="004E002F" w:rsidRDefault="00435A87" w:rsidP="004E002F">
      <w:pPr>
        <w:pStyle w:val="Legenda"/>
      </w:pPr>
      <w:bookmarkStart w:id="16" w:name="_Toc161760122"/>
      <w:r>
        <w:br w:type="textWrapping" w:clear="all"/>
      </w:r>
      <w:r w:rsidR="005F7AE4">
        <w:t xml:space="preserve">Figura </w:t>
      </w:r>
      <w:fldSimple w:instr=" SEQ Figura \* ARABIC ">
        <w:r w:rsidR="005F7AE4">
          <w:rPr>
            <w:noProof/>
          </w:rPr>
          <w:t>6</w:t>
        </w:r>
      </w:fldSimple>
      <w:r w:rsidR="005F7AE4">
        <w:t xml:space="preserve"> – Exemplo 2: </w:t>
      </w:r>
      <w:proofErr w:type="spellStart"/>
      <w:r w:rsidR="005F7AE4">
        <w:t>User</w:t>
      </w:r>
      <w:proofErr w:type="spellEnd"/>
      <w:r w:rsidR="005F7AE4">
        <w:t xml:space="preserve"> Stories e Critérios de Aceite</w:t>
      </w:r>
      <w:r w:rsidR="005F7AE4">
        <w:rPr>
          <w:noProof/>
        </w:rPr>
        <w:t>. Fonte: AGUIAR, F. 2018</w:t>
      </w:r>
      <w:bookmarkEnd w:id="16"/>
    </w:p>
    <w:tbl>
      <w:tblPr>
        <w:tblStyle w:val="Tabelacomgrade"/>
        <w:tblpPr w:leftFromText="141" w:rightFromText="141" w:vertAnchor="text" w:tblpY="1"/>
        <w:tblOverlap w:val="never"/>
        <w:tblW w:w="8354" w:type="dxa"/>
        <w:tblLook w:val="04A0" w:firstRow="1" w:lastRow="0" w:firstColumn="1" w:lastColumn="0" w:noHBand="0" w:noVBand="1"/>
      </w:tblPr>
      <w:tblGrid>
        <w:gridCol w:w="1233"/>
        <w:gridCol w:w="7121"/>
      </w:tblGrid>
      <w:tr w:rsidR="00F30029" w:rsidRPr="00745783" w14:paraId="363AF1EC" w14:textId="77777777" w:rsidTr="004E002F">
        <w:trPr>
          <w:trHeight w:val="362"/>
        </w:trPr>
        <w:tc>
          <w:tcPr>
            <w:tcW w:w="8354" w:type="dxa"/>
            <w:gridSpan w:val="2"/>
            <w:vAlign w:val="center"/>
          </w:tcPr>
          <w:p w14:paraId="0F39C4AE" w14:textId="7EC0D707" w:rsidR="00F30029" w:rsidRPr="00745783" w:rsidRDefault="00F30029" w:rsidP="006937B1">
            <w:pPr>
              <w:spacing w:before="60" w:after="60"/>
              <w:ind w:left="30" w:hanging="30"/>
              <w:rPr>
                <w:bCs/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</w:pPr>
            <w:r>
              <w:rPr>
                <w:b/>
                <w:bCs/>
              </w:rPr>
              <w:t xml:space="preserve">HISTÓRIA DO USUÁRIO </w:t>
            </w:r>
            <w:r w:rsidR="004E002F">
              <w:rPr>
                <w:b/>
                <w:bCs/>
              </w:rPr>
              <w:t>4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>:</w:t>
            </w:r>
            <w:r w:rsidR="004E002F">
              <w:t xml:space="preserve"> Manter</w:t>
            </w:r>
            <w:r>
              <w:t xml:space="preserve"> login do cliente e da loja</w:t>
            </w:r>
          </w:p>
        </w:tc>
      </w:tr>
      <w:tr w:rsidR="00F30029" w14:paraId="47D55A36" w14:textId="77777777" w:rsidTr="004E002F">
        <w:trPr>
          <w:trHeight w:val="995"/>
        </w:trPr>
        <w:tc>
          <w:tcPr>
            <w:tcW w:w="8354" w:type="dxa"/>
            <w:gridSpan w:val="2"/>
          </w:tcPr>
          <w:p w14:paraId="0E5FB2BE" w14:textId="77777777" w:rsidR="00F30029" w:rsidRDefault="00F30029" w:rsidP="006937B1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loja e cliente</w:t>
            </w:r>
          </w:p>
          <w:p w14:paraId="0858EBDC" w14:textId="77777777" w:rsidR="00F30029" w:rsidRDefault="00F30029" w:rsidP="006937B1">
            <w:pPr>
              <w:spacing w:before="60" w:after="60"/>
              <w:ind w:left="30" w:hanging="30"/>
            </w:pPr>
            <w:r w:rsidRPr="43530750">
              <w:rPr>
                <w:b/>
                <w:bCs/>
              </w:rPr>
              <w:t>POSSO</w:t>
            </w:r>
            <w:r>
              <w:t>: Realizar login</w:t>
            </w:r>
          </w:p>
          <w:p w14:paraId="565CF950" w14:textId="77777777" w:rsidR="00F30029" w:rsidRDefault="00F30029" w:rsidP="006937B1">
            <w:pPr>
              <w:spacing w:before="60" w:after="60"/>
              <w:ind w:left="30" w:hanging="30"/>
            </w:pPr>
            <w:r w:rsidRPr="43530750">
              <w:rPr>
                <w:b/>
                <w:bCs/>
              </w:rPr>
              <w:t>PARA</w:t>
            </w:r>
            <w:r>
              <w:t>: Acessar sua conta na loja</w:t>
            </w:r>
          </w:p>
        </w:tc>
      </w:tr>
      <w:tr w:rsidR="00F30029" w:rsidRPr="001137C6" w14:paraId="54D17F4E" w14:textId="77777777" w:rsidTr="004E002F">
        <w:trPr>
          <w:trHeight w:val="1258"/>
        </w:trPr>
        <w:tc>
          <w:tcPr>
            <w:tcW w:w="1233" w:type="dxa"/>
          </w:tcPr>
          <w:p w14:paraId="5EF2B5E3" w14:textId="77777777" w:rsidR="00F30029" w:rsidRDefault="00F30029" w:rsidP="006937B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2038B15D" w14:textId="77777777" w:rsidR="00F30029" w:rsidRPr="004F21EF" w:rsidRDefault="00F30029" w:rsidP="006937B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120" w:type="dxa"/>
          </w:tcPr>
          <w:p w14:paraId="39F905D7" w14:textId="77777777" w:rsidR="00F30029" w:rsidRDefault="00F30029" w:rsidP="006937B1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o usuário entra na tela de </w:t>
            </w:r>
            <w:r>
              <w:rPr>
                <w:rFonts w:ascii="Calibri" w:eastAsia="Calibri" w:hAnsi="Calibri" w:cs="Calibri"/>
                <w:color w:val="000000" w:themeColor="text1"/>
              </w:rPr>
              <w:t>login</w:t>
            </w:r>
          </w:p>
          <w:p w14:paraId="2161E6C5" w14:textId="77777777" w:rsidR="00F30029" w:rsidRPr="002063D9" w:rsidRDefault="00F30029" w:rsidP="006937B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rPr>
                <w:b/>
                <w:bCs/>
              </w:rPr>
              <w:t xml:space="preserve">: </w:t>
            </w:r>
            <w:r>
              <w:t xml:space="preserve">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ele fornece seu CPF</w:t>
            </w:r>
            <w:r>
              <w:rPr>
                <w:rFonts w:ascii="Calibri" w:eastAsia="Calibri" w:hAnsi="Calibri" w:cs="Calibri"/>
                <w:color w:val="000000" w:themeColor="text1"/>
              </w:rPr>
              <w:t xml:space="preserve">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e senha para </w:t>
            </w:r>
            <w:r>
              <w:rPr>
                <w:rFonts w:ascii="Calibri" w:eastAsia="Calibri" w:hAnsi="Calibri" w:cs="Calibri"/>
                <w:color w:val="000000" w:themeColor="text1"/>
              </w:rPr>
              <w:t>acessar a conta</w:t>
            </w:r>
          </w:p>
          <w:p w14:paraId="43DEC8FE" w14:textId="77777777" w:rsidR="00F30029" w:rsidRPr="001137C6" w:rsidRDefault="00F30029" w:rsidP="006937B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ele é redirecionado à tela principal, com sua conta já vinculada, podendo abrir </w:t>
            </w:r>
            <w:r>
              <w:rPr>
                <w:rFonts w:ascii="Calibri" w:eastAsia="Calibri" w:hAnsi="Calibri" w:cs="Calibri"/>
                <w:color w:val="000000" w:themeColor="text1"/>
              </w:rPr>
              <w:t>seu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ícone padrão de usuário</w:t>
            </w:r>
          </w:p>
        </w:tc>
      </w:tr>
      <w:tr w:rsidR="00F30029" w:rsidRPr="001137C6" w14:paraId="12BA7650" w14:textId="77777777" w:rsidTr="004E002F">
        <w:trPr>
          <w:trHeight w:val="983"/>
        </w:trPr>
        <w:tc>
          <w:tcPr>
            <w:tcW w:w="1233" w:type="dxa"/>
          </w:tcPr>
          <w:p w14:paraId="040DB4AC" w14:textId="77777777" w:rsidR="00F30029" w:rsidRDefault="00F30029" w:rsidP="006937B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CD8DC17" w14:textId="77777777" w:rsidR="00F30029" w:rsidRPr="004F21EF" w:rsidRDefault="00F30029" w:rsidP="006937B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120" w:type="dxa"/>
          </w:tcPr>
          <w:p w14:paraId="46801B46" w14:textId="77777777" w:rsidR="00F30029" w:rsidRDefault="00F30029" w:rsidP="006937B1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o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usuário entra na tela de </w:t>
            </w:r>
            <w:r>
              <w:rPr>
                <w:rFonts w:ascii="Calibri" w:eastAsia="Calibri" w:hAnsi="Calibri" w:cs="Calibri"/>
                <w:color w:val="000000" w:themeColor="text1"/>
              </w:rPr>
              <w:t>login</w:t>
            </w:r>
          </w:p>
          <w:p w14:paraId="3BA319C2" w14:textId="77777777" w:rsidR="00F30029" w:rsidRPr="002063D9" w:rsidRDefault="00F30029" w:rsidP="006937B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ele fornece </w:t>
            </w:r>
            <w:r>
              <w:rPr>
                <w:rFonts w:ascii="Calibri" w:eastAsia="Calibri" w:hAnsi="Calibri" w:cs="Calibri"/>
                <w:color w:val="000000" w:themeColor="text1"/>
              </w:rPr>
              <w:t xml:space="preserve">apenas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>seu CPF</w:t>
            </w:r>
            <w:r>
              <w:rPr>
                <w:rFonts w:ascii="Calibri" w:eastAsia="Calibri" w:hAnsi="Calibri" w:cs="Calibri"/>
                <w:color w:val="000000" w:themeColor="text1"/>
              </w:rPr>
              <w:t xml:space="preserve">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para </w:t>
            </w:r>
            <w:r>
              <w:rPr>
                <w:rFonts w:ascii="Calibri" w:eastAsia="Calibri" w:hAnsi="Calibri" w:cs="Calibri"/>
                <w:color w:val="000000" w:themeColor="text1"/>
              </w:rPr>
              <w:t>acessar a conta</w:t>
            </w:r>
          </w:p>
          <w:p w14:paraId="7B1FEC55" w14:textId="77777777" w:rsidR="00F30029" w:rsidRPr="001137C6" w:rsidRDefault="00F30029" w:rsidP="006937B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lastRenderedPageBreak/>
              <w:t>ENTÃO</w:t>
            </w:r>
            <w:r>
              <w:t>:  ele irá receber uma mensagem de erro pedindo para colocar senha</w:t>
            </w:r>
          </w:p>
        </w:tc>
      </w:tr>
      <w:tr w:rsidR="00F30029" w:rsidRPr="00667A7A" w14:paraId="6D1FAB64" w14:textId="77777777" w:rsidTr="004E002F">
        <w:trPr>
          <w:trHeight w:val="141"/>
        </w:trPr>
        <w:tc>
          <w:tcPr>
            <w:tcW w:w="1233" w:type="dxa"/>
          </w:tcPr>
          <w:p w14:paraId="1659913D" w14:textId="77777777" w:rsidR="00F30029" w:rsidRDefault="00F30029" w:rsidP="006937B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lastRenderedPageBreak/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05259127" w14:textId="77777777" w:rsidR="00F30029" w:rsidRPr="00C3567C" w:rsidRDefault="00F30029" w:rsidP="006937B1">
            <w:pPr>
              <w:spacing w:before="60" w:after="60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</w:p>
        </w:tc>
        <w:tc>
          <w:tcPr>
            <w:tcW w:w="7120" w:type="dxa"/>
          </w:tcPr>
          <w:p w14:paraId="0D3E3D4B" w14:textId="77777777" w:rsidR="00F30029" w:rsidRDefault="00F30029" w:rsidP="006937B1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o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usuário entra na tela de </w:t>
            </w:r>
            <w:r>
              <w:rPr>
                <w:rFonts w:ascii="Calibri" w:eastAsia="Calibri" w:hAnsi="Calibri" w:cs="Calibri"/>
                <w:color w:val="000000" w:themeColor="text1"/>
              </w:rPr>
              <w:t>login</w:t>
            </w:r>
          </w:p>
          <w:p w14:paraId="27C21B99" w14:textId="3CCB2895" w:rsidR="00F30029" w:rsidRPr="002063D9" w:rsidRDefault="00F30029" w:rsidP="006937B1">
            <w:pPr>
              <w:spacing w:before="60" w:after="60"/>
              <w:ind w:left="168"/>
              <w:rPr>
                <w:rFonts w:ascii="Calibri" w:eastAsia="Calibri" w:hAnsi="Calibri" w:cs="Calibri"/>
                <w:color w:val="000000" w:themeColor="text1"/>
              </w:rPr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ele </w:t>
            </w:r>
            <w:r w:rsidRPr="3E7EFE41">
              <w:rPr>
                <w:rFonts w:ascii="Calibri" w:eastAsia="Calibri" w:hAnsi="Calibri" w:cs="Calibri"/>
                <w:color w:val="000000" w:themeColor="text1"/>
              </w:rPr>
              <w:t>fornece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</w:t>
            </w:r>
            <w:r>
              <w:rPr>
                <w:rFonts w:ascii="Calibri" w:eastAsia="Calibri" w:hAnsi="Calibri" w:cs="Calibri"/>
                <w:color w:val="000000" w:themeColor="text1"/>
              </w:rPr>
              <w:t>apenas sua</w:t>
            </w:r>
            <w:r w:rsidR="008C0546">
              <w:rPr>
                <w:rFonts w:ascii="Calibri" w:eastAsia="Calibri" w:hAnsi="Calibri" w:cs="Calibri"/>
                <w:color w:val="000000" w:themeColor="text1"/>
              </w:rPr>
              <w:t xml:space="preserve"> senha</w:t>
            </w:r>
            <w:r>
              <w:rPr>
                <w:rFonts w:ascii="Calibri" w:eastAsia="Calibri" w:hAnsi="Calibri" w:cs="Calibri"/>
                <w:color w:val="000000" w:themeColor="text1"/>
              </w:rPr>
              <w:t xml:space="preserve">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para </w:t>
            </w:r>
            <w:r>
              <w:rPr>
                <w:rFonts w:ascii="Calibri" w:eastAsia="Calibri" w:hAnsi="Calibri" w:cs="Calibri"/>
                <w:color w:val="000000" w:themeColor="text1"/>
              </w:rPr>
              <w:t>acessar a conta</w:t>
            </w:r>
          </w:p>
          <w:p w14:paraId="5CA97CA5" w14:textId="77777777" w:rsidR="00F30029" w:rsidRPr="00667A7A" w:rsidRDefault="00F30029" w:rsidP="006937B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  ele irá receber uma mensagem de erro pedindo para colocar o cpf</w:t>
            </w:r>
          </w:p>
        </w:tc>
      </w:tr>
      <w:tr w:rsidR="00F30029" w:rsidRPr="004F21EF" w14:paraId="7821A25C" w14:textId="77777777" w:rsidTr="004E002F">
        <w:trPr>
          <w:trHeight w:val="55"/>
        </w:trPr>
        <w:tc>
          <w:tcPr>
            <w:tcW w:w="1233" w:type="dxa"/>
          </w:tcPr>
          <w:p w14:paraId="72FF1948" w14:textId="77777777" w:rsidR="00F30029" w:rsidRDefault="00F30029" w:rsidP="006937B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3F79C608" w14:textId="77777777" w:rsidR="00F30029" w:rsidRPr="00C3567C" w:rsidRDefault="00F30029" w:rsidP="006937B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4</w:t>
            </w:r>
          </w:p>
        </w:tc>
        <w:tc>
          <w:tcPr>
            <w:tcW w:w="7120" w:type="dxa"/>
          </w:tcPr>
          <w:p w14:paraId="3DAF09E2" w14:textId="77777777" w:rsidR="00F30029" w:rsidRDefault="00F30029" w:rsidP="006937B1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 xml:space="preserve">: o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usuário entra na tela de </w:t>
            </w:r>
            <w:r>
              <w:rPr>
                <w:rFonts w:ascii="Calibri" w:eastAsia="Calibri" w:hAnsi="Calibri" w:cs="Calibri"/>
                <w:color w:val="000000" w:themeColor="text1"/>
              </w:rPr>
              <w:t>login</w:t>
            </w:r>
          </w:p>
          <w:p w14:paraId="7F1AE8EE" w14:textId="77777777" w:rsidR="00F30029" w:rsidRPr="002063D9" w:rsidRDefault="00F30029" w:rsidP="006937B1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Pr="0865B544">
              <w:rPr>
                <w:rFonts w:ascii="Calibri" w:eastAsia="Calibri" w:hAnsi="Calibri" w:cs="Calibri"/>
                <w:color w:val="000000" w:themeColor="text1"/>
              </w:rPr>
              <w:t xml:space="preserve"> ele fornece </w:t>
            </w:r>
            <w:r>
              <w:rPr>
                <w:rFonts w:ascii="Calibri" w:eastAsia="Calibri" w:hAnsi="Calibri" w:cs="Calibri"/>
                <w:color w:val="000000" w:themeColor="text1"/>
              </w:rPr>
              <w:t>cpf e senha estando incorreto seu login</w:t>
            </w:r>
          </w:p>
          <w:p w14:paraId="4666FDC1" w14:textId="77777777" w:rsidR="00F30029" w:rsidRPr="004F21EF" w:rsidRDefault="00F30029" w:rsidP="006937B1">
            <w:pPr>
              <w:spacing w:before="60" w:after="60"/>
              <w:ind w:left="168"/>
              <w:rPr>
                <w:b/>
              </w:rPr>
            </w:pPr>
            <w:r w:rsidRPr="004F21EF">
              <w:rPr>
                <w:b/>
                <w:bCs/>
              </w:rPr>
              <w:t>ENTÃO</w:t>
            </w:r>
            <w:r>
              <w:t>:  ele irá receber uma mensagem de erro dizendo cpf ou senha incorreta</w:t>
            </w:r>
          </w:p>
        </w:tc>
      </w:tr>
    </w:tbl>
    <w:p w14:paraId="2615EF80" w14:textId="77777777" w:rsidR="00F30029" w:rsidRDefault="00F30029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30058D07" w14:textId="77777777" w:rsidR="001D6E7E" w:rsidRDefault="001D6E7E">
      <w:pPr>
        <w:rPr>
          <w:rFonts w:asciiTheme="majorHAnsi" w:eastAsiaTheme="majorEastAsia" w:hAnsiTheme="majorHAnsi" w:cstheme="majorBidi"/>
          <w:sz w:val="32"/>
          <w:szCs w:val="32"/>
        </w:rPr>
      </w:pPr>
    </w:p>
    <w:tbl>
      <w:tblPr>
        <w:tblStyle w:val="Tabelacomgrade"/>
        <w:tblpPr w:leftFromText="141" w:rightFromText="141" w:vertAnchor="text" w:tblpY="1"/>
        <w:tblOverlap w:val="never"/>
        <w:tblW w:w="8359" w:type="dxa"/>
        <w:tblLook w:val="04A0" w:firstRow="1" w:lastRow="0" w:firstColumn="1" w:lastColumn="0" w:noHBand="0" w:noVBand="1"/>
      </w:tblPr>
      <w:tblGrid>
        <w:gridCol w:w="1276"/>
        <w:gridCol w:w="7083"/>
      </w:tblGrid>
      <w:tr w:rsidR="00F30029" w:rsidRPr="00745783" w14:paraId="323F9AC9" w14:textId="77777777" w:rsidTr="004E002F">
        <w:trPr>
          <w:trHeight w:val="416"/>
        </w:trPr>
        <w:tc>
          <w:tcPr>
            <w:tcW w:w="8359" w:type="dxa"/>
            <w:gridSpan w:val="2"/>
            <w:vAlign w:val="center"/>
          </w:tcPr>
          <w:p w14:paraId="6D1DFB53" w14:textId="0F9BA11D" w:rsidR="00F30029" w:rsidRPr="00745783" w:rsidRDefault="00F30029" w:rsidP="006937B1">
            <w:pPr>
              <w:spacing w:before="60" w:after="60"/>
              <w:ind w:left="30" w:hanging="30"/>
            </w:pPr>
            <w:r>
              <w:rPr>
                <w:b/>
                <w:bCs/>
              </w:rPr>
              <w:t xml:space="preserve">HISTÓRIA DO USUÁRIO </w:t>
            </w:r>
            <w:r w:rsidR="004E002F">
              <w:rPr>
                <w:b/>
                <w:bCs/>
              </w:rPr>
              <w:t>5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="2191A15E">
              <w:t>Manipular função de carrinho</w:t>
            </w:r>
          </w:p>
        </w:tc>
      </w:tr>
      <w:tr w:rsidR="00F30029" w14:paraId="528853E3" w14:textId="77777777" w:rsidTr="004E002F">
        <w:tc>
          <w:tcPr>
            <w:tcW w:w="8359" w:type="dxa"/>
            <w:gridSpan w:val="2"/>
          </w:tcPr>
          <w:p w14:paraId="4D21DFC5" w14:textId="7227FC80" w:rsidR="00F30029" w:rsidRDefault="00F30029" w:rsidP="006937B1">
            <w:pPr>
              <w:spacing w:before="60" w:after="60"/>
              <w:ind w:left="30" w:hanging="30"/>
            </w:pPr>
            <w:r w:rsidRPr="42987AF7">
              <w:rPr>
                <w:b/>
                <w:bCs/>
              </w:rPr>
              <w:t>COMO</w:t>
            </w:r>
            <w:r>
              <w:t xml:space="preserve">: </w:t>
            </w:r>
            <w:r w:rsidR="2B648619">
              <w:t>Cliente</w:t>
            </w:r>
          </w:p>
          <w:p w14:paraId="27925EBC" w14:textId="030EBADB" w:rsidR="00F30029" w:rsidRDefault="00F30029" w:rsidP="006937B1">
            <w:pPr>
              <w:spacing w:before="60" w:after="60"/>
              <w:ind w:left="30" w:hanging="30"/>
            </w:pPr>
            <w:r w:rsidRPr="42987AF7">
              <w:rPr>
                <w:b/>
                <w:bCs/>
              </w:rPr>
              <w:t>POSSO</w:t>
            </w:r>
            <w:r>
              <w:t xml:space="preserve">: </w:t>
            </w:r>
            <w:r w:rsidR="6D5A645F">
              <w:t>manipular função do carrinho</w:t>
            </w:r>
          </w:p>
          <w:p w14:paraId="354927CB" w14:textId="4F1F7669" w:rsidR="00F30029" w:rsidRDefault="00F30029" w:rsidP="006937B1">
            <w:pPr>
              <w:spacing w:before="60" w:after="60"/>
              <w:ind w:left="30" w:hanging="30"/>
            </w:pPr>
            <w:r w:rsidRPr="42987AF7">
              <w:rPr>
                <w:b/>
                <w:bCs/>
              </w:rPr>
              <w:t>PARA</w:t>
            </w:r>
            <w:r>
              <w:t xml:space="preserve">: </w:t>
            </w:r>
            <w:r w:rsidR="776661CA">
              <w:t>Pagar pelo produto</w:t>
            </w:r>
          </w:p>
        </w:tc>
      </w:tr>
      <w:tr w:rsidR="00F30029" w:rsidRPr="001137C6" w14:paraId="78826BBC" w14:textId="77777777" w:rsidTr="004E002F">
        <w:tc>
          <w:tcPr>
            <w:tcW w:w="1276" w:type="dxa"/>
          </w:tcPr>
          <w:p w14:paraId="53070DB2" w14:textId="77777777" w:rsidR="00F30029" w:rsidRDefault="00F30029" w:rsidP="006937B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0A54486" w14:textId="77777777" w:rsidR="00F30029" w:rsidRPr="004F21EF" w:rsidRDefault="00F30029" w:rsidP="006937B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083" w:type="dxa"/>
          </w:tcPr>
          <w:p w14:paraId="6F42A0DE" w14:textId="5ED5549F" w:rsidR="00F30029" w:rsidRDefault="00F30029" w:rsidP="006937B1">
            <w:pPr>
              <w:spacing w:before="60" w:after="60"/>
              <w:ind w:left="168"/>
            </w:pPr>
            <w:r w:rsidRPr="42987AF7">
              <w:rPr>
                <w:b/>
                <w:bCs/>
              </w:rPr>
              <w:t>DADO</w:t>
            </w:r>
            <w:r>
              <w:t xml:space="preserve"> </w:t>
            </w:r>
            <w:r w:rsidRPr="42987AF7">
              <w:rPr>
                <w:b/>
                <w:bCs/>
              </w:rPr>
              <w:t>QUE</w:t>
            </w:r>
            <w:r>
              <w:t xml:space="preserve">: </w:t>
            </w:r>
            <w:r w:rsidR="621D3664">
              <w:t>O cliente esteja logado</w:t>
            </w:r>
          </w:p>
          <w:p w14:paraId="6A225CD5" w14:textId="2346BFAB" w:rsidR="00F30029" w:rsidRPr="002063D9" w:rsidRDefault="00F30029" w:rsidP="006937B1">
            <w:pPr>
              <w:spacing w:before="60" w:after="60"/>
              <w:ind w:left="168"/>
              <w:rPr>
                <w:rFonts w:ascii="Calibri" w:eastAsia="Calibri" w:hAnsi="Calibri" w:cs="Calibri"/>
                <w:color w:val="000000" w:themeColor="text1"/>
              </w:rPr>
            </w:pPr>
            <w:r w:rsidRPr="42987AF7">
              <w:rPr>
                <w:b/>
                <w:bCs/>
              </w:rPr>
              <w:t xml:space="preserve">QUANDO: </w:t>
            </w:r>
            <w:r>
              <w:t xml:space="preserve"> </w:t>
            </w:r>
            <w:r w:rsidRPr="42987AF7">
              <w:rPr>
                <w:rFonts w:ascii="Calibri" w:eastAsia="Calibri" w:hAnsi="Calibri" w:cs="Calibri"/>
                <w:color w:val="000000" w:themeColor="text1"/>
              </w:rPr>
              <w:t xml:space="preserve"> </w:t>
            </w:r>
            <w:r w:rsidR="480D3E57" w:rsidRPr="42987AF7">
              <w:rPr>
                <w:rFonts w:ascii="Calibri" w:eastAsia="Calibri" w:hAnsi="Calibri" w:cs="Calibri"/>
                <w:color w:val="000000" w:themeColor="text1"/>
              </w:rPr>
              <w:t>adiciona produtos no seu carrinho</w:t>
            </w:r>
          </w:p>
          <w:p w14:paraId="43503EB5" w14:textId="5C60E4B8" w:rsidR="00F30029" w:rsidRPr="001137C6" w:rsidRDefault="00F30029" w:rsidP="006937B1">
            <w:pPr>
              <w:spacing w:before="60" w:after="60"/>
              <w:ind w:left="168"/>
              <w:rPr>
                <w:rFonts w:ascii="Calibri" w:eastAsia="Calibri" w:hAnsi="Calibri" w:cs="Calibri"/>
                <w:color w:val="000000" w:themeColor="text1"/>
              </w:rPr>
            </w:pPr>
            <w:r w:rsidRPr="42987AF7">
              <w:rPr>
                <w:b/>
                <w:bCs/>
              </w:rPr>
              <w:t>ENTÃO</w:t>
            </w:r>
            <w:r>
              <w:t xml:space="preserve">: </w:t>
            </w:r>
            <w:r w:rsidRPr="42987AF7">
              <w:rPr>
                <w:rFonts w:ascii="Calibri" w:eastAsia="Calibri" w:hAnsi="Calibri" w:cs="Calibri"/>
                <w:color w:val="000000" w:themeColor="text1"/>
              </w:rPr>
              <w:t xml:space="preserve"> </w:t>
            </w:r>
            <w:r w:rsidR="5004E083" w:rsidRPr="42987AF7">
              <w:rPr>
                <w:rFonts w:ascii="Calibri" w:eastAsia="Calibri" w:hAnsi="Calibri" w:cs="Calibri"/>
                <w:color w:val="000000" w:themeColor="text1"/>
              </w:rPr>
              <w:t>ele pode alterar os itens do carrinho</w:t>
            </w:r>
            <w:r w:rsidR="49A22990" w:rsidRPr="20DAF703">
              <w:rPr>
                <w:rFonts w:ascii="Calibri" w:eastAsia="Calibri" w:hAnsi="Calibri" w:cs="Calibri"/>
                <w:color w:val="000000" w:themeColor="text1"/>
              </w:rPr>
              <w:t xml:space="preserve">, </w:t>
            </w:r>
            <w:r w:rsidR="49A22990" w:rsidRPr="45EB7BB8">
              <w:rPr>
                <w:rFonts w:ascii="Calibri" w:eastAsia="Calibri" w:hAnsi="Calibri" w:cs="Calibri"/>
                <w:color w:val="000000" w:themeColor="text1"/>
              </w:rPr>
              <w:t>como quantidade do mesmo produto</w:t>
            </w:r>
            <w:r w:rsidR="49A22990" w:rsidRPr="58175E29">
              <w:rPr>
                <w:rFonts w:ascii="Calibri" w:eastAsia="Calibri" w:hAnsi="Calibri" w:cs="Calibri"/>
                <w:color w:val="000000" w:themeColor="text1"/>
              </w:rPr>
              <w:t xml:space="preserve">, </w:t>
            </w:r>
            <w:r w:rsidR="49A22990" w:rsidRPr="66872A52">
              <w:rPr>
                <w:rFonts w:ascii="Calibri" w:eastAsia="Calibri" w:hAnsi="Calibri" w:cs="Calibri"/>
                <w:color w:val="000000" w:themeColor="text1"/>
              </w:rPr>
              <w:t xml:space="preserve">tamanho </w:t>
            </w:r>
            <w:r w:rsidR="49A22990" w:rsidRPr="64BE7DF7">
              <w:rPr>
                <w:rFonts w:ascii="Calibri" w:eastAsia="Calibri" w:hAnsi="Calibri" w:cs="Calibri"/>
                <w:color w:val="000000" w:themeColor="text1"/>
              </w:rPr>
              <w:t xml:space="preserve">das peças </w:t>
            </w:r>
            <w:r w:rsidR="49A22990" w:rsidRPr="4FD5FC95">
              <w:rPr>
                <w:rFonts w:ascii="Calibri" w:eastAsia="Calibri" w:hAnsi="Calibri" w:cs="Calibri"/>
                <w:color w:val="000000" w:themeColor="text1"/>
              </w:rPr>
              <w:t xml:space="preserve">e </w:t>
            </w:r>
            <w:r w:rsidR="49A22990" w:rsidRPr="03170D63">
              <w:rPr>
                <w:rFonts w:ascii="Calibri" w:eastAsia="Calibri" w:hAnsi="Calibri" w:cs="Calibri"/>
                <w:color w:val="000000" w:themeColor="text1"/>
              </w:rPr>
              <w:t xml:space="preserve">retirar produtos não </w:t>
            </w:r>
            <w:r w:rsidR="49A22990" w:rsidRPr="45388BC8">
              <w:rPr>
                <w:rFonts w:ascii="Calibri" w:eastAsia="Calibri" w:hAnsi="Calibri" w:cs="Calibri"/>
                <w:color w:val="000000" w:themeColor="text1"/>
              </w:rPr>
              <w:t>mais desejados.</w:t>
            </w:r>
          </w:p>
        </w:tc>
      </w:tr>
      <w:tr w:rsidR="00F30029" w:rsidRPr="001137C6" w14:paraId="005AEC88" w14:textId="77777777" w:rsidTr="004E002F">
        <w:tc>
          <w:tcPr>
            <w:tcW w:w="1276" w:type="dxa"/>
          </w:tcPr>
          <w:p w14:paraId="3E6BFE2A" w14:textId="77777777" w:rsidR="00F30029" w:rsidRDefault="00F30029" w:rsidP="006937B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0025644" w14:textId="77777777" w:rsidR="00F30029" w:rsidRPr="004F21EF" w:rsidRDefault="00F30029" w:rsidP="006937B1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083" w:type="dxa"/>
          </w:tcPr>
          <w:p w14:paraId="04B453B6" w14:textId="42A258DF" w:rsidR="00F30029" w:rsidRDefault="00F30029" w:rsidP="006937B1">
            <w:pPr>
              <w:spacing w:before="60" w:after="60"/>
              <w:ind w:left="168"/>
              <w:rPr>
                <w:rFonts w:ascii="Calibri" w:eastAsia="Calibri" w:hAnsi="Calibri" w:cs="Calibri"/>
                <w:color w:val="000000" w:themeColor="text1"/>
              </w:rPr>
            </w:pPr>
            <w:r w:rsidRPr="792694E9">
              <w:rPr>
                <w:b/>
                <w:bCs/>
              </w:rPr>
              <w:t>DADO</w:t>
            </w:r>
            <w:r>
              <w:t xml:space="preserve"> </w:t>
            </w:r>
            <w:r w:rsidRPr="792694E9">
              <w:rPr>
                <w:b/>
                <w:bCs/>
              </w:rPr>
              <w:t>QUE</w:t>
            </w:r>
            <w:r>
              <w:t>:</w:t>
            </w:r>
            <w:r w:rsidR="00048964">
              <w:t xml:space="preserve"> O cliente esteja logado</w:t>
            </w:r>
          </w:p>
          <w:p w14:paraId="2E41ACCA" w14:textId="08EA0762" w:rsidR="00F30029" w:rsidRPr="001137C6" w:rsidRDefault="00F30029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765BAB2D">
              <w:t xml:space="preserve">Adicionar produtos ao carrinho </w:t>
            </w:r>
            <w:r w:rsidR="72DBC42B">
              <w:t>que não estão mais em estoque</w:t>
            </w:r>
          </w:p>
          <w:p w14:paraId="26A0C2B9" w14:textId="4C2AA58C" w:rsidR="00F30029" w:rsidRPr="001137C6" w:rsidRDefault="00F30029" w:rsidP="006937B1">
            <w:pPr>
              <w:spacing w:before="60" w:after="60"/>
              <w:ind w:left="168"/>
            </w:pPr>
            <w:r w:rsidRPr="1C83696A">
              <w:rPr>
                <w:b/>
                <w:bCs/>
              </w:rPr>
              <w:t>ENTÃO</w:t>
            </w:r>
            <w:r>
              <w:t>:</w:t>
            </w:r>
            <w:r w:rsidR="7C4A7D5D">
              <w:t xml:space="preserve"> O cliente é incapaz de adicionar mais produtos do mesmo item ao carrinho</w:t>
            </w:r>
          </w:p>
        </w:tc>
      </w:tr>
    </w:tbl>
    <w:p w14:paraId="336550E2" w14:textId="77777777" w:rsidR="00F30029" w:rsidRDefault="00F30029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3E659773" w14:textId="77777777" w:rsidR="00F30029" w:rsidRDefault="00F30029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6F05832F" w14:textId="77777777" w:rsidR="004E002F" w:rsidRDefault="004E002F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40BFF09C" w14:textId="77777777" w:rsidR="008C0546" w:rsidRDefault="008C0546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63E71CBB" w14:textId="77777777" w:rsidR="004E002F" w:rsidRDefault="004E002F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3C72CEB4" w14:textId="77777777" w:rsidR="004E002F" w:rsidRDefault="004E002F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34348166" w14:textId="77777777" w:rsidR="004E002F" w:rsidRDefault="004E002F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6C09BF68" w14:textId="77777777" w:rsidR="004E002F" w:rsidRDefault="004E002F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371AE75D" w14:textId="77777777" w:rsidR="004E002F" w:rsidRDefault="004E002F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670CD38C" w14:textId="77777777" w:rsidR="004E002F" w:rsidRDefault="004E002F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4A5AACD8" w14:textId="77777777" w:rsidR="004E002F" w:rsidRDefault="004E002F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58B7F8B6" w14:textId="77777777" w:rsidR="004E002F" w:rsidRDefault="004E002F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57E5E0E9" w14:textId="77777777" w:rsidR="004E002F" w:rsidRDefault="004E002F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267E0E4D" w14:textId="77777777" w:rsidR="004E002F" w:rsidRDefault="004E002F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48C1C382" w14:textId="77777777" w:rsidR="004E002F" w:rsidRDefault="004E002F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6D4BD0C2" w14:textId="77777777" w:rsidR="004E002F" w:rsidRDefault="004E002F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2F90F1C9" w14:textId="77777777" w:rsidR="004E002F" w:rsidRDefault="004E002F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03E9BF62" w14:textId="77777777" w:rsidR="004E002F" w:rsidRDefault="004E002F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2A082165" w14:textId="77777777" w:rsidR="004E002F" w:rsidRDefault="004E002F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14F59D7C" w14:textId="77777777" w:rsidR="00F30029" w:rsidRDefault="00F30029">
      <w:pPr>
        <w:rPr>
          <w:rFonts w:asciiTheme="majorHAnsi" w:eastAsiaTheme="majorEastAsia" w:hAnsiTheme="majorHAnsi" w:cstheme="majorBidi"/>
          <w:sz w:val="32"/>
          <w:szCs w:val="32"/>
        </w:rPr>
      </w:pPr>
    </w:p>
    <w:p w14:paraId="13AB83D4" w14:textId="77777777" w:rsidR="001F1F64" w:rsidRDefault="001F1F64" w:rsidP="00FA629D">
      <w:pPr>
        <w:pStyle w:val="Ttulo1"/>
      </w:pPr>
    </w:p>
    <w:p w14:paraId="6180C566" w14:textId="77777777" w:rsidR="001D6E7E" w:rsidRDefault="001D6E7E" w:rsidP="001D6E7E"/>
    <w:p w14:paraId="58AF72C8" w14:textId="77777777" w:rsidR="001D6E7E" w:rsidRPr="001D6E7E" w:rsidRDefault="001D6E7E" w:rsidP="001D6E7E"/>
    <w:p w14:paraId="10B46963" w14:textId="34BBD5EA" w:rsidR="00FA629D" w:rsidRDefault="00FA629D" w:rsidP="00FA629D">
      <w:pPr>
        <w:pStyle w:val="Ttulo1"/>
      </w:pPr>
      <w:r>
        <w:t xml:space="preserve">ARTEFATO 6: </w:t>
      </w:r>
      <w:r w:rsidR="00723C3B">
        <w:t>Modelo Relacional</w:t>
      </w:r>
      <w:bookmarkEnd w:id="15"/>
    </w:p>
    <w:p w14:paraId="743BA78B" w14:textId="77777777" w:rsidR="00FA629D" w:rsidRDefault="00FA629D" w:rsidP="00FA629D"/>
    <w:p w14:paraId="670B52D0" w14:textId="0DD8520A" w:rsidR="00851CA4" w:rsidRDefault="00B30CAF" w:rsidP="00FA629D">
      <w:r w:rsidRPr="00B30CAF">
        <w:lastRenderedPageBreak/>
        <w:drawing>
          <wp:inline distT="0" distB="0" distL="0" distR="0" wp14:anchorId="3ED00B0C" wp14:editId="380CE386">
            <wp:extent cx="7239627" cy="4999153"/>
            <wp:effectExtent l="0" t="0" r="0" b="0"/>
            <wp:docPr id="749662670" name="Imagem 1" descr="Diagrama&#10;&#10;O conteúdo gerado por IA pode estar incorre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9662670" name="Imagem 1" descr="Diagrama&#10;&#10;O conteúdo gerado por IA pode estar incorreto.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7239627" cy="49991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639AE3" w14:textId="77777777" w:rsidR="00851CA4" w:rsidRDefault="00851CA4" w:rsidP="00FA629D"/>
    <w:p w14:paraId="16DE0AE3" w14:textId="19CABFDB" w:rsidR="00851CA4" w:rsidRDefault="00B30CAF" w:rsidP="00FA629D">
      <w:r w:rsidRPr="00B30CAF">
        <w:drawing>
          <wp:inline distT="0" distB="0" distL="0" distR="0" wp14:anchorId="122F00FD" wp14:editId="4FE05E73">
            <wp:extent cx="8892540" cy="3021965"/>
            <wp:effectExtent l="0" t="0" r="3810" b="6985"/>
            <wp:docPr id="1055696203" name="Imagem 1" descr="Tela de computador com texto preto sobre fundo branco&#10;&#10;O conteúdo gerado por IA pode estar incorre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5696203" name="Imagem 1" descr="Tela de computador com texto preto sobre fundo branco&#10;&#10;O conteúdo gerado por IA pode estar incorreto.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8892540" cy="3021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A64CA5" w14:textId="7F248CE6" w:rsidR="00851CA4" w:rsidRDefault="00B30CAF" w:rsidP="00FA629D">
      <w:r w:rsidRPr="00B30CAF">
        <w:rPr>
          <w:noProof/>
        </w:rPr>
        <w:lastRenderedPageBreak/>
        <w:drawing>
          <wp:inline distT="0" distB="0" distL="0" distR="0" wp14:anchorId="1ECB74FD" wp14:editId="383E3FE7">
            <wp:extent cx="4661535" cy="5400040"/>
            <wp:effectExtent l="0" t="0" r="5715" b="0"/>
            <wp:docPr id="285634436" name="Imagem 3" descr="Texto&#10;&#10;O conteúdo gerado por IA pode estar incorre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5634436" name="Imagem 3" descr="Texto&#10;&#10;O conteúdo gerado por IA pode estar incorreto.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1535" cy="5400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63786A" w14:textId="1EA92811" w:rsidR="00343ADA" w:rsidRDefault="00B30CAF" w:rsidP="00FA629D">
      <w:r w:rsidRPr="00B30CAF">
        <w:rPr>
          <w:noProof/>
        </w:rPr>
        <w:lastRenderedPageBreak/>
        <w:drawing>
          <wp:inline distT="0" distB="0" distL="0" distR="0" wp14:anchorId="7FD46422" wp14:editId="5A72D55D">
            <wp:extent cx="4230370" cy="5400040"/>
            <wp:effectExtent l="0" t="0" r="0" b="0"/>
            <wp:docPr id="134038071" name="Imagem 4" descr="Texto&#10;&#10;O conteúdo gerado por IA pode estar incorre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038071" name="Imagem 4" descr="Texto&#10;&#10;O conteúdo gerado por IA pode estar incorreto.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0370" cy="5400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6E6308" w14:textId="5F01304C" w:rsidR="00851CA4" w:rsidRDefault="00851CA4" w:rsidP="00FA629D"/>
    <w:p w14:paraId="01E481D0" w14:textId="68BC5EF4" w:rsidR="00FA629D" w:rsidRDefault="00FA629D" w:rsidP="0089163D">
      <w:pPr>
        <w:pStyle w:val="Legenda"/>
        <w:spacing w:before="120"/>
      </w:pPr>
      <w:bookmarkStart w:id="17" w:name="_Toc96267031"/>
      <w:bookmarkStart w:id="18" w:name="_Toc161760123"/>
      <w:r>
        <w:t xml:space="preserve">Figura </w:t>
      </w:r>
      <w:fldSimple w:instr=" SEQ Figura \* ARABIC ">
        <w:r w:rsidR="005F7AE4">
          <w:rPr>
            <w:noProof/>
          </w:rPr>
          <w:t>7</w:t>
        </w:r>
      </w:fldSimple>
      <w:r>
        <w:t xml:space="preserve"> – </w:t>
      </w:r>
      <w:r w:rsidR="00197E9C">
        <w:t>Exemplo</w:t>
      </w:r>
      <w:r w:rsidR="00D8773A">
        <w:t>:</w:t>
      </w:r>
      <w:r w:rsidR="00197E9C">
        <w:t xml:space="preserve"> </w:t>
      </w:r>
      <w:r w:rsidR="00723C3B">
        <w:t>Modelo Relacional</w:t>
      </w:r>
      <w:r>
        <w:t xml:space="preserve"> </w:t>
      </w:r>
      <w:r w:rsidR="00723C3B">
        <w:t>gerado por</w:t>
      </w:r>
      <w:r>
        <w:t xml:space="preserve"> engenharia reversa (MySQL Workbench).</w:t>
      </w:r>
      <w:bookmarkEnd w:id="17"/>
      <w:bookmarkEnd w:id="18"/>
    </w:p>
    <w:p w14:paraId="1A47CEC0" w14:textId="77777777" w:rsidR="00FA629D" w:rsidRDefault="00FA629D"/>
    <w:p w14:paraId="7A9E5E34" w14:textId="77777777" w:rsidR="00FA629D" w:rsidRDefault="00FA629D"/>
    <w:p w14:paraId="6C90E08F" w14:textId="50FF5289" w:rsidR="00FA629D" w:rsidRDefault="00FA629D" w:rsidP="00FA629D">
      <w:pPr>
        <w:pStyle w:val="Ttulo1"/>
      </w:pPr>
      <w:bookmarkStart w:id="19" w:name="_Toc158902410"/>
      <w:r>
        <w:t>ARTEFATO</w:t>
      </w:r>
      <w:r w:rsidR="004F0339">
        <w:t xml:space="preserve"> </w:t>
      </w:r>
      <w:r w:rsidR="0090282B">
        <w:t>7</w:t>
      </w:r>
      <w:r w:rsidR="004F0339">
        <w:t>:</w:t>
      </w:r>
      <w:r>
        <w:t xml:space="preserve"> Diagrama de Classes</w:t>
      </w:r>
      <w:bookmarkEnd w:id="19"/>
    </w:p>
    <w:p w14:paraId="4447498D" w14:textId="77777777" w:rsidR="00694EB1" w:rsidRDefault="00694EB1"/>
    <w:p w14:paraId="195BF4D0" w14:textId="77777777" w:rsidR="00694EB1" w:rsidRPr="0062565D" w:rsidRDefault="00694EB1" w:rsidP="00694EB1">
      <w:pPr>
        <w:ind w:left="360"/>
        <w:rPr>
          <w:color w:val="00B0F0"/>
        </w:rPr>
      </w:pPr>
      <w:r w:rsidRPr="0062565D">
        <w:rPr>
          <w:color w:val="00B0F0"/>
        </w:rPr>
        <w:t xml:space="preserve">O Diagrama de Classes da UML representa a estrutura e relações entre as classes de um produto de software orientado a objetos. </w:t>
      </w:r>
    </w:p>
    <w:p w14:paraId="7F145FF4" w14:textId="77777777" w:rsidR="00694EB1" w:rsidRPr="0062565D" w:rsidRDefault="00694EB1" w:rsidP="00694EB1">
      <w:pPr>
        <w:ind w:left="360"/>
        <w:rPr>
          <w:color w:val="00B0F0"/>
        </w:rPr>
      </w:pPr>
      <w:r w:rsidRPr="0062565D">
        <w:rPr>
          <w:b/>
          <w:bCs/>
          <w:color w:val="00B0F0"/>
        </w:rPr>
        <w:t>Importante</w:t>
      </w:r>
      <w:r w:rsidRPr="0062565D">
        <w:rPr>
          <w:color w:val="00B0F0"/>
        </w:rPr>
        <w:t xml:space="preserve">: </w:t>
      </w:r>
    </w:p>
    <w:p w14:paraId="3C8DEED8" w14:textId="6D0986D9" w:rsidR="00694EB1" w:rsidRPr="0062565D" w:rsidRDefault="00694EB1" w:rsidP="00694EB1">
      <w:pPr>
        <w:pStyle w:val="PargrafodaLista"/>
        <w:numPr>
          <w:ilvl w:val="0"/>
          <w:numId w:val="17"/>
        </w:numPr>
        <w:rPr>
          <w:color w:val="00B0F0"/>
        </w:rPr>
      </w:pPr>
      <w:r w:rsidRPr="0062565D">
        <w:rPr>
          <w:color w:val="00B0F0"/>
        </w:rPr>
        <w:t xml:space="preserve">Esta seção é opcional apenas se o produto de software for orientado a objetos. </w:t>
      </w:r>
    </w:p>
    <w:p w14:paraId="358C773A" w14:textId="47837BAE" w:rsidR="00694EB1" w:rsidRPr="0062565D" w:rsidRDefault="00694EB1" w:rsidP="00694EB1">
      <w:pPr>
        <w:pStyle w:val="PargrafodaLista"/>
        <w:numPr>
          <w:ilvl w:val="0"/>
          <w:numId w:val="17"/>
        </w:numPr>
        <w:rPr>
          <w:color w:val="00B0F0"/>
        </w:rPr>
      </w:pPr>
      <w:r w:rsidRPr="0062565D">
        <w:rPr>
          <w:color w:val="00B0F0"/>
        </w:rPr>
        <w:t>A equipe deve combinar com a banca de professores todos os artefatos de especificação.</w:t>
      </w:r>
    </w:p>
    <w:p w14:paraId="68C6BD37" w14:textId="179937B6" w:rsidR="00694EB1" w:rsidRPr="0062565D" w:rsidRDefault="00694EB1" w:rsidP="00694EB1">
      <w:pPr>
        <w:ind w:left="360"/>
        <w:rPr>
          <w:color w:val="00B0F0"/>
        </w:rPr>
      </w:pPr>
      <w:r w:rsidRPr="0062565D">
        <w:rPr>
          <w:color w:val="00B0F0"/>
        </w:rPr>
        <w:t>A figura a seguir apresenta uma instância exemplo, como padrão para entrega.</w:t>
      </w:r>
    </w:p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7E636E" w14:paraId="315D3861" w14:textId="77777777" w:rsidTr="004D72F9">
        <w:trPr>
          <w:trHeight w:val="375"/>
        </w:trPr>
        <w:tc>
          <w:tcPr>
            <w:tcW w:w="8494" w:type="dxa"/>
            <w:vAlign w:val="center"/>
          </w:tcPr>
          <w:p w14:paraId="1E795FCF" w14:textId="77777777" w:rsidR="007E636E" w:rsidRDefault="007E636E" w:rsidP="004D72F9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7</w:t>
            </w:r>
            <w:r w:rsidRPr="004F0339">
              <w:rPr>
                <w:b/>
                <w:bCs/>
              </w:rPr>
              <w:t xml:space="preserve">: </w:t>
            </w:r>
            <w:r>
              <w:t>Diagrama de Classes</w:t>
            </w:r>
          </w:p>
        </w:tc>
      </w:tr>
      <w:tr w:rsidR="007E636E" w14:paraId="1381C049" w14:textId="77777777" w:rsidTr="004D72F9">
        <w:trPr>
          <w:trHeight w:val="375"/>
        </w:trPr>
        <w:tc>
          <w:tcPr>
            <w:tcW w:w="8494" w:type="dxa"/>
            <w:vAlign w:val="center"/>
          </w:tcPr>
          <w:p w14:paraId="0D6A7233" w14:textId="77777777" w:rsidR="0089163D" w:rsidRDefault="0089163D" w:rsidP="007E636E">
            <w:pPr>
              <w:jc w:val="center"/>
              <w:rPr>
                <w:b/>
                <w:bCs/>
              </w:rPr>
            </w:pPr>
          </w:p>
          <w:p w14:paraId="21C8C2DA" w14:textId="77777777" w:rsidR="007E636E" w:rsidRDefault="007E636E" w:rsidP="007E636E">
            <w:pPr>
              <w:jc w:val="center"/>
              <w:rPr>
                <w:b/>
                <w:bCs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2FDC8065" wp14:editId="5F4DCC4D">
                  <wp:extent cx="4245567" cy="4921440"/>
                  <wp:effectExtent l="0" t="0" r="3175" b="0"/>
                  <wp:docPr id="50" name="Imagem 50" descr="Diagrama&#10;&#10;Descrição gerad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0" name="Imagem 50" descr="Diagrama&#10;&#10;Descrição gerada automaticamente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9631" b="5955"/>
                          <a:stretch/>
                        </pic:blipFill>
                        <pic:spPr bwMode="auto">
                          <a:xfrm>
                            <a:off x="0" y="0"/>
                            <a:ext cx="4262053" cy="4940550"/>
                          </a:xfrm>
                          <a:prstGeom prst="rect">
                            <a:avLst/>
                          </a:prstGeom>
                          <a:noFill/>
                          <a:ln w="9525" cap="flat" cmpd="sng" algn="ctr">
                            <a:noFill/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50EF9DB3" w14:textId="47ABB843" w:rsidR="0089163D" w:rsidRPr="004F0339" w:rsidRDefault="0089163D" w:rsidP="007E636E">
            <w:pPr>
              <w:jc w:val="center"/>
              <w:rPr>
                <w:b/>
                <w:bCs/>
              </w:rPr>
            </w:pPr>
          </w:p>
        </w:tc>
      </w:tr>
    </w:tbl>
    <w:p w14:paraId="1EDEBFC7" w14:textId="0F713D8C" w:rsidR="00197E9C" w:rsidRDefault="00197E9C" w:rsidP="007E636E">
      <w:pPr>
        <w:pStyle w:val="Legenda"/>
        <w:spacing w:before="120"/>
      </w:pPr>
      <w:bookmarkStart w:id="20" w:name="_Toc96277162"/>
      <w:bookmarkStart w:id="21" w:name="_Toc161760124"/>
      <w:r>
        <w:lastRenderedPageBreak/>
        <w:t xml:space="preserve">Figura </w:t>
      </w:r>
      <w:fldSimple w:instr=" SEQ Figura \* ARABIC ">
        <w:r w:rsidR="005F7AE4">
          <w:rPr>
            <w:noProof/>
          </w:rPr>
          <w:t>8</w:t>
        </w:r>
      </w:fldSimple>
      <w:r>
        <w:t xml:space="preserve"> </w:t>
      </w:r>
      <w:r w:rsidR="000628C4">
        <w:t>–</w:t>
      </w:r>
      <w:r>
        <w:t xml:space="preserve"> Exemplo</w:t>
      </w:r>
      <w:r w:rsidR="000628C4">
        <w:t>:</w:t>
      </w:r>
      <w:r>
        <w:t xml:space="preserve"> </w:t>
      </w:r>
      <w:r w:rsidR="000628C4">
        <w:t>D</w:t>
      </w:r>
      <w:r>
        <w:t xml:space="preserve">iagrama de </w:t>
      </w:r>
      <w:r w:rsidR="000628C4">
        <w:t>C</w:t>
      </w:r>
      <w:r>
        <w:t>lasses.</w:t>
      </w:r>
      <w:bookmarkEnd w:id="20"/>
      <w:bookmarkEnd w:id="21"/>
    </w:p>
    <w:p w14:paraId="4F753F37" w14:textId="77777777" w:rsidR="0090282B" w:rsidRPr="0090282B" w:rsidRDefault="0090282B" w:rsidP="0090282B">
      <w:pPr>
        <w:pStyle w:val="CorpodeTexto"/>
      </w:pPr>
    </w:p>
    <w:p w14:paraId="05754B9D" w14:textId="3846745B" w:rsidR="0090282B" w:rsidRDefault="0090282B" w:rsidP="0090282B">
      <w:pPr>
        <w:pStyle w:val="Ttulo1"/>
      </w:pPr>
      <w:bookmarkStart w:id="22" w:name="_Toc158902411"/>
      <w:r>
        <w:t xml:space="preserve">ARTEFATO 8: </w:t>
      </w:r>
      <w:r w:rsidR="00A11E09">
        <w:t>Diagrama de Atividades</w:t>
      </w:r>
      <w:bookmarkEnd w:id="22"/>
      <w:r>
        <w:t xml:space="preserve"> </w:t>
      </w:r>
    </w:p>
    <w:p w14:paraId="2D27027E" w14:textId="4C976D98" w:rsidR="00C253D8" w:rsidRDefault="00C253D8" w:rsidP="00C253D8"/>
    <w:p w14:paraId="6854478B" w14:textId="4D51BB75" w:rsidR="00C253D8" w:rsidRDefault="00A11E09" w:rsidP="00A11E09">
      <w:r w:rsidRPr="00A11E09">
        <w:rPr>
          <w:color w:val="00B0F0"/>
        </w:rPr>
        <w:t>Incluir D</w:t>
      </w:r>
      <w:r w:rsidR="00C253D8" w:rsidRPr="00A11E09">
        <w:rPr>
          <w:color w:val="00B0F0"/>
        </w:rPr>
        <w:t>iagrama de Atividades (da disciplina de Criação de Modelos Computacionais)</w:t>
      </w:r>
    </w:p>
    <w:p w14:paraId="61DCDF9A" w14:textId="77777777" w:rsidR="003602CF" w:rsidRDefault="003602CF" w:rsidP="003602CF">
      <w:pPr>
        <w:pStyle w:val="PargrafodaLista"/>
      </w:pPr>
    </w:p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C253D8" w14:paraId="79382557" w14:textId="77777777" w:rsidTr="008005E5">
        <w:trPr>
          <w:trHeight w:val="375"/>
        </w:trPr>
        <w:tc>
          <w:tcPr>
            <w:tcW w:w="8494" w:type="dxa"/>
            <w:vAlign w:val="center"/>
          </w:tcPr>
          <w:p w14:paraId="172172A7" w14:textId="27E96F47" w:rsidR="00C253D8" w:rsidRDefault="00C253D8" w:rsidP="003602CF">
            <w:r w:rsidRPr="003602CF">
              <w:rPr>
                <w:b/>
                <w:bCs/>
              </w:rPr>
              <w:t xml:space="preserve">ARTEFATO </w:t>
            </w:r>
            <w:r w:rsidR="003602CF">
              <w:rPr>
                <w:b/>
                <w:bCs/>
              </w:rPr>
              <w:t>8.1</w:t>
            </w:r>
            <w:r w:rsidRPr="003602CF">
              <w:rPr>
                <w:b/>
                <w:bCs/>
              </w:rPr>
              <w:t xml:space="preserve">: </w:t>
            </w:r>
            <w:r>
              <w:t xml:space="preserve">Diagrama de </w:t>
            </w:r>
            <w:r w:rsidR="003602CF">
              <w:t>Atividades</w:t>
            </w:r>
          </w:p>
        </w:tc>
      </w:tr>
      <w:tr w:rsidR="00C253D8" w14:paraId="0371DD77" w14:textId="77777777" w:rsidTr="008005E5">
        <w:trPr>
          <w:trHeight w:val="375"/>
        </w:trPr>
        <w:tc>
          <w:tcPr>
            <w:tcW w:w="8494" w:type="dxa"/>
            <w:vAlign w:val="center"/>
          </w:tcPr>
          <w:p w14:paraId="79FD6F0A" w14:textId="77777777" w:rsidR="00C253D8" w:rsidRDefault="00C253D8" w:rsidP="008005E5">
            <w:pPr>
              <w:jc w:val="center"/>
              <w:rPr>
                <w:b/>
                <w:bCs/>
              </w:rPr>
            </w:pPr>
          </w:p>
          <w:p w14:paraId="0A99DD54" w14:textId="76B508D0" w:rsidR="00C253D8" w:rsidRDefault="00024D58" w:rsidP="008005E5">
            <w:pPr>
              <w:jc w:val="center"/>
              <w:rPr>
                <w:b/>
                <w:bCs/>
              </w:rPr>
            </w:pPr>
            <w:r w:rsidRPr="00024D58">
              <w:rPr>
                <w:b/>
                <w:bCs/>
                <w:noProof/>
              </w:rPr>
              <w:lastRenderedPageBreak/>
              <w:drawing>
                <wp:inline distT="0" distB="0" distL="0" distR="0" wp14:anchorId="5CAE2FD8" wp14:editId="677C6024">
                  <wp:extent cx="4088118" cy="4015408"/>
                  <wp:effectExtent l="0" t="0" r="8255" b="4445"/>
                  <wp:docPr id="7" name="Imagem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8">
                                    <a14:imgEffect>
                                      <a14:saturation sat="20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097185" cy="402431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BCC9B62" w14:textId="77777777" w:rsidR="00C253D8" w:rsidRPr="004F0339" w:rsidRDefault="00C253D8" w:rsidP="008005E5">
            <w:pPr>
              <w:jc w:val="center"/>
              <w:rPr>
                <w:b/>
                <w:bCs/>
              </w:rPr>
            </w:pPr>
          </w:p>
        </w:tc>
      </w:tr>
    </w:tbl>
    <w:p w14:paraId="4249D00F" w14:textId="6E11B480" w:rsidR="00C253D8" w:rsidRDefault="00C253D8" w:rsidP="00C253D8">
      <w:pPr>
        <w:pStyle w:val="Legenda"/>
        <w:spacing w:before="120"/>
      </w:pPr>
      <w:bookmarkStart w:id="23" w:name="_Toc161760125"/>
      <w:r>
        <w:lastRenderedPageBreak/>
        <w:t xml:space="preserve">Figura </w:t>
      </w:r>
      <w:fldSimple w:instr=" SEQ Figura \* ARABIC ">
        <w:r w:rsidR="005F7AE4">
          <w:rPr>
            <w:noProof/>
          </w:rPr>
          <w:t>9</w:t>
        </w:r>
      </w:fldSimple>
      <w:r>
        <w:t xml:space="preserve"> – Exemplo: Diagrama </w:t>
      </w:r>
      <w:r w:rsidR="003602CF">
        <w:t>de Atividades</w:t>
      </w:r>
      <w:r>
        <w:t>.</w:t>
      </w:r>
      <w:bookmarkEnd w:id="23"/>
    </w:p>
    <w:p w14:paraId="59A27029" w14:textId="77777777" w:rsidR="00A11E09" w:rsidRDefault="00A11E09" w:rsidP="006043D6">
      <w:pPr>
        <w:pStyle w:val="Ttulo1"/>
      </w:pPr>
    </w:p>
    <w:p w14:paraId="2147D090" w14:textId="77777777" w:rsidR="00A11E09" w:rsidRDefault="00A11E09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2CDBA37C" w14:textId="47B5B75A" w:rsidR="000677B2" w:rsidRDefault="006043D6" w:rsidP="006043D6">
      <w:pPr>
        <w:pStyle w:val="Ttulo1"/>
      </w:pPr>
      <w:bookmarkStart w:id="24" w:name="_Toc158902412"/>
      <w:r>
        <w:lastRenderedPageBreak/>
        <w:t>REFERÊNCIA BIBLIOGRÁFICAS</w:t>
      </w:r>
      <w:bookmarkEnd w:id="24"/>
    </w:p>
    <w:p w14:paraId="5273FE32" w14:textId="77777777" w:rsidR="006043D6" w:rsidRPr="006043D6" w:rsidRDefault="006043D6" w:rsidP="006043D6"/>
    <w:p w14:paraId="4F23C2EF" w14:textId="5DA513E3" w:rsidR="00B333BD" w:rsidRDefault="00B333BD" w:rsidP="00B333BD">
      <w:r>
        <w:t xml:space="preserve">AGUIAR, F. </w:t>
      </w:r>
      <w:proofErr w:type="spellStart"/>
      <w:r w:rsidRPr="00492EB3">
        <w:rPr>
          <w:b/>
          <w:bCs/>
        </w:rPr>
        <w:t>Product</w:t>
      </w:r>
      <w:proofErr w:type="spellEnd"/>
      <w:r w:rsidRPr="00492EB3">
        <w:rPr>
          <w:b/>
          <w:bCs/>
        </w:rPr>
        <w:t xml:space="preserve"> backlog </w:t>
      </w:r>
      <w:proofErr w:type="spellStart"/>
      <w:r w:rsidRPr="00492EB3">
        <w:rPr>
          <w:b/>
          <w:bCs/>
        </w:rPr>
        <w:t>building</w:t>
      </w:r>
      <w:proofErr w:type="spellEnd"/>
      <w:r w:rsidRPr="00492EB3">
        <w:rPr>
          <w:b/>
          <w:bCs/>
        </w:rPr>
        <w:t xml:space="preserve">: concepção de um </w:t>
      </w:r>
      <w:proofErr w:type="spellStart"/>
      <w:r w:rsidRPr="00492EB3">
        <w:rPr>
          <w:b/>
          <w:bCs/>
        </w:rPr>
        <w:t>product</w:t>
      </w:r>
      <w:proofErr w:type="spellEnd"/>
      <w:r w:rsidRPr="00492EB3">
        <w:rPr>
          <w:b/>
          <w:bCs/>
        </w:rPr>
        <w:t xml:space="preserve"> backlog efetivo</w:t>
      </w:r>
      <w:r>
        <w:t xml:space="preserve">. 2018. Disponível em: </w:t>
      </w:r>
      <w:hyperlink r:id="rId19" w:history="1">
        <w:r w:rsidR="00492EB3" w:rsidRPr="003E52B9">
          <w:rPr>
            <w:rStyle w:val="Hyperlink"/>
          </w:rPr>
          <w:t>https://speakerdeck.com/fabiogr/product-backlog-building</w:t>
        </w:r>
      </w:hyperlink>
      <w:r>
        <w:t xml:space="preserve">. Acesso em: </w:t>
      </w:r>
      <w:r w:rsidR="00492EB3">
        <w:t>10</w:t>
      </w:r>
      <w:r>
        <w:t xml:space="preserve"> </w:t>
      </w:r>
      <w:r w:rsidR="00492EB3">
        <w:t>fevereiro</w:t>
      </w:r>
      <w:r>
        <w:t xml:space="preserve"> 202</w:t>
      </w:r>
      <w:r w:rsidR="00B2057D">
        <w:t>2</w:t>
      </w:r>
      <w:r>
        <w:t>.</w:t>
      </w:r>
    </w:p>
    <w:p w14:paraId="75780475" w14:textId="0093B158" w:rsidR="003748A0" w:rsidRDefault="00B2057D" w:rsidP="00B333BD">
      <w:r>
        <w:t xml:space="preserve">AGUIAR, F. </w:t>
      </w:r>
      <w:proofErr w:type="spellStart"/>
      <w:r w:rsidRPr="00726D7E">
        <w:rPr>
          <w:b/>
          <w:bCs/>
        </w:rPr>
        <w:t>PBB_Canvas</w:t>
      </w:r>
      <w:proofErr w:type="spellEnd"/>
      <w:r w:rsidRPr="00726D7E">
        <w:rPr>
          <w:b/>
          <w:bCs/>
        </w:rPr>
        <w:t xml:space="preserve"> </w:t>
      </w:r>
      <w:proofErr w:type="spellStart"/>
      <w:r w:rsidRPr="00726D7E">
        <w:rPr>
          <w:b/>
          <w:bCs/>
        </w:rPr>
        <w:t>Template</w:t>
      </w:r>
      <w:proofErr w:type="spellEnd"/>
      <w:r>
        <w:t xml:space="preserve">. </w:t>
      </w:r>
      <w:r w:rsidR="00726D7E">
        <w:t xml:space="preserve">2018. </w:t>
      </w:r>
      <w:r>
        <w:t xml:space="preserve">Disponível em: </w:t>
      </w:r>
      <w:hyperlink r:id="rId20" w:history="1">
        <w:r w:rsidRPr="00B54B9E">
          <w:rPr>
            <w:rStyle w:val="Hyperlink"/>
          </w:rPr>
          <w:t>http://www.productbacklogbuilding.com/canvas/PBB_Canvas.pdf</w:t>
        </w:r>
      </w:hyperlink>
      <w:r>
        <w:t>. Acesso em 10 de fevereiro de 2022.</w:t>
      </w:r>
    </w:p>
    <w:p w14:paraId="63CF0EE4" w14:textId="3B9B5C45" w:rsidR="000677B2" w:rsidRDefault="00B333BD" w:rsidP="00B333BD">
      <w:r>
        <w:t xml:space="preserve">SCHWABER, K.; SUTHERLAND, J. </w:t>
      </w:r>
      <w:r w:rsidRPr="0088697F">
        <w:rPr>
          <w:b/>
          <w:bCs/>
        </w:rPr>
        <w:t>Guia do SCRUM</w:t>
      </w:r>
      <w:r w:rsidR="0088697F" w:rsidRPr="0088697F">
        <w:rPr>
          <w:b/>
          <w:bCs/>
        </w:rPr>
        <w:t xml:space="preserve"> -</w:t>
      </w:r>
      <w:r w:rsidRPr="0088697F">
        <w:rPr>
          <w:b/>
          <w:bCs/>
        </w:rPr>
        <w:t xml:space="preserve"> o guia definitivo para o Scrum: as regras do jogo</w:t>
      </w:r>
      <w:r>
        <w:t xml:space="preserve">. 2020. Disponível em: </w:t>
      </w:r>
      <w:hyperlink r:id="rId21" w:history="1">
        <w:r w:rsidR="0088697F" w:rsidRPr="003E52B9">
          <w:rPr>
            <w:rStyle w:val="Hyperlink"/>
          </w:rPr>
          <w:t>https://scrumguides.org/docs/scrumguide/v2020/2020-Scrum-Guide-Portuguese-European.pdf</w:t>
        </w:r>
      </w:hyperlink>
      <w:r>
        <w:t xml:space="preserve">. Acesso em: </w:t>
      </w:r>
      <w:r w:rsidR="0088697F">
        <w:t>10 fevereiro</w:t>
      </w:r>
      <w:r>
        <w:t xml:space="preserve"> 202</w:t>
      </w:r>
      <w:r w:rsidR="0088697F">
        <w:t>2</w:t>
      </w:r>
      <w:r>
        <w:t>.</w:t>
      </w:r>
      <w:r>
        <w:cr/>
      </w:r>
      <w:bookmarkEnd w:id="11"/>
    </w:p>
    <w:sectPr w:rsidR="000677B2" w:rsidSect="00EA251E">
      <w:headerReference w:type="default" r:id="rId22"/>
      <w:footerReference w:type="default" r:id="rId23"/>
      <w:pgSz w:w="16838" w:h="11906" w:orient="landscape"/>
      <w:pgMar w:top="1701" w:right="1417" w:bottom="1701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10691AD" w14:textId="77777777" w:rsidR="003215F7" w:rsidRDefault="003215F7" w:rsidP="004E16B3">
      <w:pPr>
        <w:spacing w:after="0" w:line="240" w:lineRule="auto"/>
      </w:pPr>
      <w:r>
        <w:separator/>
      </w:r>
    </w:p>
  </w:endnote>
  <w:endnote w:type="continuationSeparator" w:id="0">
    <w:p w14:paraId="2CB11CD2" w14:textId="77777777" w:rsidR="003215F7" w:rsidRDefault="003215F7" w:rsidP="004E16B3">
      <w:pPr>
        <w:spacing w:after="0" w:line="240" w:lineRule="auto"/>
      </w:pPr>
      <w:r>
        <w:continuationSeparator/>
      </w:r>
    </w:p>
  </w:endnote>
  <w:endnote w:type="continuationNotice" w:id="1">
    <w:p w14:paraId="4B744543" w14:textId="77777777" w:rsidR="003215F7" w:rsidRDefault="003215F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9888EB" w14:textId="3B9D0A91" w:rsidR="0021748F" w:rsidRPr="0021748F" w:rsidRDefault="001C3091" w:rsidP="0021748F">
    <w:pPr>
      <w:pStyle w:val="Rodap"/>
    </w:pPr>
    <w:r>
      <w:t>Especificação</w:t>
    </w:r>
    <w:r w:rsidR="0021748F" w:rsidRPr="0021748F">
      <w:t xml:space="preserve"> de Projeto</w:t>
    </w:r>
    <w:r w:rsidR="0021748F" w:rsidRPr="0021748F">
      <w:tab/>
    </w:r>
    <w:r w:rsidR="00960ED8" w:rsidRPr="001C3091">
      <w:rPr>
        <w:color w:val="00B0F0"/>
      </w:rPr>
      <w:t>Nome do Produto de Software</w:t>
    </w:r>
    <w:r w:rsidR="0021748F" w:rsidRPr="0021748F">
      <w:tab/>
    </w:r>
    <w:r w:rsidR="0021748F" w:rsidRPr="0021748F">
      <w:fldChar w:fldCharType="begin"/>
    </w:r>
    <w:r w:rsidR="0021748F" w:rsidRPr="0021748F">
      <w:instrText>PAGE   \* MERGEFORMAT</w:instrText>
    </w:r>
    <w:r w:rsidR="0021748F" w:rsidRPr="0021748F">
      <w:fldChar w:fldCharType="separate"/>
    </w:r>
    <w:r w:rsidR="0021748F" w:rsidRPr="0021748F">
      <w:t>1</w:t>
    </w:r>
    <w:r w:rsidR="0021748F" w:rsidRPr="0021748F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0B09F67" w14:textId="77777777" w:rsidR="003215F7" w:rsidRDefault="003215F7" w:rsidP="004E16B3">
      <w:pPr>
        <w:spacing w:after="0" w:line="240" w:lineRule="auto"/>
      </w:pPr>
      <w:r>
        <w:separator/>
      </w:r>
    </w:p>
  </w:footnote>
  <w:footnote w:type="continuationSeparator" w:id="0">
    <w:p w14:paraId="088DCE4A" w14:textId="77777777" w:rsidR="003215F7" w:rsidRDefault="003215F7" w:rsidP="004E16B3">
      <w:pPr>
        <w:spacing w:after="0" w:line="240" w:lineRule="auto"/>
      </w:pPr>
      <w:r>
        <w:continuationSeparator/>
      </w:r>
    </w:p>
  </w:footnote>
  <w:footnote w:type="continuationNotice" w:id="1">
    <w:p w14:paraId="16472E2A" w14:textId="77777777" w:rsidR="003215F7" w:rsidRDefault="003215F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elacomgrade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004"/>
      <w:gridCol w:w="7491"/>
    </w:tblGrid>
    <w:tr w:rsidR="004E16B3" w14:paraId="5074928B" w14:textId="77777777" w:rsidTr="004E16B3">
      <w:tc>
        <w:tcPr>
          <w:tcW w:w="1003" w:type="dxa"/>
        </w:tcPr>
        <w:p w14:paraId="2E0B302B" w14:textId="77777777" w:rsidR="004E16B3" w:rsidRDefault="004E16B3" w:rsidP="00BD42D0">
          <w:pPr>
            <w:pStyle w:val="Cabealho"/>
          </w:pPr>
          <w:r w:rsidRPr="004E16B3">
            <w:rPr>
              <w:noProof/>
            </w:rPr>
            <w:drawing>
              <wp:inline distT="0" distB="0" distL="0" distR="0" wp14:anchorId="2326BAA9" wp14:editId="1FD3A8E8">
                <wp:extent cx="500380" cy="777842"/>
                <wp:effectExtent l="0" t="0" r="0" b="3810"/>
                <wp:docPr id="1" name="Imagem 1" descr="Uma imagem contendo Logotipo&#10;&#10;Descrição gerada automaticament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magem 1" descr="Uma imagem contendo Logotipo&#10;&#10;Descrição gerada automaticamente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04249" cy="78385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491" w:type="dxa"/>
        </w:tcPr>
        <w:p w14:paraId="04594124" w14:textId="2DE99778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 w:rsidRPr="004E16B3">
            <w:rPr>
              <w:sz w:val="18"/>
              <w:szCs w:val="18"/>
            </w:rPr>
            <w:t xml:space="preserve">BACHARELADO EM </w:t>
          </w:r>
          <w:r w:rsidR="00C253D8">
            <w:rPr>
              <w:sz w:val="18"/>
              <w:szCs w:val="18"/>
            </w:rPr>
            <w:t>ENGENHARIA DE SOFTWARE</w:t>
          </w:r>
        </w:p>
        <w:p w14:paraId="6FF98760" w14:textId="74B36F20" w:rsidR="004E16B3" w:rsidRDefault="004B2AD9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ESPECIFICAÇÃO</w:t>
          </w:r>
          <w:r w:rsidR="00714DB9">
            <w:rPr>
              <w:sz w:val="18"/>
              <w:szCs w:val="18"/>
            </w:rPr>
            <w:t xml:space="preserve"> </w:t>
          </w:r>
          <w:r w:rsidR="0021748F">
            <w:rPr>
              <w:sz w:val="18"/>
              <w:szCs w:val="18"/>
            </w:rPr>
            <w:t>DE</w:t>
          </w:r>
          <w:r w:rsidR="00714DB9">
            <w:rPr>
              <w:sz w:val="18"/>
              <w:szCs w:val="18"/>
            </w:rPr>
            <w:t xml:space="preserve"> PROJETO </w:t>
          </w:r>
        </w:p>
        <w:p w14:paraId="6C333B39" w14:textId="658D2900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VERSÃO 1.</w:t>
          </w:r>
          <w:r w:rsidR="00A11E09">
            <w:rPr>
              <w:sz w:val="18"/>
              <w:szCs w:val="18"/>
            </w:rPr>
            <w:t>1</w:t>
          </w:r>
          <w:r>
            <w:rPr>
              <w:sz w:val="18"/>
              <w:szCs w:val="18"/>
            </w:rPr>
            <w:t xml:space="preserve"> – 202</w:t>
          </w:r>
          <w:r w:rsidR="00A11E09">
            <w:rPr>
              <w:sz w:val="18"/>
              <w:szCs w:val="18"/>
            </w:rPr>
            <w:t>4</w:t>
          </w:r>
          <w:r>
            <w:rPr>
              <w:sz w:val="18"/>
              <w:szCs w:val="18"/>
            </w:rPr>
            <w:t>-1S</w:t>
          </w:r>
        </w:p>
        <w:p w14:paraId="13DAEAF6" w14:textId="69384064" w:rsidR="004E16B3" w:rsidRPr="004E16B3" w:rsidRDefault="004E16B3" w:rsidP="004E16B3">
          <w:pPr>
            <w:pStyle w:val="Cabealho"/>
            <w:jc w:val="right"/>
            <w:rPr>
              <w:sz w:val="18"/>
              <w:szCs w:val="18"/>
            </w:rPr>
          </w:pPr>
        </w:p>
      </w:tc>
    </w:tr>
  </w:tbl>
  <w:p w14:paraId="08C4A697" w14:textId="6D3B37DC" w:rsidR="004E16B3" w:rsidRDefault="004E16B3" w:rsidP="004E16B3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B75EB1"/>
    <w:multiLevelType w:val="hybridMultilevel"/>
    <w:tmpl w:val="E42AC93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" w15:restartNumberingAfterBreak="0">
    <w:nsid w:val="04491486"/>
    <w:multiLevelType w:val="hybridMultilevel"/>
    <w:tmpl w:val="1A6615D6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B9519F"/>
    <w:multiLevelType w:val="hybridMultilevel"/>
    <w:tmpl w:val="2594E5A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0C3953"/>
    <w:multiLevelType w:val="hybridMultilevel"/>
    <w:tmpl w:val="B3821FB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101541"/>
    <w:multiLevelType w:val="hybridMultilevel"/>
    <w:tmpl w:val="02663BC4"/>
    <w:lvl w:ilvl="0" w:tplc="041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E5E06C8"/>
    <w:multiLevelType w:val="hybridMultilevel"/>
    <w:tmpl w:val="2CB44DF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6A29B4"/>
    <w:multiLevelType w:val="hybridMultilevel"/>
    <w:tmpl w:val="244CCD82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7" w15:restartNumberingAfterBreak="0">
    <w:nsid w:val="3CF71472"/>
    <w:multiLevelType w:val="hybridMultilevel"/>
    <w:tmpl w:val="3BB02E1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B280DAB"/>
    <w:multiLevelType w:val="hybridMultilevel"/>
    <w:tmpl w:val="1924B8E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9" w15:restartNumberingAfterBreak="0">
    <w:nsid w:val="4CB20A2D"/>
    <w:multiLevelType w:val="hybridMultilevel"/>
    <w:tmpl w:val="05CA562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D8825A3"/>
    <w:multiLevelType w:val="hybridMultilevel"/>
    <w:tmpl w:val="4AE49550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1" w15:restartNumberingAfterBreak="0">
    <w:nsid w:val="591F497F"/>
    <w:multiLevelType w:val="hybridMultilevel"/>
    <w:tmpl w:val="17569B22"/>
    <w:lvl w:ilvl="0" w:tplc="0D5A8AC6">
      <w:start w:val="1"/>
      <w:numFmt w:val="decimal"/>
      <w:pStyle w:val="Ttulo2"/>
      <w:lvlText w:val="%1."/>
      <w:lvlJc w:val="left"/>
      <w:pPr>
        <w:ind w:left="36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5B8547C0"/>
    <w:multiLevelType w:val="hybridMultilevel"/>
    <w:tmpl w:val="3490F9D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1A703C1"/>
    <w:multiLevelType w:val="hybridMultilevel"/>
    <w:tmpl w:val="63AEA54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F990018"/>
    <w:multiLevelType w:val="hybridMultilevel"/>
    <w:tmpl w:val="74C89F7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5" w15:restartNumberingAfterBreak="0">
    <w:nsid w:val="76CE7E11"/>
    <w:multiLevelType w:val="hybridMultilevel"/>
    <w:tmpl w:val="2AC6580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6" w15:restartNumberingAfterBreak="0">
    <w:nsid w:val="78DA1D14"/>
    <w:multiLevelType w:val="hybridMultilevel"/>
    <w:tmpl w:val="94983272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83820153">
    <w:abstractNumId w:val="13"/>
  </w:num>
  <w:num w:numId="2" w16cid:durableId="2078625988">
    <w:abstractNumId w:val="5"/>
  </w:num>
  <w:num w:numId="3" w16cid:durableId="808475758">
    <w:abstractNumId w:val="16"/>
  </w:num>
  <w:num w:numId="4" w16cid:durableId="904489272">
    <w:abstractNumId w:val="12"/>
  </w:num>
  <w:num w:numId="5" w16cid:durableId="1756046248">
    <w:abstractNumId w:val="9"/>
  </w:num>
  <w:num w:numId="6" w16cid:durableId="2090886969">
    <w:abstractNumId w:val="11"/>
  </w:num>
  <w:num w:numId="7" w16cid:durableId="2078816206">
    <w:abstractNumId w:val="3"/>
  </w:num>
  <w:num w:numId="8" w16cid:durableId="1028986548">
    <w:abstractNumId w:val="0"/>
  </w:num>
  <w:num w:numId="9" w16cid:durableId="12729333">
    <w:abstractNumId w:val="2"/>
  </w:num>
  <w:num w:numId="10" w16cid:durableId="952441920">
    <w:abstractNumId w:val="7"/>
  </w:num>
  <w:num w:numId="11" w16cid:durableId="1598713502">
    <w:abstractNumId w:val="11"/>
    <w:lvlOverride w:ilvl="0">
      <w:startOverride w:val="1"/>
    </w:lvlOverride>
  </w:num>
  <w:num w:numId="12" w16cid:durableId="813302205">
    <w:abstractNumId w:val="14"/>
  </w:num>
  <w:num w:numId="13" w16cid:durableId="47149074">
    <w:abstractNumId w:val="6"/>
  </w:num>
  <w:num w:numId="14" w16cid:durableId="1533415496">
    <w:abstractNumId w:val="8"/>
  </w:num>
  <w:num w:numId="15" w16cid:durableId="356273095">
    <w:abstractNumId w:val="10"/>
  </w:num>
  <w:num w:numId="16" w16cid:durableId="63570639">
    <w:abstractNumId w:val="15"/>
  </w:num>
  <w:num w:numId="17" w16cid:durableId="373577827">
    <w:abstractNumId w:val="4"/>
  </w:num>
  <w:num w:numId="18" w16cid:durableId="68433054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DA2MTY3N7M0M7VU0lEKTi0uzszPAykwrgUAkrSeVywAAAA="/>
  </w:docVars>
  <w:rsids>
    <w:rsidRoot w:val="00B440B1"/>
    <w:rsid w:val="00000012"/>
    <w:rsid w:val="00001E0E"/>
    <w:rsid w:val="000027C1"/>
    <w:rsid w:val="00003436"/>
    <w:rsid w:val="000049B5"/>
    <w:rsid w:val="00005993"/>
    <w:rsid w:val="000067C2"/>
    <w:rsid w:val="00011622"/>
    <w:rsid w:val="00012D2F"/>
    <w:rsid w:val="00015240"/>
    <w:rsid w:val="0001665C"/>
    <w:rsid w:val="00016C1E"/>
    <w:rsid w:val="00017559"/>
    <w:rsid w:val="000212D0"/>
    <w:rsid w:val="00022F8E"/>
    <w:rsid w:val="000249C8"/>
    <w:rsid w:val="00024D58"/>
    <w:rsid w:val="000256BF"/>
    <w:rsid w:val="000270A2"/>
    <w:rsid w:val="00031ACA"/>
    <w:rsid w:val="000331F7"/>
    <w:rsid w:val="00035FB0"/>
    <w:rsid w:val="000365E6"/>
    <w:rsid w:val="00042E8A"/>
    <w:rsid w:val="00043C90"/>
    <w:rsid w:val="00046419"/>
    <w:rsid w:val="00047BB3"/>
    <w:rsid w:val="00048964"/>
    <w:rsid w:val="00050B6B"/>
    <w:rsid w:val="000524BC"/>
    <w:rsid w:val="000528F3"/>
    <w:rsid w:val="00054D4D"/>
    <w:rsid w:val="00057A82"/>
    <w:rsid w:val="00060634"/>
    <w:rsid w:val="00062313"/>
    <w:rsid w:val="000628C4"/>
    <w:rsid w:val="00063E75"/>
    <w:rsid w:val="00066B23"/>
    <w:rsid w:val="000677B2"/>
    <w:rsid w:val="00071A4C"/>
    <w:rsid w:val="00074377"/>
    <w:rsid w:val="000751F6"/>
    <w:rsid w:val="00075420"/>
    <w:rsid w:val="0007548F"/>
    <w:rsid w:val="00075DBD"/>
    <w:rsid w:val="000769BD"/>
    <w:rsid w:val="00077C9E"/>
    <w:rsid w:val="00080C6D"/>
    <w:rsid w:val="0008510E"/>
    <w:rsid w:val="00086636"/>
    <w:rsid w:val="00086D77"/>
    <w:rsid w:val="000901E5"/>
    <w:rsid w:val="00090F1A"/>
    <w:rsid w:val="00091F2A"/>
    <w:rsid w:val="000932F6"/>
    <w:rsid w:val="000933CB"/>
    <w:rsid w:val="0009553B"/>
    <w:rsid w:val="0009604C"/>
    <w:rsid w:val="00096665"/>
    <w:rsid w:val="00096F9A"/>
    <w:rsid w:val="00097E6B"/>
    <w:rsid w:val="000A0692"/>
    <w:rsid w:val="000A0B62"/>
    <w:rsid w:val="000A3C6E"/>
    <w:rsid w:val="000A3E76"/>
    <w:rsid w:val="000A4924"/>
    <w:rsid w:val="000A4E28"/>
    <w:rsid w:val="000A5025"/>
    <w:rsid w:val="000A5C41"/>
    <w:rsid w:val="000B0605"/>
    <w:rsid w:val="000B1CB3"/>
    <w:rsid w:val="000B45BC"/>
    <w:rsid w:val="000B4C88"/>
    <w:rsid w:val="000B5F21"/>
    <w:rsid w:val="000B68F2"/>
    <w:rsid w:val="000C0162"/>
    <w:rsid w:val="000C0F34"/>
    <w:rsid w:val="000C174D"/>
    <w:rsid w:val="000C1B68"/>
    <w:rsid w:val="000C2135"/>
    <w:rsid w:val="000C428F"/>
    <w:rsid w:val="000C4523"/>
    <w:rsid w:val="000C51A3"/>
    <w:rsid w:val="000C5201"/>
    <w:rsid w:val="000C566E"/>
    <w:rsid w:val="000C6C18"/>
    <w:rsid w:val="000C6D6B"/>
    <w:rsid w:val="000D1D13"/>
    <w:rsid w:val="000D1F96"/>
    <w:rsid w:val="000D2A6C"/>
    <w:rsid w:val="000D5057"/>
    <w:rsid w:val="000D7BF4"/>
    <w:rsid w:val="000E092A"/>
    <w:rsid w:val="000E1564"/>
    <w:rsid w:val="000E1ECD"/>
    <w:rsid w:val="000E5D48"/>
    <w:rsid w:val="000E72E3"/>
    <w:rsid w:val="000F2C3B"/>
    <w:rsid w:val="000F451F"/>
    <w:rsid w:val="000F5123"/>
    <w:rsid w:val="000F74BA"/>
    <w:rsid w:val="000F79E6"/>
    <w:rsid w:val="000F7E40"/>
    <w:rsid w:val="00101418"/>
    <w:rsid w:val="00101C13"/>
    <w:rsid w:val="00102509"/>
    <w:rsid w:val="00103BA7"/>
    <w:rsid w:val="00103E40"/>
    <w:rsid w:val="00104C50"/>
    <w:rsid w:val="00105FED"/>
    <w:rsid w:val="0010633A"/>
    <w:rsid w:val="0010663D"/>
    <w:rsid w:val="001071F9"/>
    <w:rsid w:val="00107DCE"/>
    <w:rsid w:val="00113137"/>
    <w:rsid w:val="00117DAE"/>
    <w:rsid w:val="00120778"/>
    <w:rsid w:val="00120E89"/>
    <w:rsid w:val="0012207E"/>
    <w:rsid w:val="0012254E"/>
    <w:rsid w:val="00122944"/>
    <w:rsid w:val="0012339B"/>
    <w:rsid w:val="00123AB0"/>
    <w:rsid w:val="00123CC9"/>
    <w:rsid w:val="00126DD9"/>
    <w:rsid w:val="00130C93"/>
    <w:rsid w:val="00131185"/>
    <w:rsid w:val="00131D1A"/>
    <w:rsid w:val="00133387"/>
    <w:rsid w:val="00135B94"/>
    <w:rsid w:val="00135CD5"/>
    <w:rsid w:val="00135DEC"/>
    <w:rsid w:val="001367D7"/>
    <w:rsid w:val="00137E2D"/>
    <w:rsid w:val="00143472"/>
    <w:rsid w:val="001444C2"/>
    <w:rsid w:val="0015323E"/>
    <w:rsid w:val="0016095C"/>
    <w:rsid w:val="00161177"/>
    <w:rsid w:val="0016231B"/>
    <w:rsid w:val="00162D1F"/>
    <w:rsid w:val="00162EC1"/>
    <w:rsid w:val="00162EF3"/>
    <w:rsid w:val="001634EC"/>
    <w:rsid w:val="00164EF0"/>
    <w:rsid w:val="00165C71"/>
    <w:rsid w:val="00166D95"/>
    <w:rsid w:val="001700DD"/>
    <w:rsid w:val="0017048B"/>
    <w:rsid w:val="00170F64"/>
    <w:rsid w:val="0017123A"/>
    <w:rsid w:val="001761A4"/>
    <w:rsid w:val="0017625C"/>
    <w:rsid w:val="0017785D"/>
    <w:rsid w:val="00177FA5"/>
    <w:rsid w:val="0018125B"/>
    <w:rsid w:val="00184B3C"/>
    <w:rsid w:val="0018633D"/>
    <w:rsid w:val="0019028F"/>
    <w:rsid w:val="0019043B"/>
    <w:rsid w:val="00190DAE"/>
    <w:rsid w:val="00192786"/>
    <w:rsid w:val="00193D3F"/>
    <w:rsid w:val="00194DB5"/>
    <w:rsid w:val="00196B20"/>
    <w:rsid w:val="00197E9C"/>
    <w:rsid w:val="001A1160"/>
    <w:rsid w:val="001A1807"/>
    <w:rsid w:val="001A1CBA"/>
    <w:rsid w:val="001A3DFA"/>
    <w:rsid w:val="001A4B24"/>
    <w:rsid w:val="001A5DF8"/>
    <w:rsid w:val="001B059E"/>
    <w:rsid w:val="001B0A7D"/>
    <w:rsid w:val="001B24C1"/>
    <w:rsid w:val="001B27EF"/>
    <w:rsid w:val="001B49D2"/>
    <w:rsid w:val="001B5C6C"/>
    <w:rsid w:val="001B6674"/>
    <w:rsid w:val="001C01D5"/>
    <w:rsid w:val="001C05A9"/>
    <w:rsid w:val="001C14FB"/>
    <w:rsid w:val="001C1860"/>
    <w:rsid w:val="001C1A49"/>
    <w:rsid w:val="001C3091"/>
    <w:rsid w:val="001C64AA"/>
    <w:rsid w:val="001C6E6D"/>
    <w:rsid w:val="001C702C"/>
    <w:rsid w:val="001C70EF"/>
    <w:rsid w:val="001D1B3D"/>
    <w:rsid w:val="001D1FBA"/>
    <w:rsid w:val="001D69D2"/>
    <w:rsid w:val="001D6E7E"/>
    <w:rsid w:val="001D74AF"/>
    <w:rsid w:val="001E2DB4"/>
    <w:rsid w:val="001E31EC"/>
    <w:rsid w:val="001E40B6"/>
    <w:rsid w:val="001E5652"/>
    <w:rsid w:val="001F0832"/>
    <w:rsid w:val="001F1F64"/>
    <w:rsid w:val="001F27B6"/>
    <w:rsid w:val="001F2F0E"/>
    <w:rsid w:val="001F3C81"/>
    <w:rsid w:val="001F3FEC"/>
    <w:rsid w:val="001F4064"/>
    <w:rsid w:val="001F5208"/>
    <w:rsid w:val="001F6D2E"/>
    <w:rsid w:val="00200A6C"/>
    <w:rsid w:val="00201693"/>
    <w:rsid w:val="002060CD"/>
    <w:rsid w:val="00210243"/>
    <w:rsid w:val="00210B29"/>
    <w:rsid w:val="002134C5"/>
    <w:rsid w:val="00213BB5"/>
    <w:rsid w:val="0021507A"/>
    <w:rsid w:val="00216902"/>
    <w:rsid w:val="00217038"/>
    <w:rsid w:val="002170FD"/>
    <w:rsid w:val="0021748F"/>
    <w:rsid w:val="00220A6B"/>
    <w:rsid w:val="00220C71"/>
    <w:rsid w:val="00220DE7"/>
    <w:rsid w:val="00223421"/>
    <w:rsid w:val="0022342A"/>
    <w:rsid w:val="0022561C"/>
    <w:rsid w:val="0022650A"/>
    <w:rsid w:val="00233CD7"/>
    <w:rsid w:val="00234A16"/>
    <w:rsid w:val="00234AAF"/>
    <w:rsid w:val="00234E6D"/>
    <w:rsid w:val="00235794"/>
    <w:rsid w:val="00236B3D"/>
    <w:rsid w:val="00240144"/>
    <w:rsid w:val="0024055C"/>
    <w:rsid w:val="0024515C"/>
    <w:rsid w:val="00250597"/>
    <w:rsid w:val="0025182A"/>
    <w:rsid w:val="00252EAD"/>
    <w:rsid w:val="00254551"/>
    <w:rsid w:val="00254F4E"/>
    <w:rsid w:val="00260C5B"/>
    <w:rsid w:val="0026105D"/>
    <w:rsid w:val="00264FE7"/>
    <w:rsid w:val="002655C9"/>
    <w:rsid w:val="00266EA4"/>
    <w:rsid w:val="00267A72"/>
    <w:rsid w:val="002705B2"/>
    <w:rsid w:val="00270D54"/>
    <w:rsid w:val="0027184D"/>
    <w:rsid w:val="00273CDD"/>
    <w:rsid w:val="00274A71"/>
    <w:rsid w:val="00276545"/>
    <w:rsid w:val="00280652"/>
    <w:rsid w:val="002848DE"/>
    <w:rsid w:val="00285F4D"/>
    <w:rsid w:val="002863C6"/>
    <w:rsid w:val="00287F6C"/>
    <w:rsid w:val="0029031F"/>
    <w:rsid w:val="00291820"/>
    <w:rsid w:val="0029427A"/>
    <w:rsid w:val="00295EF0"/>
    <w:rsid w:val="0029738A"/>
    <w:rsid w:val="002A0FC2"/>
    <w:rsid w:val="002A3A85"/>
    <w:rsid w:val="002A67F7"/>
    <w:rsid w:val="002B116E"/>
    <w:rsid w:val="002B49C5"/>
    <w:rsid w:val="002B7F8F"/>
    <w:rsid w:val="002C274D"/>
    <w:rsid w:val="002C5C6C"/>
    <w:rsid w:val="002C645B"/>
    <w:rsid w:val="002D44A1"/>
    <w:rsid w:val="002D49A9"/>
    <w:rsid w:val="002D4ACF"/>
    <w:rsid w:val="002D4C76"/>
    <w:rsid w:val="002D5192"/>
    <w:rsid w:val="002D5245"/>
    <w:rsid w:val="002D5C85"/>
    <w:rsid w:val="002D7BBF"/>
    <w:rsid w:val="002E2B9B"/>
    <w:rsid w:val="002E2FB0"/>
    <w:rsid w:val="002E404E"/>
    <w:rsid w:val="002E7626"/>
    <w:rsid w:val="002F13AA"/>
    <w:rsid w:val="002F7CBF"/>
    <w:rsid w:val="00300DB5"/>
    <w:rsid w:val="00300E03"/>
    <w:rsid w:val="00301300"/>
    <w:rsid w:val="003028B6"/>
    <w:rsid w:val="00303EAD"/>
    <w:rsid w:val="00305828"/>
    <w:rsid w:val="00313325"/>
    <w:rsid w:val="0031411D"/>
    <w:rsid w:val="0031440D"/>
    <w:rsid w:val="0031687D"/>
    <w:rsid w:val="003215F7"/>
    <w:rsid w:val="003231E5"/>
    <w:rsid w:val="003243F0"/>
    <w:rsid w:val="00326025"/>
    <w:rsid w:val="00331792"/>
    <w:rsid w:val="00332014"/>
    <w:rsid w:val="00332C06"/>
    <w:rsid w:val="00336A75"/>
    <w:rsid w:val="00343ADA"/>
    <w:rsid w:val="0034407E"/>
    <w:rsid w:val="0034451F"/>
    <w:rsid w:val="003469B8"/>
    <w:rsid w:val="00346F84"/>
    <w:rsid w:val="00352150"/>
    <w:rsid w:val="00353046"/>
    <w:rsid w:val="00353155"/>
    <w:rsid w:val="0035434A"/>
    <w:rsid w:val="003547E6"/>
    <w:rsid w:val="0035758C"/>
    <w:rsid w:val="00357D30"/>
    <w:rsid w:val="0036017D"/>
    <w:rsid w:val="003602CF"/>
    <w:rsid w:val="0036070D"/>
    <w:rsid w:val="0036141A"/>
    <w:rsid w:val="003748A0"/>
    <w:rsid w:val="003820D2"/>
    <w:rsid w:val="00384DB1"/>
    <w:rsid w:val="00385CD8"/>
    <w:rsid w:val="0038653B"/>
    <w:rsid w:val="00387647"/>
    <w:rsid w:val="003925B3"/>
    <w:rsid w:val="00392BFE"/>
    <w:rsid w:val="00393DD1"/>
    <w:rsid w:val="0039540C"/>
    <w:rsid w:val="003975C7"/>
    <w:rsid w:val="003A0B20"/>
    <w:rsid w:val="003A1FE1"/>
    <w:rsid w:val="003A38BB"/>
    <w:rsid w:val="003A43A3"/>
    <w:rsid w:val="003A4DD3"/>
    <w:rsid w:val="003A542D"/>
    <w:rsid w:val="003A54A0"/>
    <w:rsid w:val="003A680A"/>
    <w:rsid w:val="003B1F8B"/>
    <w:rsid w:val="003B230E"/>
    <w:rsid w:val="003B5613"/>
    <w:rsid w:val="003B6343"/>
    <w:rsid w:val="003C09D1"/>
    <w:rsid w:val="003D5A6D"/>
    <w:rsid w:val="003D5D1C"/>
    <w:rsid w:val="003E1998"/>
    <w:rsid w:val="003E25BE"/>
    <w:rsid w:val="003E6A77"/>
    <w:rsid w:val="003E7000"/>
    <w:rsid w:val="003F12BE"/>
    <w:rsid w:val="003F24E7"/>
    <w:rsid w:val="003F565D"/>
    <w:rsid w:val="003F5FD5"/>
    <w:rsid w:val="003F68BD"/>
    <w:rsid w:val="003F712A"/>
    <w:rsid w:val="003F7F9A"/>
    <w:rsid w:val="0040086B"/>
    <w:rsid w:val="00400A52"/>
    <w:rsid w:val="004019EF"/>
    <w:rsid w:val="004070BE"/>
    <w:rsid w:val="004076D8"/>
    <w:rsid w:val="00410D2E"/>
    <w:rsid w:val="0041440C"/>
    <w:rsid w:val="00416310"/>
    <w:rsid w:val="00420905"/>
    <w:rsid w:val="004238BD"/>
    <w:rsid w:val="00423ABE"/>
    <w:rsid w:val="00423FBA"/>
    <w:rsid w:val="00424FE2"/>
    <w:rsid w:val="00425C12"/>
    <w:rsid w:val="00426F0D"/>
    <w:rsid w:val="0043069E"/>
    <w:rsid w:val="00433DB1"/>
    <w:rsid w:val="0043409E"/>
    <w:rsid w:val="004350ED"/>
    <w:rsid w:val="00435A87"/>
    <w:rsid w:val="004363D0"/>
    <w:rsid w:val="0044029A"/>
    <w:rsid w:val="00443D4B"/>
    <w:rsid w:val="0044407B"/>
    <w:rsid w:val="00444378"/>
    <w:rsid w:val="00445B00"/>
    <w:rsid w:val="004472E3"/>
    <w:rsid w:val="00455551"/>
    <w:rsid w:val="00456F7F"/>
    <w:rsid w:val="00462A40"/>
    <w:rsid w:val="00463049"/>
    <w:rsid w:val="00463529"/>
    <w:rsid w:val="00465E48"/>
    <w:rsid w:val="00472784"/>
    <w:rsid w:val="00473664"/>
    <w:rsid w:val="00474BA2"/>
    <w:rsid w:val="004768F0"/>
    <w:rsid w:val="0048302D"/>
    <w:rsid w:val="00486B2D"/>
    <w:rsid w:val="00486E82"/>
    <w:rsid w:val="00491280"/>
    <w:rsid w:val="00492EB3"/>
    <w:rsid w:val="00494AFB"/>
    <w:rsid w:val="004A13B1"/>
    <w:rsid w:val="004A1944"/>
    <w:rsid w:val="004A1AF6"/>
    <w:rsid w:val="004A3198"/>
    <w:rsid w:val="004A38A6"/>
    <w:rsid w:val="004A5025"/>
    <w:rsid w:val="004B0DE3"/>
    <w:rsid w:val="004B0FAF"/>
    <w:rsid w:val="004B1A3C"/>
    <w:rsid w:val="004B246F"/>
    <w:rsid w:val="004B2AD9"/>
    <w:rsid w:val="004B4322"/>
    <w:rsid w:val="004B4444"/>
    <w:rsid w:val="004B4AC9"/>
    <w:rsid w:val="004B508F"/>
    <w:rsid w:val="004B50CF"/>
    <w:rsid w:val="004B6B0B"/>
    <w:rsid w:val="004C062D"/>
    <w:rsid w:val="004C3502"/>
    <w:rsid w:val="004C54CB"/>
    <w:rsid w:val="004C7304"/>
    <w:rsid w:val="004D2EBC"/>
    <w:rsid w:val="004E002F"/>
    <w:rsid w:val="004E16B3"/>
    <w:rsid w:val="004E2E2C"/>
    <w:rsid w:val="004E7EF1"/>
    <w:rsid w:val="004F0339"/>
    <w:rsid w:val="004F0A94"/>
    <w:rsid w:val="004F7EF6"/>
    <w:rsid w:val="00501B45"/>
    <w:rsid w:val="0050333E"/>
    <w:rsid w:val="005037CE"/>
    <w:rsid w:val="00507445"/>
    <w:rsid w:val="005077C5"/>
    <w:rsid w:val="005112D1"/>
    <w:rsid w:val="005125A1"/>
    <w:rsid w:val="00514CFA"/>
    <w:rsid w:val="0051517D"/>
    <w:rsid w:val="00516769"/>
    <w:rsid w:val="005173C2"/>
    <w:rsid w:val="00517DFA"/>
    <w:rsid w:val="00523AC3"/>
    <w:rsid w:val="005244FE"/>
    <w:rsid w:val="00524CB2"/>
    <w:rsid w:val="0052602A"/>
    <w:rsid w:val="00527E51"/>
    <w:rsid w:val="00531060"/>
    <w:rsid w:val="00534E22"/>
    <w:rsid w:val="005355E1"/>
    <w:rsid w:val="0053560A"/>
    <w:rsid w:val="00536AF0"/>
    <w:rsid w:val="00540AD9"/>
    <w:rsid w:val="005422F8"/>
    <w:rsid w:val="00544C10"/>
    <w:rsid w:val="00547CF3"/>
    <w:rsid w:val="00552319"/>
    <w:rsid w:val="00553A08"/>
    <w:rsid w:val="005558CF"/>
    <w:rsid w:val="005606B9"/>
    <w:rsid w:val="00560C20"/>
    <w:rsid w:val="00561CCF"/>
    <w:rsid w:val="00562D27"/>
    <w:rsid w:val="0056498F"/>
    <w:rsid w:val="00570758"/>
    <w:rsid w:val="00573274"/>
    <w:rsid w:val="00575BB4"/>
    <w:rsid w:val="00576E82"/>
    <w:rsid w:val="0057722B"/>
    <w:rsid w:val="00581DD7"/>
    <w:rsid w:val="005821EE"/>
    <w:rsid w:val="00583710"/>
    <w:rsid w:val="0058523A"/>
    <w:rsid w:val="00587CAD"/>
    <w:rsid w:val="00596916"/>
    <w:rsid w:val="005973FB"/>
    <w:rsid w:val="00597B75"/>
    <w:rsid w:val="00597D0B"/>
    <w:rsid w:val="005A0BE0"/>
    <w:rsid w:val="005A1A89"/>
    <w:rsid w:val="005A45E3"/>
    <w:rsid w:val="005A5F05"/>
    <w:rsid w:val="005A64E6"/>
    <w:rsid w:val="005A7445"/>
    <w:rsid w:val="005B020A"/>
    <w:rsid w:val="005B22A9"/>
    <w:rsid w:val="005B3C1C"/>
    <w:rsid w:val="005B4C2C"/>
    <w:rsid w:val="005C35AE"/>
    <w:rsid w:val="005C53D7"/>
    <w:rsid w:val="005C672B"/>
    <w:rsid w:val="005C7708"/>
    <w:rsid w:val="005D1A23"/>
    <w:rsid w:val="005D329A"/>
    <w:rsid w:val="005D794A"/>
    <w:rsid w:val="005D7D71"/>
    <w:rsid w:val="005E1B46"/>
    <w:rsid w:val="005E1CDB"/>
    <w:rsid w:val="005E3DCA"/>
    <w:rsid w:val="005E74B1"/>
    <w:rsid w:val="005E7FA0"/>
    <w:rsid w:val="005F0039"/>
    <w:rsid w:val="005F1C99"/>
    <w:rsid w:val="005F31B9"/>
    <w:rsid w:val="005F5914"/>
    <w:rsid w:val="005F5DA5"/>
    <w:rsid w:val="005F5E1F"/>
    <w:rsid w:val="005F613E"/>
    <w:rsid w:val="005F6602"/>
    <w:rsid w:val="005F7AE4"/>
    <w:rsid w:val="006001A0"/>
    <w:rsid w:val="00600834"/>
    <w:rsid w:val="00601777"/>
    <w:rsid w:val="006019C0"/>
    <w:rsid w:val="006043D6"/>
    <w:rsid w:val="00604495"/>
    <w:rsid w:val="0060650C"/>
    <w:rsid w:val="006074FB"/>
    <w:rsid w:val="0061072D"/>
    <w:rsid w:val="006115FD"/>
    <w:rsid w:val="00614BEB"/>
    <w:rsid w:val="0061551E"/>
    <w:rsid w:val="00617507"/>
    <w:rsid w:val="006177D1"/>
    <w:rsid w:val="00621AD0"/>
    <w:rsid w:val="0062300D"/>
    <w:rsid w:val="00623B91"/>
    <w:rsid w:val="00624CA5"/>
    <w:rsid w:val="0062565D"/>
    <w:rsid w:val="00626002"/>
    <w:rsid w:val="00626F54"/>
    <w:rsid w:val="00630F23"/>
    <w:rsid w:val="00631A5A"/>
    <w:rsid w:val="006336B0"/>
    <w:rsid w:val="0063463C"/>
    <w:rsid w:val="00635879"/>
    <w:rsid w:val="0063607B"/>
    <w:rsid w:val="00636A9D"/>
    <w:rsid w:val="00640C5A"/>
    <w:rsid w:val="00640FA3"/>
    <w:rsid w:val="00642728"/>
    <w:rsid w:val="00642885"/>
    <w:rsid w:val="006431B1"/>
    <w:rsid w:val="00643D11"/>
    <w:rsid w:val="006516A8"/>
    <w:rsid w:val="00652592"/>
    <w:rsid w:val="00654416"/>
    <w:rsid w:val="006566C8"/>
    <w:rsid w:val="006572D4"/>
    <w:rsid w:val="00657790"/>
    <w:rsid w:val="006624DB"/>
    <w:rsid w:val="006677EB"/>
    <w:rsid w:val="00667A7A"/>
    <w:rsid w:val="00667B32"/>
    <w:rsid w:val="00667C41"/>
    <w:rsid w:val="00667F07"/>
    <w:rsid w:val="006714CF"/>
    <w:rsid w:val="006725E4"/>
    <w:rsid w:val="00673DCD"/>
    <w:rsid w:val="006744B9"/>
    <w:rsid w:val="0067539A"/>
    <w:rsid w:val="00675A24"/>
    <w:rsid w:val="00675D0C"/>
    <w:rsid w:val="0067642D"/>
    <w:rsid w:val="0068056C"/>
    <w:rsid w:val="006817AA"/>
    <w:rsid w:val="006824B0"/>
    <w:rsid w:val="00682F27"/>
    <w:rsid w:val="00683337"/>
    <w:rsid w:val="00684AEB"/>
    <w:rsid w:val="006854F1"/>
    <w:rsid w:val="00687B41"/>
    <w:rsid w:val="006937A5"/>
    <w:rsid w:val="00694EB1"/>
    <w:rsid w:val="00695F55"/>
    <w:rsid w:val="006A221D"/>
    <w:rsid w:val="006A3101"/>
    <w:rsid w:val="006A4A2A"/>
    <w:rsid w:val="006A4FD5"/>
    <w:rsid w:val="006A5725"/>
    <w:rsid w:val="006A7818"/>
    <w:rsid w:val="006B5EA0"/>
    <w:rsid w:val="006B62CF"/>
    <w:rsid w:val="006C31C4"/>
    <w:rsid w:val="006C4945"/>
    <w:rsid w:val="006C574D"/>
    <w:rsid w:val="006C6790"/>
    <w:rsid w:val="006C6B39"/>
    <w:rsid w:val="006C7020"/>
    <w:rsid w:val="006C7D5C"/>
    <w:rsid w:val="006D190A"/>
    <w:rsid w:val="006D217D"/>
    <w:rsid w:val="006D78E7"/>
    <w:rsid w:val="006E04E7"/>
    <w:rsid w:val="006E35A9"/>
    <w:rsid w:val="006E414F"/>
    <w:rsid w:val="006E52CB"/>
    <w:rsid w:val="006E71F8"/>
    <w:rsid w:val="006E7BC3"/>
    <w:rsid w:val="006F1296"/>
    <w:rsid w:val="006F3BE0"/>
    <w:rsid w:val="006F420B"/>
    <w:rsid w:val="006F438F"/>
    <w:rsid w:val="006F4CFA"/>
    <w:rsid w:val="006F5C6B"/>
    <w:rsid w:val="006F5E4C"/>
    <w:rsid w:val="006F6957"/>
    <w:rsid w:val="00701451"/>
    <w:rsid w:val="00703786"/>
    <w:rsid w:val="00705A6B"/>
    <w:rsid w:val="00710F3C"/>
    <w:rsid w:val="007134DC"/>
    <w:rsid w:val="007139CD"/>
    <w:rsid w:val="00714DB9"/>
    <w:rsid w:val="00715C27"/>
    <w:rsid w:val="00715FDD"/>
    <w:rsid w:val="00716179"/>
    <w:rsid w:val="0071674B"/>
    <w:rsid w:val="00716A03"/>
    <w:rsid w:val="00716BC7"/>
    <w:rsid w:val="007179DB"/>
    <w:rsid w:val="00717D18"/>
    <w:rsid w:val="007210C7"/>
    <w:rsid w:val="0072147B"/>
    <w:rsid w:val="00723C3B"/>
    <w:rsid w:val="007253B8"/>
    <w:rsid w:val="007253D6"/>
    <w:rsid w:val="0072622B"/>
    <w:rsid w:val="007262FD"/>
    <w:rsid w:val="00726D7E"/>
    <w:rsid w:val="00727A93"/>
    <w:rsid w:val="00730AB7"/>
    <w:rsid w:val="0073280A"/>
    <w:rsid w:val="00735040"/>
    <w:rsid w:val="00735AA1"/>
    <w:rsid w:val="00737374"/>
    <w:rsid w:val="0074224E"/>
    <w:rsid w:val="00742E2A"/>
    <w:rsid w:val="00745783"/>
    <w:rsid w:val="00745C7F"/>
    <w:rsid w:val="00745E31"/>
    <w:rsid w:val="00747F67"/>
    <w:rsid w:val="00750636"/>
    <w:rsid w:val="007535AF"/>
    <w:rsid w:val="00754B69"/>
    <w:rsid w:val="00757EDD"/>
    <w:rsid w:val="0076060B"/>
    <w:rsid w:val="007620CE"/>
    <w:rsid w:val="00762297"/>
    <w:rsid w:val="00766F35"/>
    <w:rsid w:val="00767DB2"/>
    <w:rsid w:val="00771986"/>
    <w:rsid w:val="0077277A"/>
    <w:rsid w:val="00774EAD"/>
    <w:rsid w:val="00783037"/>
    <w:rsid w:val="007904FA"/>
    <w:rsid w:val="0079078E"/>
    <w:rsid w:val="00791E67"/>
    <w:rsid w:val="00792E90"/>
    <w:rsid w:val="00793116"/>
    <w:rsid w:val="00795EB1"/>
    <w:rsid w:val="007A0A8C"/>
    <w:rsid w:val="007A18CE"/>
    <w:rsid w:val="007A191D"/>
    <w:rsid w:val="007A2F09"/>
    <w:rsid w:val="007A3913"/>
    <w:rsid w:val="007A5112"/>
    <w:rsid w:val="007A7A0B"/>
    <w:rsid w:val="007B1DE6"/>
    <w:rsid w:val="007B4766"/>
    <w:rsid w:val="007B4AED"/>
    <w:rsid w:val="007B50A1"/>
    <w:rsid w:val="007B6465"/>
    <w:rsid w:val="007B7111"/>
    <w:rsid w:val="007B75AB"/>
    <w:rsid w:val="007C2471"/>
    <w:rsid w:val="007C3290"/>
    <w:rsid w:val="007C6D0D"/>
    <w:rsid w:val="007C6E03"/>
    <w:rsid w:val="007D0147"/>
    <w:rsid w:val="007D021B"/>
    <w:rsid w:val="007D1E51"/>
    <w:rsid w:val="007D2404"/>
    <w:rsid w:val="007D3546"/>
    <w:rsid w:val="007D3CBB"/>
    <w:rsid w:val="007D655C"/>
    <w:rsid w:val="007D6D8F"/>
    <w:rsid w:val="007D6EE3"/>
    <w:rsid w:val="007E0BA1"/>
    <w:rsid w:val="007E10BE"/>
    <w:rsid w:val="007E228F"/>
    <w:rsid w:val="007E2392"/>
    <w:rsid w:val="007E2751"/>
    <w:rsid w:val="007E286B"/>
    <w:rsid w:val="007E2A69"/>
    <w:rsid w:val="007E2C5A"/>
    <w:rsid w:val="007E3642"/>
    <w:rsid w:val="007E636E"/>
    <w:rsid w:val="007E6BAC"/>
    <w:rsid w:val="007E6E56"/>
    <w:rsid w:val="007F2B25"/>
    <w:rsid w:val="007F397C"/>
    <w:rsid w:val="007F4CC6"/>
    <w:rsid w:val="007F65B7"/>
    <w:rsid w:val="007F77A0"/>
    <w:rsid w:val="007F7D65"/>
    <w:rsid w:val="00800337"/>
    <w:rsid w:val="00800530"/>
    <w:rsid w:val="00805333"/>
    <w:rsid w:val="00806659"/>
    <w:rsid w:val="0080746E"/>
    <w:rsid w:val="00810CF0"/>
    <w:rsid w:val="008117D6"/>
    <w:rsid w:val="008125C1"/>
    <w:rsid w:val="008129B3"/>
    <w:rsid w:val="008172AD"/>
    <w:rsid w:val="0081793A"/>
    <w:rsid w:val="00817F8D"/>
    <w:rsid w:val="00820B55"/>
    <w:rsid w:val="008210C5"/>
    <w:rsid w:val="008223B6"/>
    <w:rsid w:val="00824CF0"/>
    <w:rsid w:val="00825878"/>
    <w:rsid w:val="00827602"/>
    <w:rsid w:val="008341CC"/>
    <w:rsid w:val="00835093"/>
    <w:rsid w:val="0084074F"/>
    <w:rsid w:val="0084352E"/>
    <w:rsid w:val="00845552"/>
    <w:rsid w:val="00851CA4"/>
    <w:rsid w:val="0085515C"/>
    <w:rsid w:val="00857C09"/>
    <w:rsid w:val="008608C5"/>
    <w:rsid w:val="00860E27"/>
    <w:rsid w:val="00860EEA"/>
    <w:rsid w:val="00861DEB"/>
    <w:rsid w:val="00862BC7"/>
    <w:rsid w:val="00864935"/>
    <w:rsid w:val="00864C04"/>
    <w:rsid w:val="008653A0"/>
    <w:rsid w:val="008653F0"/>
    <w:rsid w:val="008678EC"/>
    <w:rsid w:val="00867F50"/>
    <w:rsid w:val="008749A8"/>
    <w:rsid w:val="00876DC1"/>
    <w:rsid w:val="00877EEC"/>
    <w:rsid w:val="00880A41"/>
    <w:rsid w:val="00881654"/>
    <w:rsid w:val="00881A54"/>
    <w:rsid w:val="00884A23"/>
    <w:rsid w:val="0088697F"/>
    <w:rsid w:val="00887A0B"/>
    <w:rsid w:val="008905F0"/>
    <w:rsid w:val="0089163D"/>
    <w:rsid w:val="00891D2E"/>
    <w:rsid w:val="00892C1E"/>
    <w:rsid w:val="00893196"/>
    <w:rsid w:val="00897B80"/>
    <w:rsid w:val="00897DCE"/>
    <w:rsid w:val="008A0963"/>
    <w:rsid w:val="008A0AE0"/>
    <w:rsid w:val="008A4931"/>
    <w:rsid w:val="008A5257"/>
    <w:rsid w:val="008A6297"/>
    <w:rsid w:val="008A72D1"/>
    <w:rsid w:val="008B423F"/>
    <w:rsid w:val="008B4255"/>
    <w:rsid w:val="008B4E93"/>
    <w:rsid w:val="008B6640"/>
    <w:rsid w:val="008B6FE5"/>
    <w:rsid w:val="008C0546"/>
    <w:rsid w:val="008C16B1"/>
    <w:rsid w:val="008C31A6"/>
    <w:rsid w:val="008C4218"/>
    <w:rsid w:val="008C7BB3"/>
    <w:rsid w:val="008D0F28"/>
    <w:rsid w:val="008D3724"/>
    <w:rsid w:val="008D61E7"/>
    <w:rsid w:val="008D6CBB"/>
    <w:rsid w:val="008D782E"/>
    <w:rsid w:val="008E128E"/>
    <w:rsid w:val="008E196E"/>
    <w:rsid w:val="008E1A9B"/>
    <w:rsid w:val="008E2C4E"/>
    <w:rsid w:val="008E362B"/>
    <w:rsid w:val="008E3CD3"/>
    <w:rsid w:val="008E5A0C"/>
    <w:rsid w:val="008F0A7F"/>
    <w:rsid w:val="008F1C07"/>
    <w:rsid w:val="008F28C8"/>
    <w:rsid w:val="008F4CD5"/>
    <w:rsid w:val="008F5399"/>
    <w:rsid w:val="008F64A0"/>
    <w:rsid w:val="008F7312"/>
    <w:rsid w:val="008F76E6"/>
    <w:rsid w:val="0090282B"/>
    <w:rsid w:val="0090457E"/>
    <w:rsid w:val="00905DAD"/>
    <w:rsid w:val="00906362"/>
    <w:rsid w:val="00906597"/>
    <w:rsid w:val="0091084F"/>
    <w:rsid w:val="00912B33"/>
    <w:rsid w:val="00914B1C"/>
    <w:rsid w:val="00914C4C"/>
    <w:rsid w:val="009164CF"/>
    <w:rsid w:val="00917CE5"/>
    <w:rsid w:val="00920066"/>
    <w:rsid w:val="009278BD"/>
    <w:rsid w:val="00931B42"/>
    <w:rsid w:val="009342ED"/>
    <w:rsid w:val="00934AC7"/>
    <w:rsid w:val="00936BF5"/>
    <w:rsid w:val="00937C59"/>
    <w:rsid w:val="009400A8"/>
    <w:rsid w:val="0094014C"/>
    <w:rsid w:val="0094337E"/>
    <w:rsid w:val="00943F44"/>
    <w:rsid w:val="00944274"/>
    <w:rsid w:val="00944B0F"/>
    <w:rsid w:val="00946069"/>
    <w:rsid w:val="009479D6"/>
    <w:rsid w:val="00950325"/>
    <w:rsid w:val="00952169"/>
    <w:rsid w:val="009521C3"/>
    <w:rsid w:val="00955302"/>
    <w:rsid w:val="00957DC5"/>
    <w:rsid w:val="009604C1"/>
    <w:rsid w:val="00960ED8"/>
    <w:rsid w:val="009625DF"/>
    <w:rsid w:val="009632F1"/>
    <w:rsid w:val="009673B3"/>
    <w:rsid w:val="009722F7"/>
    <w:rsid w:val="009765D4"/>
    <w:rsid w:val="009775C8"/>
    <w:rsid w:val="009819F0"/>
    <w:rsid w:val="00981C87"/>
    <w:rsid w:val="00984A66"/>
    <w:rsid w:val="00984FD5"/>
    <w:rsid w:val="0098583B"/>
    <w:rsid w:val="00986FEB"/>
    <w:rsid w:val="0099063A"/>
    <w:rsid w:val="009914B5"/>
    <w:rsid w:val="00991C7A"/>
    <w:rsid w:val="00992439"/>
    <w:rsid w:val="0099286D"/>
    <w:rsid w:val="00992877"/>
    <w:rsid w:val="009931CF"/>
    <w:rsid w:val="00993354"/>
    <w:rsid w:val="00993C7A"/>
    <w:rsid w:val="0099490D"/>
    <w:rsid w:val="009961F6"/>
    <w:rsid w:val="009962AE"/>
    <w:rsid w:val="009962DE"/>
    <w:rsid w:val="00996582"/>
    <w:rsid w:val="009A1D27"/>
    <w:rsid w:val="009A2E9E"/>
    <w:rsid w:val="009A3ED1"/>
    <w:rsid w:val="009A4CC3"/>
    <w:rsid w:val="009A6074"/>
    <w:rsid w:val="009A7CBA"/>
    <w:rsid w:val="009B18B0"/>
    <w:rsid w:val="009B5522"/>
    <w:rsid w:val="009B5654"/>
    <w:rsid w:val="009B5AFB"/>
    <w:rsid w:val="009B61DE"/>
    <w:rsid w:val="009B6511"/>
    <w:rsid w:val="009B7290"/>
    <w:rsid w:val="009B75D5"/>
    <w:rsid w:val="009B7F2D"/>
    <w:rsid w:val="009C2DAD"/>
    <w:rsid w:val="009C4E52"/>
    <w:rsid w:val="009C516E"/>
    <w:rsid w:val="009C5886"/>
    <w:rsid w:val="009C5C2A"/>
    <w:rsid w:val="009C66A7"/>
    <w:rsid w:val="009C7C09"/>
    <w:rsid w:val="009C7CC6"/>
    <w:rsid w:val="009D0DFC"/>
    <w:rsid w:val="009D1335"/>
    <w:rsid w:val="009D6A66"/>
    <w:rsid w:val="009D6F97"/>
    <w:rsid w:val="009D7FD7"/>
    <w:rsid w:val="009E031F"/>
    <w:rsid w:val="009E3F3D"/>
    <w:rsid w:val="009E59F7"/>
    <w:rsid w:val="009F01AB"/>
    <w:rsid w:val="009F1475"/>
    <w:rsid w:val="009F2217"/>
    <w:rsid w:val="009F2AB8"/>
    <w:rsid w:val="009F6CE4"/>
    <w:rsid w:val="00A01C11"/>
    <w:rsid w:val="00A03D35"/>
    <w:rsid w:val="00A050C2"/>
    <w:rsid w:val="00A0536F"/>
    <w:rsid w:val="00A055BF"/>
    <w:rsid w:val="00A05DE2"/>
    <w:rsid w:val="00A11E09"/>
    <w:rsid w:val="00A15D6D"/>
    <w:rsid w:val="00A16460"/>
    <w:rsid w:val="00A16563"/>
    <w:rsid w:val="00A21069"/>
    <w:rsid w:val="00A234A5"/>
    <w:rsid w:val="00A24F0D"/>
    <w:rsid w:val="00A26CC5"/>
    <w:rsid w:val="00A30D15"/>
    <w:rsid w:val="00A315B5"/>
    <w:rsid w:val="00A329D8"/>
    <w:rsid w:val="00A32C7C"/>
    <w:rsid w:val="00A34342"/>
    <w:rsid w:val="00A345A1"/>
    <w:rsid w:val="00A34C4A"/>
    <w:rsid w:val="00A3767E"/>
    <w:rsid w:val="00A427CB"/>
    <w:rsid w:val="00A45ED0"/>
    <w:rsid w:val="00A47897"/>
    <w:rsid w:val="00A504F9"/>
    <w:rsid w:val="00A50813"/>
    <w:rsid w:val="00A510AE"/>
    <w:rsid w:val="00A5196A"/>
    <w:rsid w:val="00A554E7"/>
    <w:rsid w:val="00A61B27"/>
    <w:rsid w:val="00A63353"/>
    <w:rsid w:val="00A64A1A"/>
    <w:rsid w:val="00A669EE"/>
    <w:rsid w:val="00A710F1"/>
    <w:rsid w:val="00A716A2"/>
    <w:rsid w:val="00A71D85"/>
    <w:rsid w:val="00A7225D"/>
    <w:rsid w:val="00A753E8"/>
    <w:rsid w:val="00A75685"/>
    <w:rsid w:val="00A75D17"/>
    <w:rsid w:val="00A76D91"/>
    <w:rsid w:val="00A77BFD"/>
    <w:rsid w:val="00A81E89"/>
    <w:rsid w:val="00A820D5"/>
    <w:rsid w:val="00A829AC"/>
    <w:rsid w:val="00A843ED"/>
    <w:rsid w:val="00A87CEE"/>
    <w:rsid w:val="00A901EE"/>
    <w:rsid w:val="00A90C15"/>
    <w:rsid w:val="00A918C3"/>
    <w:rsid w:val="00A91BD1"/>
    <w:rsid w:val="00A93B13"/>
    <w:rsid w:val="00A93EAF"/>
    <w:rsid w:val="00A93F4D"/>
    <w:rsid w:val="00A971C5"/>
    <w:rsid w:val="00AA2CB8"/>
    <w:rsid w:val="00AA53DB"/>
    <w:rsid w:val="00AA750D"/>
    <w:rsid w:val="00AA7972"/>
    <w:rsid w:val="00AA79F5"/>
    <w:rsid w:val="00AB27D3"/>
    <w:rsid w:val="00AB593D"/>
    <w:rsid w:val="00AB5D70"/>
    <w:rsid w:val="00AB6C54"/>
    <w:rsid w:val="00AB6D48"/>
    <w:rsid w:val="00AB72B3"/>
    <w:rsid w:val="00AB7ED9"/>
    <w:rsid w:val="00AC08EB"/>
    <w:rsid w:val="00AC13A7"/>
    <w:rsid w:val="00AC33D5"/>
    <w:rsid w:val="00AC46F7"/>
    <w:rsid w:val="00AC62BD"/>
    <w:rsid w:val="00AC69E4"/>
    <w:rsid w:val="00AC6B03"/>
    <w:rsid w:val="00AC7E94"/>
    <w:rsid w:val="00AD1FAD"/>
    <w:rsid w:val="00AD34A1"/>
    <w:rsid w:val="00AD4EA4"/>
    <w:rsid w:val="00AD6F7A"/>
    <w:rsid w:val="00AE0746"/>
    <w:rsid w:val="00AE1E85"/>
    <w:rsid w:val="00AE2BF2"/>
    <w:rsid w:val="00AE43D6"/>
    <w:rsid w:val="00AE5143"/>
    <w:rsid w:val="00AE7BB5"/>
    <w:rsid w:val="00AF12BC"/>
    <w:rsid w:val="00AF1E52"/>
    <w:rsid w:val="00AF273F"/>
    <w:rsid w:val="00AF3FF0"/>
    <w:rsid w:val="00AF55A1"/>
    <w:rsid w:val="00AF7F2F"/>
    <w:rsid w:val="00B0045A"/>
    <w:rsid w:val="00B01884"/>
    <w:rsid w:val="00B07207"/>
    <w:rsid w:val="00B07FF2"/>
    <w:rsid w:val="00B10935"/>
    <w:rsid w:val="00B10D6D"/>
    <w:rsid w:val="00B1219C"/>
    <w:rsid w:val="00B12DC7"/>
    <w:rsid w:val="00B14E59"/>
    <w:rsid w:val="00B15166"/>
    <w:rsid w:val="00B1597A"/>
    <w:rsid w:val="00B1E43B"/>
    <w:rsid w:val="00B2057D"/>
    <w:rsid w:val="00B211D9"/>
    <w:rsid w:val="00B211EC"/>
    <w:rsid w:val="00B2168C"/>
    <w:rsid w:val="00B2190E"/>
    <w:rsid w:val="00B23328"/>
    <w:rsid w:val="00B2394F"/>
    <w:rsid w:val="00B24225"/>
    <w:rsid w:val="00B24F2E"/>
    <w:rsid w:val="00B257D8"/>
    <w:rsid w:val="00B27985"/>
    <w:rsid w:val="00B30CAF"/>
    <w:rsid w:val="00B31179"/>
    <w:rsid w:val="00B3197A"/>
    <w:rsid w:val="00B319F7"/>
    <w:rsid w:val="00B31B2E"/>
    <w:rsid w:val="00B3278F"/>
    <w:rsid w:val="00B333BD"/>
    <w:rsid w:val="00B3374E"/>
    <w:rsid w:val="00B33BAA"/>
    <w:rsid w:val="00B36FA0"/>
    <w:rsid w:val="00B37D65"/>
    <w:rsid w:val="00B42350"/>
    <w:rsid w:val="00B440B1"/>
    <w:rsid w:val="00B513BC"/>
    <w:rsid w:val="00B51A90"/>
    <w:rsid w:val="00B53E88"/>
    <w:rsid w:val="00B54283"/>
    <w:rsid w:val="00B55F8B"/>
    <w:rsid w:val="00B600C2"/>
    <w:rsid w:val="00B60EDB"/>
    <w:rsid w:val="00B63F42"/>
    <w:rsid w:val="00B653F2"/>
    <w:rsid w:val="00B65853"/>
    <w:rsid w:val="00B65B55"/>
    <w:rsid w:val="00B67C80"/>
    <w:rsid w:val="00B71A6E"/>
    <w:rsid w:val="00B722D6"/>
    <w:rsid w:val="00B74528"/>
    <w:rsid w:val="00B74972"/>
    <w:rsid w:val="00B77F28"/>
    <w:rsid w:val="00B800EA"/>
    <w:rsid w:val="00B82B0E"/>
    <w:rsid w:val="00B831C1"/>
    <w:rsid w:val="00B849AF"/>
    <w:rsid w:val="00B85DE5"/>
    <w:rsid w:val="00B8628B"/>
    <w:rsid w:val="00B86986"/>
    <w:rsid w:val="00B872F3"/>
    <w:rsid w:val="00B90AC5"/>
    <w:rsid w:val="00B911E9"/>
    <w:rsid w:val="00B91E3E"/>
    <w:rsid w:val="00B94EB1"/>
    <w:rsid w:val="00B959AD"/>
    <w:rsid w:val="00B97AF9"/>
    <w:rsid w:val="00BA1ABA"/>
    <w:rsid w:val="00BA239D"/>
    <w:rsid w:val="00BA3B44"/>
    <w:rsid w:val="00BB0DD4"/>
    <w:rsid w:val="00BB5082"/>
    <w:rsid w:val="00BC281B"/>
    <w:rsid w:val="00BC4998"/>
    <w:rsid w:val="00BC63B6"/>
    <w:rsid w:val="00BC75CB"/>
    <w:rsid w:val="00BC778D"/>
    <w:rsid w:val="00BD1EDA"/>
    <w:rsid w:val="00BD3265"/>
    <w:rsid w:val="00BD3B98"/>
    <w:rsid w:val="00BD49BF"/>
    <w:rsid w:val="00BE270B"/>
    <w:rsid w:val="00BE60B4"/>
    <w:rsid w:val="00BE6FB3"/>
    <w:rsid w:val="00BF0589"/>
    <w:rsid w:val="00BF1185"/>
    <w:rsid w:val="00BF19D4"/>
    <w:rsid w:val="00BF2B3F"/>
    <w:rsid w:val="00BF3A32"/>
    <w:rsid w:val="00BF57ED"/>
    <w:rsid w:val="00BF68B4"/>
    <w:rsid w:val="00C00C21"/>
    <w:rsid w:val="00C02A02"/>
    <w:rsid w:val="00C03D0E"/>
    <w:rsid w:val="00C06F67"/>
    <w:rsid w:val="00C07257"/>
    <w:rsid w:val="00C104C4"/>
    <w:rsid w:val="00C11B23"/>
    <w:rsid w:val="00C122B4"/>
    <w:rsid w:val="00C1315C"/>
    <w:rsid w:val="00C1339D"/>
    <w:rsid w:val="00C15418"/>
    <w:rsid w:val="00C22245"/>
    <w:rsid w:val="00C23948"/>
    <w:rsid w:val="00C239CB"/>
    <w:rsid w:val="00C23ABB"/>
    <w:rsid w:val="00C253D8"/>
    <w:rsid w:val="00C25A75"/>
    <w:rsid w:val="00C2726B"/>
    <w:rsid w:val="00C272A8"/>
    <w:rsid w:val="00C34A9C"/>
    <w:rsid w:val="00C34D40"/>
    <w:rsid w:val="00C40C2D"/>
    <w:rsid w:val="00C42C7C"/>
    <w:rsid w:val="00C44832"/>
    <w:rsid w:val="00C44CB2"/>
    <w:rsid w:val="00C50050"/>
    <w:rsid w:val="00C512E9"/>
    <w:rsid w:val="00C516D0"/>
    <w:rsid w:val="00C52D0A"/>
    <w:rsid w:val="00C54568"/>
    <w:rsid w:val="00C576F0"/>
    <w:rsid w:val="00C61149"/>
    <w:rsid w:val="00C633DB"/>
    <w:rsid w:val="00C63E9E"/>
    <w:rsid w:val="00C64025"/>
    <w:rsid w:val="00C66AC3"/>
    <w:rsid w:val="00C67C98"/>
    <w:rsid w:val="00C708EC"/>
    <w:rsid w:val="00C74156"/>
    <w:rsid w:val="00C75DFC"/>
    <w:rsid w:val="00C76EAF"/>
    <w:rsid w:val="00C76FF2"/>
    <w:rsid w:val="00C77E61"/>
    <w:rsid w:val="00C8019E"/>
    <w:rsid w:val="00C80E94"/>
    <w:rsid w:val="00C8297A"/>
    <w:rsid w:val="00C82C8E"/>
    <w:rsid w:val="00C84A37"/>
    <w:rsid w:val="00C87C99"/>
    <w:rsid w:val="00C90979"/>
    <w:rsid w:val="00C92291"/>
    <w:rsid w:val="00C93943"/>
    <w:rsid w:val="00C93E38"/>
    <w:rsid w:val="00C94050"/>
    <w:rsid w:val="00C95BD0"/>
    <w:rsid w:val="00C97171"/>
    <w:rsid w:val="00C97C25"/>
    <w:rsid w:val="00C97F24"/>
    <w:rsid w:val="00CA0821"/>
    <w:rsid w:val="00CA2424"/>
    <w:rsid w:val="00CA4330"/>
    <w:rsid w:val="00CA43F0"/>
    <w:rsid w:val="00CA5C4B"/>
    <w:rsid w:val="00CA67B1"/>
    <w:rsid w:val="00CB062A"/>
    <w:rsid w:val="00CB0CEA"/>
    <w:rsid w:val="00CB3205"/>
    <w:rsid w:val="00CB3C52"/>
    <w:rsid w:val="00CB5CD1"/>
    <w:rsid w:val="00CB6A8F"/>
    <w:rsid w:val="00CC0194"/>
    <w:rsid w:val="00CC2203"/>
    <w:rsid w:val="00CC2E79"/>
    <w:rsid w:val="00CC3C5F"/>
    <w:rsid w:val="00CC5DB1"/>
    <w:rsid w:val="00CC77EB"/>
    <w:rsid w:val="00CD2504"/>
    <w:rsid w:val="00CD477A"/>
    <w:rsid w:val="00CD4B2E"/>
    <w:rsid w:val="00CD5106"/>
    <w:rsid w:val="00CD5114"/>
    <w:rsid w:val="00CD592A"/>
    <w:rsid w:val="00CD7877"/>
    <w:rsid w:val="00CE0A57"/>
    <w:rsid w:val="00CE3856"/>
    <w:rsid w:val="00CE47F8"/>
    <w:rsid w:val="00CE4AE3"/>
    <w:rsid w:val="00CE58D2"/>
    <w:rsid w:val="00CE604C"/>
    <w:rsid w:val="00CE7AA7"/>
    <w:rsid w:val="00CF1678"/>
    <w:rsid w:val="00CF2616"/>
    <w:rsid w:val="00CF72BB"/>
    <w:rsid w:val="00CF7F3D"/>
    <w:rsid w:val="00D01D97"/>
    <w:rsid w:val="00D03BFE"/>
    <w:rsid w:val="00D04440"/>
    <w:rsid w:val="00D07169"/>
    <w:rsid w:val="00D1094E"/>
    <w:rsid w:val="00D10A76"/>
    <w:rsid w:val="00D162EB"/>
    <w:rsid w:val="00D168DE"/>
    <w:rsid w:val="00D17A43"/>
    <w:rsid w:val="00D223D7"/>
    <w:rsid w:val="00D230BC"/>
    <w:rsid w:val="00D3387E"/>
    <w:rsid w:val="00D40635"/>
    <w:rsid w:val="00D41AAE"/>
    <w:rsid w:val="00D42F40"/>
    <w:rsid w:val="00D51BBC"/>
    <w:rsid w:val="00D603D9"/>
    <w:rsid w:val="00D619B1"/>
    <w:rsid w:val="00D64854"/>
    <w:rsid w:val="00D6548C"/>
    <w:rsid w:val="00D7004A"/>
    <w:rsid w:val="00D71AA2"/>
    <w:rsid w:val="00D73202"/>
    <w:rsid w:val="00D75FBF"/>
    <w:rsid w:val="00D77019"/>
    <w:rsid w:val="00D77D27"/>
    <w:rsid w:val="00D819FD"/>
    <w:rsid w:val="00D81EBD"/>
    <w:rsid w:val="00D83FB6"/>
    <w:rsid w:val="00D87720"/>
    <w:rsid w:val="00D8773A"/>
    <w:rsid w:val="00D90399"/>
    <w:rsid w:val="00D91C78"/>
    <w:rsid w:val="00D92180"/>
    <w:rsid w:val="00D925FD"/>
    <w:rsid w:val="00D933DE"/>
    <w:rsid w:val="00D935CE"/>
    <w:rsid w:val="00D9383C"/>
    <w:rsid w:val="00D93DCC"/>
    <w:rsid w:val="00D94284"/>
    <w:rsid w:val="00D95BCE"/>
    <w:rsid w:val="00D96BE0"/>
    <w:rsid w:val="00DA0F60"/>
    <w:rsid w:val="00DA48AF"/>
    <w:rsid w:val="00DB02E9"/>
    <w:rsid w:val="00DB05C9"/>
    <w:rsid w:val="00DB1354"/>
    <w:rsid w:val="00DB15D4"/>
    <w:rsid w:val="00DB163F"/>
    <w:rsid w:val="00DB1ADC"/>
    <w:rsid w:val="00DB377F"/>
    <w:rsid w:val="00DB42F5"/>
    <w:rsid w:val="00DB73ED"/>
    <w:rsid w:val="00DB7E7A"/>
    <w:rsid w:val="00DC10F2"/>
    <w:rsid w:val="00DC314F"/>
    <w:rsid w:val="00DC36C6"/>
    <w:rsid w:val="00DC519E"/>
    <w:rsid w:val="00DC6059"/>
    <w:rsid w:val="00DC7314"/>
    <w:rsid w:val="00DC7451"/>
    <w:rsid w:val="00DD13EB"/>
    <w:rsid w:val="00DD2A78"/>
    <w:rsid w:val="00DD2EE6"/>
    <w:rsid w:val="00DD4B1F"/>
    <w:rsid w:val="00DD53CB"/>
    <w:rsid w:val="00DD5962"/>
    <w:rsid w:val="00DD61E8"/>
    <w:rsid w:val="00DD6E72"/>
    <w:rsid w:val="00DE0282"/>
    <w:rsid w:val="00DE120B"/>
    <w:rsid w:val="00DE3237"/>
    <w:rsid w:val="00DE5F1A"/>
    <w:rsid w:val="00DE67CD"/>
    <w:rsid w:val="00DE6973"/>
    <w:rsid w:val="00DF09D8"/>
    <w:rsid w:val="00DF0BBE"/>
    <w:rsid w:val="00DF2027"/>
    <w:rsid w:val="00DF41E6"/>
    <w:rsid w:val="00DF4AEC"/>
    <w:rsid w:val="00DF4D84"/>
    <w:rsid w:val="00E02A90"/>
    <w:rsid w:val="00E02AD4"/>
    <w:rsid w:val="00E151DE"/>
    <w:rsid w:val="00E17420"/>
    <w:rsid w:val="00E209A6"/>
    <w:rsid w:val="00E212A3"/>
    <w:rsid w:val="00E22413"/>
    <w:rsid w:val="00E23D05"/>
    <w:rsid w:val="00E242DA"/>
    <w:rsid w:val="00E25BFC"/>
    <w:rsid w:val="00E25FEA"/>
    <w:rsid w:val="00E27159"/>
    <w:rsid w:val="00E30E15"/>
    <w:rsid w:val="00E315CF"/>
    <w:rsid w:val="00E317CD"/>
    <w:rsid w:val="00E335FE"/>
    <w:rsid w:val="00E33FA0"/>
    <w:rsid w:val="00E35CAA"/>
    <w:rsid w:val="00E4083A"/>
    <w:rsid w:val="00E42FCE"/>
    <w:rsid w:val="00E44F6F"/>
    <w:rsid w:val="00E45EC5"/>
    <w:rsid w:val="00E45F43"/>
    <w:rsid w:val="00E46DFC"/>
    <w:rsid w:val="00E47060"/>
    <w:rsid w:val="00E47ADB"/>
    <w:rsid w:val="00E510D5"/>
    <w:rsid w:val="00E51774"/>
    <w:rsid w:val="00E533AE"/>
    <w:rsid w:val="00E55F6F"/>
    <w:rsid w:val="00E62508"/>
    <w:rsid w:val="00E62696"/>
    <w:rsid w:val="00E635EF"/>
    <w:rsid w:val="00E648A9"/>
    <w:rsid w:val="00E65275"/>
    <w:rsid w:val="00E659EC"/>
    <w:rsid w:val="00E6636E"/>
    <w:rsid w:val="00E7024D"/>
    <w:rsid w:val="00E72C59"/>
    <w:rsid w:val="00E75BD6"/>
    <w:rsid w:val="00E84693"/>
    <w:rsid w:val="00E85826"/>
    <w:rsid w:val="00E87898"/>
    <w:rsid w:val="00E91E20"/>
    <w:rsid w:val="00E961EB"/>
    <w:rsid w:val="00E96B29"/>
    <w:rsid w:val="00E972D7"/>
    <w:rsid w:val="00EA0C41"/>
    <w:rsid w:val="00EA0FC1"/>
    <w:rsid w:val="00EA1063"/>
    <w:rsid w:val="00EA15E0"/>
    <w:rsid w:val="00EA19DD"/>
    <w:rsid w:val="00EA251E"/>
    <w:rsid w:val="00EA2914"/>
    <w:rsid w:val="00EA37C0"/>
    <w:rsid w:val="00EA3F20"/>
    <w:rsid w:val="00EA5C38"/>
    <w:rsid w:val="00EA688C"/>
    <w:rsid w:val="00EA765B"/>
    <w:rsid w:val="00EA7A7B"/>
    <w:rsid w:val="00EB07F9"/>
    <w:rsid w:val="00EB467A"/>
    <w:rsid w:val="00EB6161"/>
    <w:rsid w:val="00EB61E7"/>
    <w:rsid w:val="00EB73D1"/>
    <w:rsid w:val="00EC0499"/>
    <w:rsid w:val="00EC074A"/>
    <w:rsid w:val="00EC11E1"/>
    <w:rsid w:val="00EC34A0"/>
    <w:rsid w:val="00EC5625"/>
    <w:rsid w:val="00EC5B38"/>
    <w:rsid w:val="00EC6F87"/>
    <w:rsid w:val="00ED008D"/>
    <w:rsid w:val="00ED0C08"/>
    <w:rsid w:val="00ED1380"/>
    <w:rsid w:val="00ED2685"/>
    <w:rsid w:val="00ED5F62"/>
    <w:rsid w:val="00EE1D51"/>
    <w:rsid w:val="00EE410D"/>
    <w:rsid w:val="00EE5A6A"/>
    <w:rsid w:val="00EE63BD"/>
    <w:rsid w:val="00EE6B54"/>
    <w:rsid w:val="00EE799C"/>
    <w:rsid w:val="00EF07E8"/>
    <w:rsid w:val="00EF089E"/>
    <w:rsid w:val="00EF0F37"/>
    <w:rsid w:val="00EF4BDE"/>
    <w:rsid w:val="00EF5C58"/>
    <w:rsid w:val="00F003FB"/>
    <w:rsid w:val="00F02E52"/>
    <w:rsid w:val="00F02ECF"/>
    <w:rsid w:val="00F04676"/>
    <w:rsid w:val="00F048B1"/>
    <w:rsid w:val="00F1058C"/>
    <w:rsid w:val="00F160A3"/>
    <w:rsid w:val="00F161D3"/>
    <w:rsid w:val="00F16603"/>
    <w:rsid w:val="00F1797C"/>
    <w:rsid w:val="00F20AC6"/>
    <w:rsid w:val="00F2286D"/>
    <w:rsid w:val="00F244C7"/>
    <w:rsid w:val="00F2539D"/>
    <w:rsid w:val="00F27D5D"/>
    <w:rsid w:val="00F30029"/>
    <w:rsid w:val="00F30EA8"/>
    <w:rsid w:val="00F31A48"/>
    <w:rsid w:val="00F33469"/>
    <w:rsid w:val="00F33532"/>
    <w:rsid w:val="00F33AF6"/>
    <w:rsid w:val="00F35179"/>
    <w:rsid w:val="00F352FC"/>
    <w:rsid w:val="00F363DE"/>
    <w:rsid w:val="00F433DA"/>
    <w:rsid w:val="00F44ECB"/>
    <w:rsid w:val="00F45F3D"/>
    <w:rsid w:val="00F467B3"/>
    <w:rsid w:val="00F467D9"/>
    <w:rsid w:val="00F505D5"/>
    <w:rsid w:val="00F51ED2"/>
    <w:rsid w:val="00F54947"/>
    <w:rsid w:val="00F55B49"/>
    <w:rsid w:val="00F56CBA"/>
    <w:rsid w:val="00F62E01"/>
    <w:rsid w:val="00F65277"/>
    <w:rsid w:val="00F7036C"/>
    <w:rsid w:val="00F7469A"/>
    <w:rsid w:val="00F75333"/>
    <w:rsid w:val="00F756F2"/>
    <w:rsid w:val="00F761DF"/>
    <w:rsid w:val="00F76475"/>
    <w:rsid w:val="00F773F1"/>
    <w:rsid w:val="00F81027"/>
    <w:rsid w:val="00F82F22"/>
    <w:rsid w:val="00F835FE"/>
    <w:rsid w:val="00F83E99"/>
    <w:rsid w:val="00F83F36"/>
    <w:rsid w:val="00F84493"/>
    <w:rsid w:val="00F84CCD"/>
    <w:rsid w:val="00F8533D"/>
    <w:rsid w:val="00F85DF8"/>
    <w:rsid w:val="00F909B0"/>
    <w:rsid w:val="00F91EE6"/>
    <w:rsid w:val="00F93E60"/>
    <w:rsid w:val="00F9770B"/>
    <w:rsid w:val="00F97AC0"/>
    <w:rsid w:val="00FA0385"/>
    <w:rsid w:val="00FA0628"/>
    <w:rsid w:val="00FA3855"/>
    <w:rsid w:val="00FA629D"/>
    <w:rsid w:val="00FA63D7"/>
    <w:rsid w:val="00FB0634"/>
    <w:rsid w:val="00FB0684"/>
    <w:rsid w:val="00FB0F62"/>
    <w:rsid w:val="00FB1ABF"/>
    <w:rsid w:val="00FB5343"/>
    <w:rsid w:val="00FC18AD"/>
    <w:rsid w:val="00FC5669"/>
    <w:rsid w:val="00FC78B4"/>
    <w:rsid w:val="00FD0B44"/>
    <w:rsid w:val="00FD281E"/>
    <w:rsid w:val="00FD6189"/>
    <w:rsid w:val="00FE03E6"/>
    <w:rsid w:val="00FE5184"/>
    <w:rsid w:val="00FE5EF8"/>
    <w:rsid w:val="00FF0AAC"/>
    <w:rsid w:val="00FF133B"/>
    <w:rsid w:val="00FF3081"/>
    <w:rsid w:val="00FF30C9"/>
    <w:rsid w:val="00FF38FB"/>
    <w:rsid w:val="00FF3F66"/>
    <w:rsid w:val="03170D63"/>
    <w:rsid w:val="035FE013"/>
    <w:rsid w:val="03FDA233"/>
    <w:rsid w:val="0469F4AB"/>
    <w:rsid w:val="06AF1506"/>
    <w:rsid w:val="07D36069"/>
    <w:rsid w:val="0809A23B"/>
    <w:rsid w:val="081AE1DB"/>
    <w:rsid w:val="085682D4"/>
    <w:rsid w:val="0865B544"/>
    <w:rsid w:val="086A4D93"/>
    <w:rsid w:val="0AA7C4E8"/>
    <w:rsid w:val="0B74D982"/>
    <w:rsid w:val="0C9F6E7E"/>
    <w:rsid w:val="0D50E20B"/>
    <w:rsid w:val="0FB02311"/>
    <w:rsid w:val="10AF8BF7"/>
    <w:rsid w:val="10DFD096"/>
    <w:rsid w:val="11101B35"/>
    <w:rsid w:val="12B2001F"/>
    <w:rsid w:val="152A3EC0"/>
    <w:rsid w:val="15680DB2"/>
    <w:rsid w:val="17066A5C"/>
    <w:rsid w:val="170F2F66"/>
    <w:rsid w:val="175B64A0"/>
    <w:rsid w:val="17D61644"/>
    <w:rsid w:val="19737FA9"/>
    <w:rsid w:val="19757982"/>
    <w:rsid w:val="19CDEDA6"/>
    <w:rsid w:val="19E736E3"/>
    <w:rsid w:val="1B2F1D66"/>
    <w:rsid w:val="1C83696A"/>
    <w:rsid w:val="1C941D91"/>
    <w:rsid w:val="1CFE9EA7"/>
    <w:rsid w:val="1E105854"/>
    <w:rsid w:val="1E36B82A"/>
    <w:rsid w:val="1E7442A9"/>
    <w:rsid w:val="1F08AA45"/>
    <w:rsid w:val="1F197E17"/>
    <w:rsid w:val="1F96C802"/>
    <w:rsid w:val="1FE02FDD"/>
    <w:rsid w:val="1FEF217B"/>
    <w:rsid w:val="205DAF61"/>
    <w:rsid w:val="206040B9"/>
    <w:rsid w:val="207CC56F"/>
    <w:rsid w:val="20DAF703"/>
    <w:rsid w:val="21476FE0"/>
    <w:rsid w:val="2151BF38"/>
    <w:rsid w:val="2154512B"/>
    <w:rsid w:val="2154BA88"/>
    <w:rsid w:val="2191A15E"/>
    <w:rsid w:val="2194473F"/>
    <w:rsid w:val="21B50076"/>
    <w:rsid w:val="21FF9471"/>
    <w:rsid w:val="22306F46"/>
    <w:rsid w:val="224B2759"/>
    <w:rsid w:val="239C81C8"/>
    <w:rsid w:val="24344478"/>
    <w:rsid w:val="24A15422"/>
    <w:rsid w:val="251EEF97"/>
    <w:rsid w:val="25FF727D"/>
    <w:rsid w:val="2694E1BA"/>
    <w:rsid w:val="26B6EAD9"/>
    <w:rsid w:val="2724B03F"/>
    <w:rsid w:val="2829BFE0"/>
    <w:rsid w:val="2886EC5D"/>
    <w:rsid w:val="28D8E142"/>
    <w:rsid w:val="28E8F382"/>
    <w:rsid w:val="28EB94E0"/>
    <w:rsid w:val="2AB51942"/>
    <w:rsid w:val="2B116A00"/>
    <w:rsid w:val="2B28E9C8"/>
    <w:rsid w:val="2B648619"/>
    <w:rsid w:val="2BF431BA"/>
    <w:rsid w:val="2BF9239D"/>
    <w:rsid w:val="2CC25CE2"/>
    <w:rsid w:val="2D73F8C3"/>
    <w:rsid w:val="2DB58516"/>
    <w:rsid w:val="2F270201"/>
    <w:rsid w:val="2F28D0F6"/>
    <w:rsid w:val="3183C27B"/>
    <w:rsid w:val="31AD8689"/>
    <w:rsid w:val="31E6AB55"/>
    <w:rsid w:val="320F616E"/>
    <w:rsid w:val="3220CF1B"/>
    <w:rsid w:val="33B34D43"/>
    <w:rsid w:val="34459933"/>
    <w:rsid w:val="344ECF4D"/>
    <w:rsid w:val="349451C1"/>
    <w:rsid w:val="35AAC863"/>
    <w:rsid w:val="3691850F"/>
    <w:rsid w:val="37AD639F"/>
    <w:rsid w:val="381331B9"/>
    <w:rsid w:val="386EB724"/>
    <w:rsid w:val="39A6165F"/>
    <w:rsid w:val="3A44A147"/>
    <w:rsid w:val="3A595C09"/>
    <w:rsid w:val="3ADA9A48"/>
    <w:rsid w:val="3AE80239"/>
    <w:rsid w:val="3BDD3568"/>
    <w:rsid w:val="3C8B3664"/>
    <w:rsid w:val="3C93E266"/>
    <w:rsid w:val="3D364E38"/>
    <w:rsid w:val="3D7882CC"/>
    <w:rsid w:val="3E55661A"/>
    <w:rsid w:val="3E7EFE41"/>
    <w:rsid w:val="3EA6DCEE"/>
    <w:rsid w:val="3F4F10AA"/>
    <w:rsid w:val="3FBB4245"/>
    <w:rsid w:val="3FDCE7A3"/>
    <w:rsid w:val="401B2BD9"/>
    <w:rsid w:val="40F3DA72"/>
    <w:rsid w:val="40FF6146"/>
    <w:rsid w:val="4117CD0E"/>
    <w:rsid w:val="416B6CF3"/>
    <w:rsid w:val="42987AF7"/>
    <w:rsid w:val="42A472EA"/>
    <w:rsid w:val="4313BFE6"/>
    <w:rsid w:val="43530750"/>
    <w:rsid w:val="44142B08"/>
    <w:rsid w:val="4457C826"/>
    <w:rsid w:val="45388BC8"/>
    <w:rsid w:val="456C95C9"/>
    <w:rsid w:val="45C55C1C"/>
    <w:rsid w:val="45EB7BB8"/>
    <w:rsid w:val="4632D2D3"/>
    <w:rsid w:val="47815981"/>
    <w:rsid w:val="480D3E57"/>
    <w:rsid w:val="48912AA3"/>
    <w:rsid w:val="48CCCB7C"/>
    <w:rsid w:val="4999DF47"/>
    <w:rsid w:val="49A22990"/>
    <w:rsid w:val="4A278BDD"/>
    <w:rsid w:val="4A537BE2"/>
    <w:rsid w:val="4A7547E5"/>
    <w:rsid w:val="4BCDECD9"/>
    <w:rsid w:val="4BDE5D5B"/>
    <w:rsid w:val="4C06D046"/>
    <w:rsid w:val="4D0FD359"/>
    <w:rsid w:val="4D3838CD"/>
    <w:rsid w:val="4E688882"/>
    <w:rsid w:val="4ED96DBE"/>
    <w:rsid w:val="4FA25AA7"/>
    <w:rsid w:val="4FD5FC95"/>
    <w:rsid w:val="4FFD9B45"/>
    <w:rsid w:val="5004E083"/>
    <w:rsid w:val="505E1580"/>
    <w:rsid w:val="511FDB3E"/>
    <w:rsid w:val="51854272"/>
    <w:rsid w:val="5319EDAC"/>
    <w:rsid w:val="533B4817"/>
    <w:rsid w:val="535DD32C"/>
    <w:rsid w:val="5396DFEA"/>
    <w:rsid w:val="5458117E"/>
    <w:rsid w:val="54677761"/>
    <w:rsid w:val="54DD90BE"/>
    <w:rsid w:val="55D74D67"/>
    <w:rsid w:val="56880448"/>
    <w:rsid w:val="569E73BF"/>
    <w:rsid w:val="570FB0BC"/>
    <w:rsid w:val="57CF60E3"/>
    <w:rsid w:val="58175E29"/>
    <w:rsid w:val="5830BCAF"/>
    <w:rsid w:val="58A0326C"/>
    <w:rsid w:val="5A712C25"/>
    <w:rsid w:val="5B428995"/>
    <w:rsid w:val="5B5ED0FA"/>
    <w:rsid w:val="5C22ACA7"/>
    <w:rsid w:val="5CA8AFAC"/>
    <w:rsid w:val="5CEF6629"/>
    <w:rsid w:val="5D113B86"/>
    <w:rsid w:val="5E4737E2"/>
    <w:rsid w:val="5EEFA8BF"/>
    <w:rsid w:val="5F2315FA"/>
    <w:rsid w:val="5F681300"/>
    <w:rsid w:val="609AFD54"/>
    <w:rsid w:val="60F1944C"/>
    <w:rsid w:val="6107E022"/>
    <w:rsid w:val="612B50AC"/>
    <w:rsid w:val="614433CD"/>
    <w:rsid w:val="619B03D9"/>
    <w:rsid w:val="621D3664"/>
    <w:rsid w:val="6269ED34"/>
    <w:rsid w:val="647F6387"/>
    <w:rsid w:val="6493A40E"/>
    <w:rsid w:val="64BE7DF7"/>
    <w:rsid w:val="64E5775A"/>
    <w:rsid w:val="65642527"/>
    <w:rsid w:val="65714E80"/>
    <w:rsid w:val="66158D8C"/>
    <w:rsid w:val="6670BC4C"/>
    <w:rsid w:val="66872A52"/>
    <w:rsid w:val="673DDFB3"/>
    <w:rsid w:val="6818AC8E"/>
    <w:rsid w:val="69D91A75"/>
    <w:rsid w:val="6A70A966"/>
    <w:rsid w:val="6ADC8207"/>
    <w:rsid w:val="6B3B4EF1"/>
    <w:rsid w:val="6B4D7B1F"/>
    <w:rsid w:val="6CFAD1FB"/>
    <w:rsid w:val="6D4F43D8"/>
    <w:rsid w:val="6D5A645F"/>
    <w:rsid w:val="6D778C33"/>
    <w:rsid w:val="6D7B3EDD"/>
    <w:rsid w:val="6FCC5386"/>
    <w:rsid w:val="70D4256F"/>
    <w:rsid w:val="70FDBD4A"/>
    <w:rsid w:val="713C54D7"/>
    <w:rsid w:val="7286F8F3"/>
    <w:rsid w:val="72C0E5DD"/>
    <w:rsid w:val="72DA063F"/>
    <w:rsid w:val="72DBC42B"/>
    <w:rsid w:val="7397D6F4"/>
    <w:rsid w:val="759DA571"/>
    <w:rsid w:val="765BAB2D"/>
    <w:rsid w:val="76CC842E"/>
    <w:rsid w:val="76EEBF4C"/>
    <w:rsid w:val="776661CA"/>
    <w:rsid w:val="77D83AB5"/>
    <w:rsid w:val="77FB5A61"/>
    <w:rsid w:val="781F01BB"/>
    <w:rsid w:val="792694E9"/>
    <w:rsid w:val="7A532FE5"/>
    <w:rsid w:val="7AE501C0"/>
    <w:rsid w:val="7B4C36EB"/>
    <w:rsid w:val="7BC562B1"/>
    <w:rsid w:val="7C19818C"/>
    <w:rsid w:val="7C4A7D5D"/>
    <w:rsid w:val="7CFAE1EF"/>
    <w:rsid w:val="7D7F2D91"/>
    <w:rsid w:val="7E0E8E8A"/>
    <w:rsid w:val="7E6A4AA3"/>
    <w:rsid w:val="7E7E0B4B"/>
    <w:rsid w:val="7F2C98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C969E53"/>
  <w15:chartTrackingRefBased/>
  <w15:docId w15:val="{BE998B8C-418E-4452-8F82-046BA56E8F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har"/>
    <w:uiPriority w:val="9"/>
    <w:qFormat/>
    <w:rsid w:val="00714DB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sz w:val="32"/>
      <w:szCs w:val="32"/>
    </w:rPr>
  </w:style>
  <w:style w:type="paragraph" w:styleId="Ttulo2">
    <w:name w:val="heading 2"/>
    <w:basedOn w:val="CorpodeTexto"/>
    <w:next w:val="Normal"/>
    <w:link w:val="Ttulo2Char"/>
    <w:uiPriority w:val="9"/>
    <w:unhideWhenUsed/>
    <w:qFormat/>
    <w:rsid w:val="0001665C"/>
    <w:pPr>
      <w:numPr>
        <w:numId w:val="6"/>
      </w:numPr>
      <w:outlineLvl w:val="1"/>
    </w:pPr>
    <w:rPr>
      <w:b/>
      <w:bCs/>
      <w:caps/>
    </w:rPr>
  </w:style>
  <w:style w:type="paragraph" w:styleId="Ttulo3">
    <w:name w:val="heading 3"/>
    <w:basedOn w:val="CorpodeTexto"/>
    <w:next w:val="Normal"/>
    <w:link w:val="Ttulo3Char"/>
    <w:uiPriority w:val="9"/>
    <w:unhideWhenUsed/>
    <w:qFormat/>
    <w:rsid w:val="00714DB9"/>
    <w:pPr>
      <w:outlineLvl w:val="2"/>
    </w:pPr>
    <w:rPr>
      <w:b/>
      <w:bCs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4238BD"/>
    <w:pPr>
      <w:ind w:left="720"/>
      <w:contextualSpacing/>
    </w:pPr>
  </w:style>
  <w:style w:type="table" w:styleId="Tabelacomgrade">
    <w:name w:val="Table Grid"/>
    <w:basedOn w:val="Tabelanormal"/>
    <w:uiPriority w:val="39"/>
    <w:rsid w:val="00F334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F33AF6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A34C4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styleId="Cabealho">
    <w:name w:val="header"/>
    <w:basedOn w:val="Normal"/>
    <w:link w:val="CabealhoChar"/>
    <w:uiPriority w:val="99"/>
    <w:unhideWhenUsed/>
    <w:rsid w:val="004E16B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4E16B3"/>
  </w:style>
  <w:style w:type="paragraph" w:styleId="Rodap">
    <w:name w:val="footer"/>
    <w:basedOn w:val="Normal"/>
    <w:link w:val="RodapChar"/>
    <w:uiPriority w:val="99"/>
    <w:unhideWhenUsed/>
    <w:rsid w:val="0021748F"/>
    <w:pPr>
      <w:pBdr>
        <w:top w:val="single" w:sz="4" w:space="1" w:color="auto"/>
      </w:pBdr>
      <w:tabs>
        <w:tab w:val="center" w:pos="4252"/>
        <w:tab w:val="right" w:pos="8504"/>
      </w:tabs>
      <w:spacing w:after="0" w:line="240" w:lineRule="auto"/>
    </w:pPr>
    <w:rPr>
      <w:sz w:val="20"/>
      <w:szCs w:val="20"/>
    </w:rPr>
  </w:style>
  <w:style w:type="character" w:customStyle="1" w:styleId="RodapChar">
    <w:name w:val="Rodapé Char"/>
    <w:basedOn w:val="Fontepargpadro"/>
    <w:link w:val="Rodap"/>
    <w:uiPriority w:val="99"/>
    <w:rsid w:val="0021748F"/>
    <w:rPr>
      <w:sz w:val="20"/>
      <w:szCs w:val="20"/>
    </w:rPr>
  </w:style>
  <w:style w:type="paragraph" w:customStyle="1" w:styleId="CorpodeTexto">
    <w:name w:val="Corpo de Texto"/>
    <w:basedOn w:val="Normal"/>
    <w:qFormat/>
    <w:rsid w:val="004E16B3"/>
    <w:pPr>
      <w:jc w:val="both"/>
    </w:pPr>
  </w:style>
  <w:style w:type="paragraph" w:styleId="Legenda">
    <w:name w:val="caption"/>
    <w:basedOn w:val="Normal"/>
    <w:next w:val="CorpodeTexto"/>
    <w:uiPriority w:val="35"/>
    <w:unhideWhenUsed/>
    <w:qFormat/>
    <w:rsid w:val="004472E3"/>
    <w:pPr>
      <w:spacing w:after="200" w:line="240" w:lineRule="auto"/>
      <w:jc w:val="center"/>
    </w:pPr>
    <w:rPr>
      <w:b/>
      <w:iCs/>
      <w:sz w:val="18"/>
      <w:szCs w:val="18"/>
    </w:rPr>
  </w:style>
  <w:style w:type="character" w:customStyle="1" w:styleId="Ttulo1Char">
    <w:name w:val="Título 1 Char"/>
    <w:basedOn w:val="Fontepargpadro"/>
    <w:link w:val="Ttulo1"/>
    <w:uiPriority w:val="9"/>
    <w:rsid w:val="00714DB9"/>
    <w:rPr>
      <w:rFonts w:asciiTheme="majorHAnsi" w:eastAsiaTheme="majorEastAsia" w:hAnsiTheme="majorHAnsi" w:cstheme="majorBidi"/>
      <w:sz w:val="32"/>
      <w:szCs w:val="32"/>
    </w:rPr>
  </w:style>
  <w:style w:type="character" w:customStyle="1" w:styleId="Ttulo2Char">
    <w:name w:val="Título 2 Char"/>
    <w:basedOn w:val="Fontepargpadro"/>
    <w:link w:val="Ttulo2"/>
    <w:uiPriority w:val="9"/>
    <w:rsid w:val="0001665C"/>
    <w:rPr>
      <w:b/>
      <w:bCs/>
      <w:caps/>
    </w:rPr>
  </w:style>
  <w:style w:type="character" w:customStyle="1" w:styleId="Ttulo3Char">
    <w:name w:val="Título 3 Char"/>
    <w:basedOn w:val="Fontepargpadro"/>
    <w:link w:val="Ttulo3"/>
    <w:uiPriority w:val="9"/>
    <w:rsid w:val="00714DB9"/>
    <w:rPr>
      <w:b/>
      <w:bCs/>
    </w:rPr>
  </w:style>
  <w:style w:type="paragraph" w:styleId="Citao">
    <w:name w:val="Quote"/>
    <w:basedOn w:val="Normal"/>
    <w:next w:val="Normal"/>
    <w:link w:val="CitaoChar"/>
    <w:uiPriority w:val="29"/>
    <w:qFormat/>
    <w:rsid w:val="00A61B27"/>
    <w:pPr>
      <w:spacing w:before="200"/>
      <w:ind w:left="864" w:right="864"/>
      <w:jc w:val="right"/>
    </w:pPr>
    <w:rPr>
      <w:i/>
      <w:iCs/>
      <w:color w:val="404040" w:themeColor="text1" w:themeTint="BF"/>
    </w:rPr>
  </w:style>
  <w:style w:type="character" w:customStyle="1" w:styleId="CitaoChar">
    <w:name w:val="Citação Char"/>
    <w:basedOn w:val="Fontepargpadro"/>
    <w:link w:val="Citao"/>
    <w:uiPriority w:val="29"/>
    <w:rsid w:val="00A61B27"/>
    <w:rPr>
      <w:i/>
      <w:iCs/>
      <w:color w:val="404040" w:themeColor="text1" w:themeTint="BF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A61B27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/>
      <w:jc w:val="center"/>
    </w:pPr>
    <w:rPr>
      <w:i/>
      <w:iCs/>
      <w:color w:val="3B3838" w:themeColor="background2" w:themeShade="40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A61B27"/>
    <w:rPr>
      <w:i/>
      <w:iCs/>
      <w:color w:val="3B3838" w:themeColor="background2" w:themeShade="40"/>
    </w:rPr>
  </w:style>
  <w:style w:type="character" w:styleId="Hyperlink">
    <w:name w:val="Hyperlink"/>
    <w:basedOn w:val="Fontepargpadro"/>
    <w:uiPriority w:val="99"/>
    <w:unhideWhenUsed/>
    <w:rsid w:val="0088697F"/>
    <w:rPr>
      <w:color w:val="0563C1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88697F"/>
    <w:rPr>
      <w:color w:val="605E5C"/>
      <w:shd w:val="clear" w:color="auto" w:fill="E1DFDD"/>
    </w:rPr>
  </w:style>
  <w:style w:type="character" w:styleId="HiperlinkVisitado">
    <w:name w:val="FollowedHyperlink"/>
    <w:basedOn w:val="Fontepargpadro"/>
    <w:uiPriority w:val="99"/>
    <w:semiHidden/>
    <w:unhideWhenUsed/>
    <w:rsid w:val="00492EB3"/>
    <w:rPr>
      <w:color w:val="954F72" w:themeColor="followedHyperlink"/>
      <w:u w:val="single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E209A6"/>
    <w:pPr>
      <w:spacing w:after="0" w:line="240" w:lineRule="auto"/>
    </w:pPr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E209A6"/>
    <w:rPr>
      <w:sz w:val="20"/>
      <w:szCs w:val="20"/>
    </w:rPr>
  </w:style>
  <w:style w:type="character" w:styleId="Refdenotaderodap">
    <w:name w:val="footnote reference"/>
    <w:basedOn w:val="Fontepargpadro"/>
    <w:uiPriority w:val="99"/>
    <w:semiHidden/>
    <w:unhideWhenUsed/>
    <w:rsid w:val="00E209A6"/>
    <w:rPr>
      <w:vertAlign w:val="superscript"/>
    </w:rPr>
  </w:style>
  <w:style w:type="paragraph" w:styleId="CabealhodoSumrio">
    <w:name w:val="TOC Heading"/>
    <w:basedOn w:val="Ttulo1"/>
    <w:next w:val="Normal"/>
    <w:uiPriority w:val="39"/>
    <w:unhideWhenUsed/>
    <w:qFormat/>
    <w:rsid w:val="00A64A1A"/>
    <w:pPr>
      <w:jc w:val="center"/>
      <w:outlineLvl w:val="9"/>
    </w:pPr>
    <w:rPr>
      <w:lang w:eastAsia="pt-BR"/>
    </w:rPr>
  </w:style>
  <w:style w:type="paragraph" w:styleId="Sumrio1">
    <w:name w:val="toc 1"/>
    <w:basedOn w:val="Normal"/>
    <w:next w:val="Normal"/>
    <w:autoRedefine/>
    <w:uiPriority w:val="39"/>
    <w:unhideWhenUsed/>
    <w:rsid w:val="0010663D"/>
    <w:pPr>
      <w:spacing w:after="100"/>
    </w:pPr>
  </w:style>
  <w:style w:type="paragraph" w:styleId="Sumrio2">
    <w:name w:val="toc 2"/>
    <w:basedOn w:val="Normal"/>
    <w:next w:val="Normal"/>
    <w:autoRedefine/>
    <w:uiPriority w:val="39"/>
    <w:unhideWhenUsed/>
    <w:rsid w:val="0010663D"/>
    <w:pPr>
      <w:spacing w:after="100"/>
      <w:ind w:left="220"/>
    </w:pPr>
  </w:style>
  <w:style w:type="paragraph" w:styleId="Sumrio3">
    <w:name w:val="toc 3"/>
    <w:basedOn w:val="Normal"/>
    <w:next w:val="Normal"/>
    <w:autoRedefine/>
    <w:uiPriority w:val="39"/>
    <w:unhideWhenUsed/>
    <w:rsid w:val="00F244C7"/>
    <w:pPr>
      <w:tabs>
        <w:tab w:val="right" w:leader="dot" w:pos="8494"/>
      </w:tabs>
      <w:spacing w:after="100"/>
      <w:ind w:left="440"/>
    </w:pPr>
  </w:style>
  <w:style w:type="paragraph" w:styleId="ndicedeilustraes">
    <w:name w:val="table of figures"/>
    <w:basedOn w:val="Normal"/>
    <w:next w:val="Normal"/>
    <w:uiPriority w:val="99"/>
    <w:unhideWhenUsed/>
    <w:rsid w:val="00F244C7"/>
    <w:pPr>
      <w:spacing w:before="120" w:after="0"/>
    </w:pPr>
  </w:style>
  <w:style w:type="character" w:styleId="nfase">
    <w:name w:val="Emphasis"/>
    <w:basedOn w:val="Fontepargpadro"/>
    <w:uiPriority w:val="20"/>
    <w:qFormat/>
    <w:rsid w:val="006A3101"/>
    <w:rPr>
      <w:i/>
      <w:iCs/>
    </w:rPr>
  </w:style>
  <w:style w:type="character" w:styleId="Refdecomentrio">
    <w:name w:val="annotation reference"/>
    <w:basedOn w:val="Fontepargpadro"/>
    <w:uiPriority w:val="99"/>
    <w:semiHidden/>
    <w:unhideWhenUsed/>
    <w:rsid w:val="00F76475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F76475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F76475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F76475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F76475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5627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06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microsoft.com/office/2007/relationships/hdphoto" Target="media/hdphoto1.wdp"/><Relationship Id="rId3" Type="http://schemas.openxmlformats.org/officeDocument/2006/relationships/customXml" Target="../customXml/item3.xml"/><Relationship Id="rId21" Type="http://schemas.openxmlformats.org/officeDocument/2006/relationships/hyperlink" Target="https://scrumguides.org/docs/scrumguide/v2020/2020-Scrum-Guide-Portuguese-European.pdf" TargetMode="Externa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hyperlink" Target="http://www.productbacklogbuilding.com/canvas/PBB_Canvas.pdf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hyperlink" Target="https://speakerdeck.com/fabiogr/product-backlog-building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c5f20aa7-1e4d-4c04-a7e8-e1ef37c006d3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5A7CFCFA818644284C0BB3430EE6876" ma:contentTypeVersion="8" ma:contentTypeDescription="Create a new document." ma:contentTypeScope="" ma:versionID="5395549411c7ac37905d7165f1d1f4ad">
  <xsd:schema xmlns:xsd="http://www.w3.org/2001/XMLSchema" xmlns:xs="http://www.w3.org/2001/XMLSchema" xmlns:p="http://schemas.microsoft.com/office/2006/metadata/properties" xmlns:ns3="c5f20aa7-1e4d-4c04-a7e8-e1ef37c006d3" xmlns:ns4="e27976de-098e-42eb-8c49-cbcb2f823579" targetNamespace="http://schemas.microsoft.com/office/2006/metadata/properties" ma:root="true" ma:fieldsID="0cb84cc4a2a08504fb1353a094392272" ns3:_="" ns4:_="">
    <xsd:import namespace="c5f20aa7-1e4d-4c04-a7e8-e1ef37c006d3"/>
    <xsd:import namespace="e27976de-098e-42eb-8c49-cbcb2f82357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SearchProperties" minOccurs="0"/>
                <xsd:element ref="ns3:MediaServiceObjectDetectorVersions" minOccurs="0"/>
                <xsd:element ref="ns4:SharedWithUsers" minOccurs="0"/>
                <xsd:element ref="ns4:SharedWithDetails" minOccurs="0"/>
                <xsd:element ref="ns4:SharingHintHash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f20aa7-1e4d-4c04-a7e8-e1ef37c006d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_activity" ma:index="15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27976de-098e-42eb-8c49-cbcb2f823579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B1DE72-80E9-4162-B852-7908AAB96FD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5F86C99-42FA-4EA1-8E50-0FBF23CAF963}">
  <ds:schemaRefs>
    <ds:schemaRef ds:uri="http://schemas.microsoft.com/office/2006/metadata/properties"/>
    <ds:schemaRef ds:uri="http://schemas.microsoft.com/office/infopath/2007/PartnerControls"/>
    <ds:schemaRef ds:uri="c5f20aa7-1e4d-4c04-a7e8-e1ef37c006d3"/>
  </ds:schemaRefs>
</ds:datastoreItem>
</file>

<file path=customXml/itemProps3.xml><?xml version="1.0" encoding="utf-8"?>
<ds:datastoreItem xmlns:ds="http://schemas.openxmlformats.org/officeDocument/2006/customXml" ds:itemID="{183CE280-7B29-4942-8F81-ACD0D643E86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f20aa7-1e4d-4c04-a7e8-e1ef37c006d3"/>
    <ds:schemaRef ds:uri="e27976de-098e-42eb-8c49-cbcb2f8235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070FE65-AA96-43AB-8429-E23F25CB8D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5</Pages>
  <Words>1458</Words>
  <Characters>7876</Characters>
  <Application>Microsoft Office Word</Application>
  <DocSecurity>0</DocSecurity>
  <Lines>65</Lines>
  <Paragraphs>1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Artefatos - Template</vt:lpstr>
    </vt:vector>
  </TitlesOfParts>
  <Company/>
  <LinksUpToDate>false</LinksUpToDate>
  <CharactersWithSpaces>9316</CharactersWithSpaces>
  <SharedDoc>false</SharedDoc>
  <HLinks>
    <vt:vector size="126" baseType="variant">
      <vt:variant>
        <vt:i4>2228351</vt:i4>
      </vt:variant>
      <vt:variant>
        <vt:i4>147</vt:i4>
      </vt:variant>
      <vt:variant>
        <vt:i4>0</vt:i4>
      </vt:variant>
      <vt:variant>
        <vt:i4>5</vt:i4>
      </vt:variant>
      <vt:variant>
        <vt:lpwstr>https://scrumguides.org/docs/scrumguide/v2020/2020-Scrum-Guide-Portuguese-European.pdf</vt:lpwstr>
      </vt:variant>
      <vt:variant>
        <vt:lpwstr/>
      </vt:variant>
      <vt:variant>
        <vt:i4>7274588</vt:i4>
      </vt:variant>
      <vt:variant>
        <vt:i4>144</vt:i4>
      </vt:variant>
      <vt:variant>
        <vt:i4>0</vt:i4>
      </vt:variant>
      <vt:variant>
        <vt:i4>5</vt:i4>
      </vt:variant>
      <vt:variant>
        <vt:lpwstr>http://www.productbacklogbuilding.com/canvas/PBB_Canvas.pdf</vt:lpwstr>
      </vt:variant>
      <vt:variant>
        <vt:lpwstr/>
      </vt:variant>
      <vt:variant>
        <vt:i4>4915267</vt:i4>
      </vt:variant>
      <vt:variant>
        <vt:i4>141</vt:i4>
      </vt:variant>
      <vt:variant>
        <vt:i4>0</vt:i4>
      </vt:variant>
      <vt:variant>
        <vt:i4>5</vt:i4>
      </vt:variant>
      <vt:variant>
        <vt:lpwstr>https://speakerdeck.com/fabiogr/product-backlog-building</vt:lpwstr>
      </vt:variant>
      <vt:variant>
        <vt:lpwstr/>
      </vt:variant>
      <vt:variant>
        <vt:i4>1310775</vt:i4>
      </vt:variant>
      <vt:variant>
        <vt:i4>107</vt:i4>
      </vt:variant>
      <vt:variant>
        <vt:i4>0</vt:i4>
      </vt:variant>
      <vt:variant>
        <vt:i4>5</vt:i4>
      </vt:variant>
      <vt:variant>
        <vt:lpwstr/>
      </vt:variant>
      <vt:variant>
        <vt:lpwstr>_Toc161760125</vt:lpwstr>
      </vt:variant>
      <vt:variant>
        <vt:i4>1310775</vt:i4>
      </vt:variant>
      <vt:variant>
        <vt:i4>101</vt:i4>
      </vt:variant>
      <vt:variant>
        <vt:i4>0</vt:i4>
      </vt:variant>
      <vt:variant>
        <vt:i4>5</vt:i4>
      </vt:variant>
      <vt:variant>
        <vt:lpwstr/>
      </vt:variant>
      <vt:variant>
        <vt:lpwstr>_Toc161760124</vt:lpwstr>
      </vt:variant>
      <vt:variant>
        <vt:i4>1310775</vt:i4>
      </vt:variant>
      <vt:variant>
        <vt:i4>95</vt:i4>
      </vt:variant>
      <vt:variant>
        <vt:i4>0</vt:i4>
      </vt:variant>
      <vt:variant>
        <vt:i4>5</vt:i4>
      </vt:variant>
      <vt:variant>
        <vt:lpwstr/>
      </vt:variant>
      <vt:variant>
        <vt:lpwstr>_Toc161760123</vt:lpwstr>
      </vt:variant>
      <vt:variant>
        <vt:i4>1310775</vt:i4>
      </vt:variant>
      <vt:variant>
        <vt:i4>89</vt:i4>
      </vt:variant>
      <vt:variant>
        <vt:i4>0</vt:i4>
      </vt:variant>
      <vt:variant>
        <vt:i4>5</vt:i4>
      </vt:variant>
      <vt:variant>
        <vt:lpwstr/>
      </vt:variant>
      <vt:variant>
        <vt:lpwstr>_Toc161760122</vt:lpwstr>
      </vt:variant>
      <vt:variant>
        <vt:i4>1310775</vt:i4>
      </vt:variant>
      <vt:variant>
        <vt:i4>83</vt:i4>
      </vt:variant>
      <vt:variant>
        <vt:i4>0</vt:i4>
      </vt:variant>
      <vt:variant>
        <vt:i4>5</vt:i4>
      </vt:variant>
      <vt:variant>
        <vt:lpwstr/>
      </vt:variant>
      <vt:variant>
        <vt:lpwstr>_Toc161760121</vt:lpwstr>
      </vt:variant>
      <vt:variant>
        <vt:i4>1310775</vt:i4>
      </vt:variant>
      <vt:variant>
        <vt:i4>77</vt:i4>
      </vt:variant>
      <vt:variant>
        <vt:i4>0</vt:i4>
      </vt:variant>
      <vt:variant>
        <vt:i4>5</vt:i4>
      </vt:variant>
      <vt:variant>
        <vt:lpwstr/>
      </vt:variant>
      <vt:variant>
        <vt:lpwstr>_Toc161760120</vt:lpwstr>
      </vt:variant>
      <vt:variant>
        <vt:i4>1507383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161760119</vt:lpwstr>
      </vt:variant>
      <vt:variant>
        <vt:i4>1507383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161760118</vt:lpwstr>
      </vt:variant>
      <vt:variant>
        <vt:i4>1507383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161760117</vt:lpwstr>
      </vt:variant>
      <vt:variant>
        <vt:i4>1572925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158902412</vt:lpwstr>
      </vt:variant>
      <vt:variant>
        <vt:i4>1572925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158902411</vt:lpwstr>
      </vt:variant>
      <vt:variant>
        <vt:i4>1572925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158902410</vt:lpwstr>
      </vt:variant>
      <vt:variant>
        <vt:i4>1638461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158902409</vt:lpwstr>
      </vt:variant>
      <vt:variant>
        <vt:i4>1638461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158902408</vt:lpwstr>
      </vt:variant>
      <vt:variant>
        <vt:i4>1638461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158902407</vt:lpwstr>
      </vt:variant>
      <vt:variant>
        <vt:i4>1638461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158902406</vt:lpwstr>
      </vt:variant>
      <vt:variant>
        <vt:i4>1638461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158902405</vt:lpwstr>
      </vt:variant>
      <vt:variant>
        <vt:i4>1638461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15890240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tefatos - Template</dc:title>
  <dc:subject/>
  <dc:creator>Cristina Vercosa Perez Barrios de Souza</dc:creator>
  <cp:keywords/>
  <dc:description/>
  <cp:lastModifiedBy>Leonardo Cajuela Grattao</cp:lastModifiedBy>
  <cp:revision>2</cp:revision>
  <dcterms:created xsi:type="dcterms:W3CDTF">2025-04-18T13:33:00Z</dcterms:created>
  <dcterms:modified xsi:type="dcterms:W3CDTF">2025-04-18T13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5A7CFCFA818644284C0BB3430EE6876</vt:lpwstr>
  </property>
</Properties>
</file>